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6"/>
        <w:gridCol w:w="758"/>
        <w:gridCol w:w="1681"/>
        <w:gridCol w:w="1182"/>
        <w:gridCol w:w="438"/>
        <w:gridCol w:w="263"/>
        <w:gridCol w:w="2162"/>
      </w:tblGrid>
      <w:tr w:rsidR="002F26C4" w:rsidTr="005C5307">
        <w:tc>
          <w:tcPr>
            <w:tcW w:w="2866" w:type="dxa"/>
          </w:tcPr>
          <w:p w:rsidR="002F26C4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 xml:space="preserve">1. </w:t>
            </w:r>
            <w:r w:rsidR="002F26C4">
              <w:t>Review</w:t>
            </w:r>
            <w:bookmarkStart w:id="0" w:name="_GoBack"/>
            <w:bookmarkEnd w:id="0"/>
            <w:r w:rsidR="002F26C4">
              <w:t>ed by:</w:t>
            </w:r>
          </w:p>
        </w:tc>
        <w:tc>
          <w:tcPr>
            <w:tcW w:w="6484" w:type="dxa"/>
            <w:gridSpan w:val="6"/>
          </w:tcPr>
          <w:p w:rsidR="002F26C4" w:rsidRDefault="002F26C4" w:rsidP="00992EDB">
            <w:pPr>
              <w:spacing w:before="60" w:after="60"/>
            </w:pPr>
          </w:p>
        </w:tc>
      </w:tr>
      <w:tr w:rsidR="002F26C4" w:rsidTr="005C5307">
        <w:tc>
          <w:tcPr>
            <w:tcW w:w="2866" w:type="dxa"/>
          </w:tcPr>
          <w:p w:rsidR="002F26C4" w:rsidRDefault="00A66FA0" w:rsidP="00082EB8">
            <w:pPr>
              <w:spacing w:before="60" w:after="60"/>
            </w:pPr>
            <w:r w:rsidRPr="00A66FA0">
              <w:rPr>
                <w:color w:val="FF0000"/>
              </w:rPr>
              <w:t>2.</w:t>
            </w:r>
            <w:r>
              <w:t xml:space="preserve"> </w:t>
            </w:r>
            <w:r w:rsidR="007207E1">
              <w:t>R</w:t>
            </w:r>
            <w:r w:rsidR="002F26C4">
              <w:t>eviewed on</w:t>
            </w:r>
            <w:r w:rsidR="00082EB8">
              <w:t xml:space="preserve">: </w:t>
            </w:r>
          </w:p>
        </w:tc>
        <w:tc>
          <w:tcPr>
            <w:tcW w:w="6484" w:type="dxa"/>
            <w:gridSpan w:val="6"/>
          </w:tcPr>
          <w:p w:rsidR="002F26C4" w:rsidRDefault="00082EB8" w:rsidP="00992EDB">
            <w:pPr>
              <w:spacing w:before="60" w:after="60"/>
            </w:pPr>
            <w:r>
              <w:t>Date:</w:t>
            </w:r>
          </w:p>
        </w:tc>
      </w:tr>
      <w:tr w:rsidR="003C5371" w:rsidTr="005C5307">
        <w:tc>
          <w:tcPr>
            <w:tcW w:w="9350" w:type="dxa"/>
            <w:gridSpan w:val="7"/>
            <w:shd w:val="clear" w:color="auto" w:fill="BFBFBF" w:themeFill="background1" w:themeFillShade="BF"/>
          </w:tcPr>
          <w:p w:rsidR="003C5371" w:rsidRPr="008F5417" w:rsidRDefault="003C5371" w:rsidP="00992EDB">
            <w:pPr>
              <w:spacing w:before="60" w:after="60"/>
              <w:rPr>
                <w:b/>
              </w:rPr>
            </w:pPr>
            <w:r w:rsidRPr="008F5417">
              <w:rPr>
                <w:b/>
              </w:rPr>
              <w:t>Case Information</w:t>
            </w:r>
          </w:p>
        </w:tc>
      </w:tr>
      <w:tr w:rsidR="002F26C4" w:rsidTr="005C5307">
        <w:tc>
          <w:tcPr>
            <w:tcW w:w="2866" w:type="dxa"/>
          </w:tcPr>
          <w:p w:rsidR="002F26C4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>3.</w:t>
            </w:r>
            <w:r>
              <w:t xml:space="preserve"> </w:t>
            </w:r>
            <w:r w:rsidR="002F26C4">
              <w:t>Case Number</w:t>
            </w:r>
          </w:p>
        </w:tc>
        <w:tc>
          <w:tcPr>
            <w:tcW w:w="6484" w:type="dxa"/>
            <w:gridSpan w:val="6"/>
          </w:tcPr>
          <w:p w:rsidR="002F26C4" w:rsidRDefault="002F26C4" w:rsidP="00992EDB">
            <w:pPr>
              <w:spacing w:before="60" w:after="60"/>
            </w:pPr>
          </w:p>
        </w:tc>
      </w:tr>
      <w:tr w:rsidR="003C5371" w:rsidTr="005C5307">
        <w:tc>
          <w:tcPr>
            <w:tcW w:w="2866" w:type="dxa"/>
          </w:tcPr>
          <w:p w:rsidR="003C5371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 xml:space="preserve">4. </w:t>
            </w:r>
            <w:r w:rsidR="003C5371">
              <w:t>Type of Case</w:t>
            </w:r>
          </w:p>
        </w:tc>
        <w:tc>
          <w:tcPr>
            <w:tcW w:w="2439" w:type="dxa"/>
            <w:gridSpan w:val="2"/>
            <w:tcBorders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GPS Case</w:t>
            </w:r>
          </w:p>
        </w:tc>
        <w:tc>
          <w:tcPr>
            <w:tcW w:w="4045" w:type="dxa"/>
            <w:gridSpan w:val="4"/>
            <w:tcBorders>
              <w:lef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CPS Case</w:t>
            </w:r>
          </w:p>
        </w:tc>
      </w:tr>
      <w:tr w:rsidR="002F26C4" w:rsidTr="005C5307">
        <w:tc>
          <w:tcPr>
            <w:tcW w:w="2866" w:type="dxa"/>
          </w:tcPr>
          <w:p w:rsidR="002F26C4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>5.</w:t>
            </w:r>
            <w:r>
              <w:t xml:space="preserve"> </w:t>
            </w:r>
            <w:r w:rsidR="002F26C4">
              <w:t>Case Opened</w:t>
            </w:r>
          </w:p>
        </w:tc>
        <w:tc>
          <w:tcPr>
            <w:tcW w:w="6484" w:type="dxa"/>
            <w:gridSpan w:val="6"/>
          </w:tcPr>
          <w:p w:rsidR="002F26C4" w:rsidRDefault="002F26C4" w:rsidP="002F26C4">
            <w:pPr>
              <w:spacing w:before="60" w:after="60"/>
            </w:pPr>
            <w:r>
              <w:t>Date:</w:t>
            </w:r>
          </w:p>
        </w:tc>
      </w:tr>
      <w:tr w:rsidR="003C5371" w:rsidTr="005C5307">
        <w:tc>
          <w:tcPr>
            <w:tcW w:w="2866" w:type="dxa"/>
          </w:tcPr>
          <w:p w:rsidR="003C5371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>6.</w:t>
            </w:r>
            <w:r>
              <w:t xml:space="preserve"> </w:t>
            </w:r>
            <w:r w:rsidR="003C5371">
              <w:t xml:space="preserve">Case Closed </w:t>
            </w:r>
          </w:p>
        </w:tc>
        <w:tc>
          <w:tcPr>
            <w:tcW w:w="2439" w:type="dxa"/>
            <w:gridSpan w:val="2"/>
            <w:tcBorders>
              <w:bottom w:val="single" w:sz="4" w:space="0" w:color="auto"/>
              <w:right w:val="nil"/>
            </w:tcBorders>
          </w:tcPr>
          <w:p w:rsidR="003C5371" w:rsidRDefault="003C5371" w:rsidP="0089022E">
            <w:pPr>
              <w:spacing w:before="60" w:after="60"/>
            </w:pPr>
            <w:r>
              <w:t>Date:</w:t>
            </w:r>
          </w:p>
          <w:p w:rsidR="003C5371" w:rsidRDefault="003C5371" w:rsidP="0089022E">
            <w:pPr>
              <w:spacing w:before="60" w:after="60"/>
            </w:pPr>
          </w:p>
        </w:tc>
        <w:tc>
          <w:tcPr>
            <w:tcW w:w="4045" w:type="dxa"/>
            <w:gridSpan w:val="4"/>
            <w:tcBorders>
              <w:left w:val="nil"/>
              <w:bottom w:val="single" w:sz="4" w:space="0" w:color="auto"/>
            </w:tcBorders>
          </w:tcPr>
          <w:p w:rsidR="003C5371" w:rsidRDefault="003C5371" w:rsidP="003C5371">
            <w:pPr>
              <w:spacing w:before="60" w:after="60"/>
              <w:jc w:val="center"/>
            </w:pPr>
            <w:r>
              <w:t>N/A</w:t>
            </w:r>
          </w:p>
        </w:tc>
      </w:tr>
      <w:tr w:rsidR="003C5371" w:rsidTr="005C5307">
        <w:tc>
          <w:tcPr>
            <w:tcW w:w="2866" w:type="dxa"/>
          </w:tcPr>
          <w:p w:rsidR="003C5371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>7.</w:t>
            </w:r>
            <w:r>
              <w:t xml:space="preserve"> </w:t>
            </w:r>
            <w:r w:rsidR="003C5371">
              <w:t>Court Involved Case</w:t>
            </w:r>
          </w:p>
        </w:tc>
        <w:tc>
          <w:tcPr>
            <w:tcW w:w="2439" w:type="dxa"/>
            <w:gridSpan w:val="2"/>
            <w:tcBorders>
              <w:bottom w:val="nil"/>
              <w:right w:val="nil"/>
            </w:tcBorders>
          </w:tcPr>
          <w:p w:rsidR="003C5371" w:rsidRDefault="003C5371" w:rsidP="0089022E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4045" w:type="dxa"/>
            <w:gridSpan w:val="4"/>
            <w:tcBorders>
              <w:left w:val="nil"/>
              <w:bottom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o</w:t>
            </w:r>
          </w:p>
        </w:tc>
      </w:tr>
      <w:tr w:rsidR="007F48C0" w:rsidTr="006258CF">
        <w:tc>
          <w:tcPr>
            <w:tcW w:w="2866" w:type="dxa"/>
          </w:tcPr>
          <w:p w:rsidR="007F48C0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>8.</w:t>
            </w:r>
            <w:r>
              <w:t xml:space="preserve"> </w:t>
            </w:r>
            <w:r w:rsidR="007F48C0">
              <w:t>Docket Number</w:t>
            </w:r>
          </w:p>
          <w:p w:rsidR="007F48C0" w:rsidRDefault="00CA1C74" w:rsidP="00992EDB">
            <w:pPr>
              <w:spacing w:before="60" w:after="60"/>
            </w:pPr>
            <w:r>
              <w:t>(i</w:t>
            </w:r>
            <w:r w:rsidR="007F48C0">
              <w:t>f applicable)</w:t>
            </w:r>
          </w:p>
        </w:tc>
        <w:tc>
          <w:tcPr>
            <w:tcW w:w="6484" w:type="dxa"/>
            <w:gridSpan w:val="6"/>
            <w:tcBorders>
              <w:bottom w:val="nil"/>
            </w:tcBorders>
          </w:tcPr>
          <w:p w:rsidR="007F48C0" w:rsidRDefault="007F48C0" w:rsidP="00992EDB">
            <w:pPr>
              <w:spacing w:before="60" w:after="60"/>
              <w:jc w:val="center"/>
            </w:pPr>
          </w:p>
        </w:tc>
      </w:tr>
      <w:tr w:rsidR="003C5371" w:rsidTr="005C5307">
        <w:tc>
          <w:tcPr>
            <w:tcW w:w="2866" w:type="dxa"/>
            <w:vMerge w:val="restart"/>
          </w:tcPr>
          <w:p w:rsidR="003C5371" w:rsidRDefault="00A66FA0" w:rsidP="00992EDB">
            <w:pPr>
              <w:spacing w:before="60" w:after="60"/>
            </w:pPr>
            <w:r w:rsidRPr="00A66FA0">
              <w:rPr>
                <w:color w:val="FF0000"/>
              </w:rPr>
              <w:t>9.</w:t>
            </w:r>
            <w:r>
              <w:t xml:space="preserve"> </w:t>
            </w:r>
            <w:r w:rsidR="003C5371">
              <w:t>Is substance abuse ever identified?</w:t>
            </w:r>
          </w:p>
        </w:tc>
        <w:tc>
          <w:tcPr>
            <w:tcW w:w="2439" w:type="dxa"/>
            <w:gridSpan w:val="2"/>
            <w:tcBorders>
              <w:bottom w:val="nil"/>
              <w:right w:val="nil"/>
            </w:tcBorders>
          </w:tcPr>
          <w:p w:rsidR="003C5371" w:rsidRDefault="003C5371" w:rsidP="0089022E">
            <w:pPr>
              <w:spacing w:before="60" w:after="60"/>
              <w:jc w:val="center"/>
            </w:pPr>
            <w:r>
              <w:t xml:space="preserve">Yes            </w:t>
            </w:r>
          </w:p>
        </w:tc>
        <w:tc>
          <w:tcPr>
            <w:tcW w:w="4045" w:type="dxa"/>
            <w:gridSpan w:val="4"/>
            <w:tcBorders>
              <w:left w:val="nil"/>
              <w:bottom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o</w:t>
            </w:r>
          </w:p>
        </w:tc>
      </w:tr>
      <w:tr w:rsidR="003C5371" w:rsidTr="005C5307">
        <w:tc>
          <w:tcPr>
            <w:tcW w:w="2866" w:type="dxa"/>
            <w:vMerge/>
          </w:tcPr>
          <w:p w:rsidR="003C5371" w:rsidRDefault="003C5371" w:rsidP="00992EDB">
            <w:pPr>
              <w:spacing w:before="60" w:after="60"/>
            </w:pPr>
          </w:p>
        </w:tc>
        <w:tc>
          <w:tcPr>
            <w:tcW w:w="6484" w:type="dxa"/>
            <w:gridSpan w:val="6"/>
            <w:tcBorders>
              <w:top w:val="nil"/>
            </w:tcBorders>
          </w:tcPr>
          <w:p w:rsidR="003C5371" w:rsidRDefault="00A66FA0" w:rsidP="009A0634">
            <w:pPr>
              <w:spacing w:before="60" w:after="60"/>
            </w:pPr>
            <w:r w:rsidRPr="00A66FA0">
              <w:rPr>
                <w:color w:val="FF0000"/>
              </w:rPr>
              <w:t>9a.</w:t>
            </w:r>
            <w:r>
              <w:t xml:space="preserve"> </w:t>
            </w:r>
            <w:r w:rsidR="003C5371">
              <w:t xml:space="preserve">If </w:t>
            </w:r>
            <w:r w:rsidR="003C5371" w:rsidRPr="0089022E">
              <w:rPr>
                <w:u w:val="single"/>
              </w:rPr>
              <w:t>yes</w:t>
            </w:r>
            <w:r w:rsidR="003C5371">
              <w:t>, first date identified:</w:t>
            </w:r>
          </w:p>
        </w:tc>
      </w:tr>
      <w:tr w:rsidR="003C5371" w:rsidTr="005C5307">
        <w:tc>
          <w:tcPr>
            <w:tcW w:w="2866" w:type="dxa"/>
          </w:tcPr>
          <w:p w:rsidR="003C5371" w:rsidRPr="004E635E" w:rsidRDefault="00A66FA0" w:rsidP="00992EDB">
            <w:pPr>
              <w:spacing w:before="60" w:after="60"/>
              <w:rPr>
                <w:i/>
              </w:rPr>
            </w:pPr>
            <w:r w:rsidRPr="00A66FA0">
              <w:rPr>
                <w:i/>
                <w:color w:val="FF0000"/>
              </w:rPr>
              <w:t>10.</w:t>
            </w:r>
            <w:r>
              <w:rPr>
                <w:i/>
              </w:rPr>
              <w:t xml:space="preserve"> </w:t>
            </w:r>
            <w:r w:rsidR="003C5371" w:rsidRPr="004E635E">
              <w:rPr>
                <w:i/>
              </w:rPr>
              <w:t>In allegation?</w:t>
            </w:r>
          </w:p>
        </w:tc>
        <w:tc>
          <w:tcPr>
            <w:tcW w:w="2439" w:type="dxa"/>
            <w:gridSpan w:val="2"/>
            <w:tcBorders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4045" w:type="dxa"/>
            <w:gridSpan w:val="4"/>
            <w:tcBorders>
              <w:lef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o</w:t>
            </w:r>
          </w:p>
        </w:tc>
      </w:tr>
      <w:tr w:rsidR="003C5371" w:rsidTr="005C5307">
        <w:tc>
          <w:tcPr>
            <w:tcW w:w="2866" w:type="dxa"/>
          </w:tcPr>
          <w:p w:rsidR="003C5371" w:rsidRPr="009D3346" w:rsidRDefault="00A66FA0" w:rsidP="00992EDB">
            <w:pPr>
              <w:spacing w:before="60" w:after="60"/>
              <w:rPr>
                <w:i/>
              </w:rPr>
            </w:pPr>
            <w:r w:rsidRPr="00A66FA0">
              <w:rPr>
                <w:i/>
                <w:color w:val="FF0000"/>
              </w:rPr>
              <w:t>11.</w:t>
            </w:r>
            <w:r>
              <w:rPr>
                <w:i/>
              </w:rPr>
              <w:t xml:space="preserve"> </w:t>
            </w:r>
            <w:r w:rsidR="003C5371" w:rsidRPr="009D3346">
              <w:rPr>
                <w:i/>
              </w:rPr>
              <w:t>In case notes?</w:t>
            </w:r>
          </w:p>
        </w:tc>
        <w:tc>
          <w:tcPr>
            <w:tcW w:w="2439" w:type="dxa"/>
            <w:gridSpan w:val="2"/>
            <w:tcBorders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4045" w:type="dxa"/>
            <w:gridSpan w:val="4"/>
            <w:tcBorders>
              <w:lef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o</w:t>
            </w:r>
          </w:p>
        </w:tc>
      </w:tr>
      <w:tr w:rsidR="003C5371" w:rsidTr="005C5307">
        <w:tc>
          <w:tcPr>
            <w:tcW w:w="2866" w:type="dxa"/>
          </w:tcPr>
          <w:p w:rsidR="003C5371" w:rsidRPr="004E635E" w:rsidRDefault="00A66FA0" w:rsidP="00B27850">
            <w:pPr>
              <w:spacing w:before="60" w:after="60"/>
              <w:rPr>
                <w:i/>
              </w:rPr>
            </w:pPr>
            <w:r w:rsidRPr="00A66FA0">
              <w:rPr>
                <w:i/>
                <w:color w:val="FF0000"/>
              </w:rPr>
              <w:t>12.</w:t>
            </w:r>
            <w:r>
              <w:rPr>
                <w:i/>
              </w:rPr>
              <w:t xml:space="preserve"> </w:t>
            </w:r>
            <w:r w:rsidR="003C5371" w:rsidRPr="004E635E">
              <w:rPr>
                <w:i/>
              </w:rPr>
              <w:t>In</w:t>
            </w:r>
            <w:r w:rsidR="00B27850">
              <w:rPr>
                <w:i/>
              </w:rPr>
              <w:t xml:space="preserve"> the dependency </w:t>
            </w:r>
            <w:r w:rsidR="003C5371" w:rsidRPr="004E635E">
              <w:rPr>
                <w:i/>
              </w:rPr>
              <w:t>petition?</w:t>
            </w:r>
          </w:p>
        </w:tc>
        <w:tc>
          <w:tcPr>
            <w:tcW w:w="2439" w:type="dxa"/>
            <w:gridSpan w:val="2"/>
            <w:tcBorders>
              <w:right w:val="nil"/>
            </w:tcBorders>
          </w:tcPr>
          <w:p w:rsidR="003C5371" w:rsidRDefault="003C5371" w:rsidP="003C5371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1883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3C5371" w:rsidRDefault="003C5371" w:rsidP="003C5371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162" w:type="dxa"/>
            <w:tcBorders>
              <w:left w:val="nil"/>
            </w:tcBorders>
          </w:tcPr>
          <w:p w:rsidR="003C5371" w:rsidRDefault="003C5371" w:rsidP="003C5371">
            <w:pPr>
              <w:spacing w:before="60" w:after="60"/>
              <w:jc w:val="center"/>
            </w:pPr>
            <w:r>
              <w:t>N/A</w:t>
            </w:r>
          </w:p>
        </w:tc>
      </w:tr>
      <w:tr w:rsidR="003C5371" w:rsidTr="005C5307">
        <w:tc>
          <w:tcPr>
            <w:tcW w:w="2866" w:type="dxa"/>
          </w:tcPr>
          <w:p w:rsidR="003C5371" w:rsidRPr="009D3346" w:rsidRDefault="00A66FA0" w:rsidP="00992EDB">
            <w:pPr>
              <w:spacing w:before="60" w:after="60"/>
              <w:rPr>
                <w:i/>
              </w:rPr>
            </w:pPr>
            <w:r w:rsidRPr="00A66FA0">
              <w:rPr>
                <w:i/>
                <w:color w:val="FF0000"/>
              </w:rPr>
              <w:t>13.</w:t>
            </w:r>
            <w:r>
              <w:rPr>
                <w:i/>
              </w:rPr>
              <w:t xml:space="preserve"> </w:t>
            </w:r>
            <w:r w:rsidR="003C5371" w:rsidRPr="009D3346">
              <w:rPr>
                <w:i/>
              </w:rPr>
              <w:t>In affidavit for removal?</w:t>
            </w:r>
          </w:p>
        </w:tc>
        <w:tc>
          <w:tcPr>
            <w:tcW w:w="2439" w:type="dxa"/>
            <w:gridSpan w:val="2"/>
            <w:tcBorders>
              <w:bottom w:val="single" w:sz="4" w:space="0" w:color="auto"/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1883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162" w:type="dxa"/>
            <w:tcBorders>
              <w:left w:val="nil"/>
              <w:bottom w:val="single" w:sz="4" w:space="0" w:color="auto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/A</w:t>
            </w:r>
          </w:p>
        </w:tc>
      </w:tr>
      <w:tr w:rsidR="003C5371" w:rsidTr="005C5307">
        <w:tc>
          <w:tcPr>
            <w:tcW w:w="2866" w:type="dxa"/>
          </w:tcPr>
          <w:p w:rsidR="003C5371" w:rsidRDefault="00A66FA0" w:rsidP="002F26C4">
            <w:pPr>
              <w:spacing w:before="60" w:after="60"/>
            </w:pPr>
            <w:r w:rsidRPr="00A66FA0">
              <w:rPr>
                <w:color w:val="FF0000"/>
              </w:rPr>
              <w:t>14.</w:t>
            </w:r>
            <w:r>
              <w:t xml:space="preserve"> </w:t>
            </w:r>
            <w:r w:rsidR="003C5371">
              <w:t>Was the child or</w:t>
            </w:r>
            <w:r w:rsidR="002F26C4">
              <w:t xml:space="preserve"> any sibling r</w:t>
            </w:r>
            <w:r w:rsidR="003C5371">
              <w:t>em</w:t>
            </w:r>
            <w:r w:rsidR="00B65058">
              <w:t>oved from the home?</w:t>
            </w:r>
          </w:p>
        </w:tc>
        <w:tc>
          <w:tcPr>
            <w:tcW w:w="2439" w:type="dxa"/>
            <w:gridSpan w:val="2"/>
            <w:tcBorders>
              <w:bottom w:val="single" w:sz="4" w:space="0" w:color="auto"/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4045" w:type="dxa"/>
            <w:gridSpan w:val="4"/>
            <w:tcBorders>
              <w:left w:val="nil"/>
              <w:bottom w:val="single" w:sz="4" w:space="0" w:color="auto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o</w:t>
            </w:r>
          </w:p>
        </w:tc>
      </w:tr>
      <w:tr w:rsidR="003C5371" w:rsidTr="005C5307">
        <w:trPr>
          <w:trHeight w:val="195"/>
        </w:trPr>
        <w:tc>
          <w:tcPr>
            <w:tcW w:w="2866" w:type="dxa"/>
            <w:vMerge w:val="restart"/>
            <w:tcBorders>
              <w:right w:val="single" w:sz="4" w:space="0" w:color="auto"/>
            </w:tcBorders>
          </w:tcPr>
          <w:p w:rsidR="003C5371" w:rsidRDefault="006371C8" w:rsidP="006371C8">
            <w:pPr>
              <w:spacing w:before="60" w:after="60"/>
            </w:pPr>
            <w:r>
              <w:rPr>
                <w:color w:val="FF0000"/>
              </w:rPr>
              <w:t>14a</w:t>
            </w:r>
            <w:r w:rsidR="00A66FA0" w:rsidRPr="00A66FA0">
              <w:rPr>
                <w:color w:val="FF0000"/>
              </w:rPr>
              <w:t xml:space="preserve">. </w:t>
            </w:r>
            <w:r>
              <w:t xml:space="preserve">If </w:t>
            </w:r>
            <w:r w:rsidRPr="006371C8">
              <w:rPr>
                <w:u w:val="single"/>
              </w:rPr>
              <w:t>yes</w:t>
            </w:r>
            <w:r>
              <w:t>, w</w:t>
            </w:r>
            <w:r w:rsidR="003C5371">
              <w:t xml:space="preserve">as the removal due to substance </w:t>
            </w:r>
            <w:r w:rsidR="00CA1C74">
              <w:t>ab</w:t>
            </w:r>
            <w:r w:rsidR="003C5371">
              <w:t>use?</w:t>
            </w:r>
          </w:p>
        </w:tc>
        <w:tc>
          <w:tcPr>
            <w:tcW w:w="243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42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C5371" w:rsidRDefault="003C5371" w:rsidP="00992EDB">
            <w:pPr>
              <w:spacing w:before="60" w:after="60"/>
              <w:jc w:val="center"/>
            </w:pPr>
            <w:r>
              <w:t>Unknown</w:t>
            </w:r>
          </w:p>
        </w:tc>
      </w:tr>
      <w:tr w:rsidR="003C5371" w:rsidTr="005C5307">
        <w:trPr>
          <w:trHeight w:val="195"/>
        </w:trPr>
        <w:tc>
          <w:tcPr>
            <w:tcW w:w="2866" w:type="dxa"/>
            <w:vMerge/>
          </w:tcPr>
          <w:p w:rsidR="003C5371" w:rsidRDefault="003C5371" w:rsidP="00992EDB">
            <w:pPr>
              <w:spacing w:before="60" w:after="60"/>
            </w:pPr>
          </w:p>
        </w:tc>
        <w:tc>
          <w:tcPr>
            <w:tcW w:w="6484" w:type="dxa"/>
            <w:gridSpan w:val="6"/>
            <w:tcBorders>
              <w:top w:val="nil"/>
            </w:tcBorders>
          </w:tcPr>
          <w:p w:rsidR="003C5371" w:rsidRDefault="006371C8" w:rsidP="003C5371">
            <w:pPr>
              <w:spacing w:before="60" w:after="60"/>
            </w:pPr>
            <w:r>
              <w:rPr>
                <w:color w:val="FF0000"/>
              </w:rPr>
              <w:t>14b</w:t>
            </w:r>
            <w:r w:rsidR="00A66FA0" w:rsidRPr="00A66FA0">
              <w:rPr>
                <w:color w:val="FF0000"/>
              </w:rPr>
              <w:t>.</w:t>
            </w:r>
            <w:r w:rsidR="00A66FA0">
              <w:t xml:space="preserve"> </w:t>
            </w:r>
            <w:r w:rsidR="003C5371">
              <w:t xml:space="preserve">If </w:t>
            </w:r>
            <w:r w:rsidR="003C5371" w:rsidRPr="003C5371">
              <w:rPr>
                <w:u w:val="single"/>
              </w:rPr>
              <w:t>unknown</w:t>
            </w:r>
            <w:r w:rsidR="003C5371">
              <w:t>, provide explanation:</w:t>
            </w:r>
          </w:p>
          <w:p w:rsidR="002449E3" w:rsidRDefault="002449E3" w:rsidP="003C5371">
            <w:pPr>
              <w:spacing w:before="60" w:after="60"/>
            </w:pPr>
          </w:p>
          <w:p w:rsidR="005C5307" w:rsidRDefault="005C5307" w:rsidP="003C5371">
            <w:pPr>
              <w:spacing w:before="60" w:after="60"/>
            </w:pPr>
          </w:p>
        </w:tc>
      </w:tr>
      <w:tr w:rsidR="00992EDB" w:rsidTr="005C5307">
        <w:tc>
          <w:tcPr>
            <w:tcW w:w="9350" w:type="dxa"/>
            <w:gridSpan w:val="7"/>
            <w:shd w:val="clear" w:color="auto" w:fill="BFBFBF" w:themeFill="background1" w:themeFillShade="BF"/>
          </w:tcPr>
          <w:p w:rsidR="00992EDB" w:rsidRPr="006751F8" w:rsidRDefault="00992EDB" w:rsidP="00992EDB">
            <w:pPr>
              <w:spacing w:before="60" w:after="60"/>
              <w:rPr>
                <w:sz w:val="24"/>
                <w:szCs w:val="24"/>
              </w:rPr>
            </w:pPr>
            <w:r w:rsidRPr="006751F8">
              <w:rPr>
                <w:b/>
                <w:sz w:val="24"/>
                <w:szCs w:val="24"/>
              </w:rPr>
              <w:t>Custodial Parent and Family Characteristics</w:t>
            </w:r>
          </w:p>
        </w:tc>
      </w:tr>
      <w:tr w:rsidR="00B65058" w:rsidTr="00FB5A3E">
        <w:tc>
          <w:tcPr>
            <w:tcW w:w="3624" w:type="dxa"/>
            <w:gridSpan w:val="2"/>
            <w:tcBorders>
              <w:bottom w:val="nil"/>
            </w:tcBorders>
            <w:shd w:val="clear" w:color="auto" w:fill="FFFFFF" w:themeFill="background1"/>
          </w:tcPr>
          <w:p w:rsidR="00B65058" w:rsidRDefault="00B65058" w:rsidP="00992EDB">
            <w:pPr>
              <w:spacing w:before="60" w:after="60"/>
            </w:pPr>
          </w:p>
        </w:tc>
        <w:tc>
          <w:tcPr>
            <w:tcW w:w="2863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B65058" w:rsidRPr="00B65058" w:rsidRDefault="00B65058" w:rsidP="0089022E">
            <w:pPr>
              <w:spacing w:before="60" w:after="60"/>
              <w:jc w:val="center"/>
              <w:rPr>
                <w:b/>
              </w:rPr>
            </w:pPr>
            <w:r w:rsidRPr="00B65058">
              <w:rPr>
                <w:b/>
              </w:rPr>
              <w:t>Parent 1</w:t>
            </w:r>
          </w:p>
        </w:tc>
        <w:tc>
          <w:tcPr>
            <w:tcW w:w="2863" w:type="dxa"/>
            <w:gridSpan w:val="3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B65058" w:rsidRPr="00B65058" w:rsidRDefault="00B65058" w:rsidP="00B65058">
            <w:pPr>
              <w:tabs>
                <w:tab w:val="center" w:pos="1222"/>
                <w:tab w:val="right" w:pos="2445"/>
              </w:tabs>
              <w:spacing w:before="60" w:after="60"/>
              <w:jc w:val="center"/>
              <w:rPr>
                <w:b/>
              </w:rPr>
            </w:pPr>
            <w:r w:rsidRPr="00B65058">
              <w:rPr>
                <w:b/>
              </w:rPr>
              <w:t>Parent 2</w:t>
            </w:r>
          </w:p>
        </w:tc>
      </w:tr>
      <w:tr w:rsidR="00992EDB" w:rsidTr="00FB5A3E">
        <w:tc>
          <w:tcPr>
            <w:tcW w:w="3624" w:type="dxa"/>
            <w:gridSpan w:val="2"/>
            <w:tcBorders>
              <w:top w:val="nil"/>
            </w:tcBorders>
            <w:shd w:val="clear" w:color="auto" w:fill="FFFFFF" w:themeFill="background1"/>
          </w:tcPr>
          <w:p w:rsidR="00992EDB" w:rsidRDefault="00992EDB" w:rsidP="00992EDB">
            <w:pPr>
              <w:spacing w:before="60" w:after="60"/>
            </w:pPr>
            <w:r>
              <w:t>Gender</w:t>
            </w:r>
          </w:p>
        </w:tc>
        <w:tc>
          <w:tcPr>
            <w:tcW w:w="2863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992EDB" w:rsidRDefault="006E11DE" w:rsidP="0089022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1</w:t>
            </w:r>
            <w:r w:rsidR="00CB289A">
              <w:rPr>
                <w:color w:val="FF0000"/>
              </w:rPr>
              <w:t>5</w:t>
            </w:r>
            <w:r w:rsidRPr="006E11DE">
              <w:rPr>
                <w:color w:val="FF0000"/>
              </w:rPr>
              <w:t xml:space="preserve">. </w:t>
            </w:r>
            <w:r w:rsidR="002F26C4">
              <w:t>Female</w:t>
            </w:r>
          </w:p>
          <w:p w:rsidR="00992EDB" w:rsidRDefault="002F26C4" w:rsidP="0089022E">
            <w:pPr>
              <w:spacing w:before="60" w:after="60"/>
              <w:jc w:val="center"/>
            </w:pPr>
            <w:r>
              <w:t>Male</w:t>
            </w:r>
          </w:p>
          <w:p w:rsidR="00B65058" w:rsidRDefault="00B65058" w:rsidP="0089022E">
            <w:pPr>
              <w:spacing w:before="60" w:after="60"/>
              <w:jc w:val="center"/>
            </w:pPr>
            <w:r>
              <w:t>Other</w:t>
            </w:r>
          </w:p>
          <w:p w:rsidR="00B65058" w:rsidRDefault="00B65058" w:rsidP="0089022E">
            <w:pPr>
              <w:spacing w:before="60" w:after="60"/>
              <w:jc w:val="center"/>
            </w:pPr>
            <w:r>
              <w:t>Unknown</w:t>
            </w:r>
          </w:p>
        </w:tc>
        <w:tc>
          <w:tcPr>
            <w:tcW w:w="2863" w:type="dxa"/>
            <w:gridSpan w:val="3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B65058" w:rsidRDefault="006E11DE" w:rsidP="00B65058">
            <w:pPr>
              <w:tabs>
                <w:tab w:val="center" w:pos="1222"/>
                <w:tab w:val="right" w:pos="2445"/>
              </w:tabs>
              <w:spacing w:before="60" w:after="60"/>
              <w:jc w:val="center"/>
            </w:pPr>
            <w:r w:rsidRPr="006E11DE">
              <w:rPr>
                <w:color w:val="FF0000"/>
              </w:rPr>
              <w:t>1</w:t>
            </w:r>
            <w:r w:rsidR="00CB289A">
              <w:rPr>
                <w:color w:val="FF0000"/>
              </w:rPr>
              <w:t>8</w:t>
            </w:r>
            <w:r w:rsidRPr="006E11DE">
              <w:rPr>
                <w:color w:val="FF0000"/>
              </w:rPr>
              <w:t xml:space="preserve">. </w:t>
            </w:r>
            <w:r w:rsidR="00B65058">
              <w:t>Female</w:t>
            </w:r>
          </w:p>
          <w:p w:rsidR="00B65058" w:rsidRDefault="00B65058" w:rsidP="00B65058">
            <w:pPr>
              <w:tabs>
                <w:tab w:val="center" w:pos="1222"/>
                <w:tab w:val="right" w:pos="2445"/>
              </w:tabs>
              <w:spacing w:before="60" w:after="60"/>
              <w:jc w:val="center"/>
            </w:pPr>
            <w:r>
              <w:t>Male</w:t>
            </w:r>
          </w:p>
          <w:p w:rsidR="00992EDB" w:rsidRDefault="002F26C4" w:rsidP="00B65058">
            <w:pPr>
              <w:tabs>
                <w:tab w:val="center" w:pos="1222"/>
                <w:tab w:val="right" w:pos="2445"/>
              </w:tabs>
              <w:spacing w:before="60" w:after="60"/>
              <w:jc w:val="center"/>
            </w:pPr>
            <w:r>
              <w:t>Other</w:t>
            </w:r>
          </w:p>
          <w:p w:rsidR="00680B53" w:rsidRDefault="00992EDB" w:rsidP="00B65058">
            <w:pPr>
              <w:spacing w:before="60" w:after="60"/>
              <w:jc w:val="center"/>
            </w:pPr>
            <w:r>
              <w:t>Unknown</w:t>
            </w:r>
          </w:p>
          <w:p w:rsidR="00992EDB" w:rsidRPr="00680B53" w:rsidRDefault="00992EDB" w:rsidP="00680B53">
            <w:pPr>
              <w:jc w:val="right"/>
            </w:pPr>
          </w:p>
        </w:tc>
      </w:tr>
      <w:tr w:rsidR="00992EDB" w:rsidTr="004D2F33">
        <w:tc>
          <w:tcPr>
            <w:tcW w:w="3624" w:type="dxa"/>
            <w:gridSpan w:val="2"/>
            <w:shd w:val="clear" w:color="auto" w:fill="FFFFFF" w:themeFill="background1"/>
          </w:tcPr>
          <w:p w:rsidR="00992EDB" w:rsidRDefault="00B65058" w:rsidP="00992EDB">
            <w:pPr>
              <w:spacing w:before="60" w:after="60"/>
            </w:pPr>
            <w:r>
              <w:t>Date of Birth</w:t>
            </w:r>
          </w:p>
        </w:tc>
        <w:tc>
          <w:tcPr>
            <w:tcW w:w="2863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992EDB" w:rsidRDefault="00A66FA0" w:rsidP="00CB289A">
            <w:pPr>
              <w:spacing w:before="60" w:after="60"/>
            </w:pPr>
            <w:r w:rsidRPr="00A66FA0">
              <w:rPr>
                <w:color w:val="FF0000"/>
              </w:rPr>
              <w:t>1</w:t>
            </w:r>
            <w:r w:rsidR="00CB289A">
              <w:rPr>
                <w:color w:val="FF0000"/>
              </w:rPr>
              <w:t>6</w:t>
            </w:r>
            <w:r w:rsidRPr="00A66FA0">
              <w:rPr>
                <w:color w:val="FF0000"/>
              </w:rPr>
              <w:t>.</w:t>
            </w:r>
          </w:p>
        </w:tc>
        <w:tc>
          <w:tcPr>
            <w:tcW w:w="2863" w:type="dxa"/>
            <w:gridSpan w:val="3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992EDB" w:rsidRDefault="00CB289A" w:rsidP="00CB289A">
            <w:pPr>
              <w:spacing w:before="60" w:after="60"/>
            </w:pPr>
            <w:r>
              <w:rPr>
                <w:color w:val="FF0000"/>
              </w:rPr>
              <w:t>19</w:t>
            </w:r>
            <w:r w:rsidR="006E11DE" w:rsidRPr="006E11DE">
              <w:rPr>
                <w:color w:val="FF0000"/>
              </w:rPr>
              <w:t>.</w:t>
            </w:r>
          </w:p>
        </w:tc>
      </w:tr>
      <w:tr w:rsidR="002449E3" w:rsidTr="002449E3">
        <w:tc>
          <w:tcPr>
            <w:tcW w:w="3624" w:type="dxa"/>
            <w:gridSpan w:val="2"/>
            <w:tcBorders>
              <w:bottom w:val="nil"/>
            </w:tcBorders>
            <w:shd w:val="clear" w:color="auto" w:fill="FFFFFF" w:themeFill="background1"/>
          </w:tcPr>
          <w:p w:rsidR="002449E3" w:rsidRDefault="002449E3" w:rsidP="00992EDB">
            <w:pPr>
              <w:spacing w:before="60" w:after="60"/>
            </w:pPr>
            <w:r>
              <w:lastRenderedPageBreak/>
              <w:br w:type="page"/>
            </w:r>
          </w:p>
        </w:tc>
        <w:tc>
          <w:tcPr>
            <w:tcW w:w="2863" w:type="dxa"/>
            <w:gridSpan w:val="2"/>
            <w:tcBorders>
              <w:right w:val="single" w:sz="4" w:space="0" w:color="auto"/>
            </w:tcBorders>
            <w:shd w:val="clear" w:color="auto" w:fill="FFF2CC" w:themeFill="accent4" w:themeFillTint="33"/>
          </w:tcPr>
          <w:p w:rsidR="002449E3" w:rsidRPr="002449E3" w:rsidRDefault="002449E3" w:rsidP="000B355E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1</w:t>
            </w:r>
          </w:p>
        </w:tc>
        <w:tc>
          <w:tcPr>
            <w:tcW w:w="2863" w:type="dxa"/>
            <w:gridSpan w:val="3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2449E3" w:rsidRPr="002449E3" w:rsidRDefault="002449E3" w:rsidP="000B355E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2</w:t>
            </w:r>
          </w:p>
        </w:tc>
      </w:tr>
      <w:tr w:rsidR="00C81E40" w:rsidTr="002449E3">
        <w:tc>
          <w:tcPr>
            <w:tcW w:w="3624" w:type="dxa"/>
            <w:gridSpan w:val="2"/>
            <w:tcBorders>
              <w:top w:val="nil"/>
            </w:tcBorders>
            <w:shd w:val="clear" w:color="auto" w:fill="FFFFFF" w:themeFill="background1"/>
          </w:tcPr>
          <w:p w:rsidR="00CA1C74" w:rsidRDefault="00C81E40" w:rsidP="00992EDB">
            <w:pPr>
              <w:spacing w:before="60" w:after="60"/>
            </w:pPr>
            <w:r>
              <w:t>Race/Ethnicity</w:t>
            </w:r>
            <w:r w:rsidR="000B355E">
              <w:t xml:space="preserve"> </w:t>
            </w:r>
          </w:p>
          <w:p w:rsidR="00C81E40" w:rsidRDefault="000B355E" w:rsidP="00992EDB">
            <w:pPr>
              <w:spacing w:before="60" w:after="60"/>
            </w:pPr>
            <w:r>
              <w:t>(you may select more than one)</w:t>
            </w:r>
          </w:p>
        </w:tc>
        <w:tc>
          <w:tcPr>
            <w:tcW w:w="2863" w:type="dxa"/>
            <w:gridSpan w:val="2"/>
            <w:tcBorders>
              <w:right w:val="single" w:sz="4" w:space="0" w:color="auto"/>
            </w:tcBorders>
            <w:shd w:val="clear" w:color="auto" w:fill="FFF2CC" w:themeFill="accent4" w:themeFillTint="33"/>
          </w:tcPr>
          <w:p w:rsidR="000B355E" w:rsidRDefault="00A66FA0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1</w:t>
            </w:r>
            <w:r w:rsidR="00CB289A">
              <w:rPr>
                <w:color w:val="FF0000"/>
              </w:rPr>
              <w:t>7</w:t>
            </w:r>
            <w:r w:rsidRPr="006E11DE">
              <w:rPr>
                <w:color w:val="FF0000"/>
              </w:rPr>
              <w:t>a.</w:t>
            </w:r>
            <w:r>
              <w:t xml:space="preserve"> </w:t>
            </w:r>
            <w:r w:rsidR="00C81E40">
              <w:t>African-American</w:t>
            </w:r>
          </w:p>
          <w:p w:rsidR="00C81E40" w:rsidRDefault="00CB289A" w:rsidP="000B355E">
            <w:pPr>
              <w:spacing w:before="60" w:after="60"/>
              <w:jc w:val="center"/>
            </w:pPr>
            <w:r>
              <w:rPr>
                <w:color w:val="FF0000"/>
              </w:rPr>
              <w:t>17</w:t>
            </w:r>
            <w:r w:rsidR="00A66FA0" w:rsidRPr="006E11DE">
              <w:rPr>
                <w:color w:val="FF0000"/>
              </w:rPr>
              <w:t>b.</w:t>
            </w:r>
            <w:r w:rsidR="00A66FA0">
              <w:t xml:space="preserve"> </w:t>
            </w:r>
            <w:r w:rsidR="00C81E40">
              <w:t>Caucasian</w:t>
            </w:r>
          </w:p>
          <w:p w:rsidR="00C81E40" w:rsidRDefault="00A66FA0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1</w:t>
            </w:r>
            <w:r w:rsidR="00CB289A">
              <w:rPr>
                <w:color w:val="FF0000"/>
              </w:rPr>
              <w:t>7</w:t>
            </w:r>
            <w:r w:rsidR="006E11DE" w:rsidRPr="006E11DE">
              <w:rPr>
                <w:color w:val="FF0000"/>
              </w:rPr>
              <w:t>c.</w:t>
            </w:r>
            <w:r w:rsidR="006E11DE">
              <w:t xml:space="preserve"> </w:t>
            </w:r>
            <w:r w:rsidR="002F26C4">
              <w:t>Hispanic</w:t>
            </w:r>
          </w:p>
          <w:p w:rsidR="00B65058" w:rsidRDefault="006E11DE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1</w:t>
            </w:r>
            <w:r w:rsidR="00CB289A">
              <w:rPr>
                <w:color w:val="FF0000"/>
              </w:rPr>
              <w:t>7</w:t>
            </w:r>
            <w:r w:rsidRPr="006E11DE">
              <w:rPr>
                <w:color w:val="FF0000"/>
              </w:rPr>
              <w:t xml:space="preserve">d. </w:t>
            </w:r>
            <w:r w:rsidR="00B65058">
              <w:t>Asian/Pacific Islander</w:t>
            </w:r>
          </w:p>
          <w:p w:rsidR="00B65058" w:rsidRDefault="006E11DE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1</w:t>
            </w:r>
            <w:r w:rsidR="00CB289A">
              <w:rPr>
                <w:color w:val="FF0000"/>
              </w:rPr>
              <w:t>7</w:t>
            </w:r>
            <w:r w:rsidRPr="006E11DE">
              <w:rPr>
                <w:color w:val="FF0000"/>
              </w:rPr>
              <w:t xml:space="preserve">e. </w:t>
            </w:r>
            <w:r w:rsidR="00B65058">
              <w:t>Native American</w:t>
            </w:r>
          </w:p>
          <w:p w:rsidR="00B65058" w:rsidRDefault="006E11DE" w:rsidP="00CB289A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1</w:t>
            </w:r>
            <w:r w:rsidR="00CB289A">
              <w:rPr>
                <w:color w:val="FF0000"/>
              </w:rPr>
              <w:t>7</w:t>
            </w:r>
            <w:r w:rsidRPr="006E11DE">
              <w:rPr>
                <w:color w:val="FF0000"/>
              </w:rPr>
              <w:t xml:space="preserve">f. </w:t>
            </w:r>
            <w:r w:rsidR="00B65058">
              <w:t>Unknown</w:t>
            </w:r>
          </w:p>
        </w:tc>
        <w:tc>
          <w:tcPr>
            <w:tcW w:w="2863" w:type="dxa"/>
            <w:gridSpan w:val="3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B65058" w:rsidRDefault="006E11DE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2</w:t>
            </w:r>
            <w:r w:rsidR="00CB289A">
              <w:rPr>
                <w:color w:val="FF0000"/>
              </w:rPr>
              <w:t>0</w:t>
            </w:r>
            <w:r w:rsidRPr="006E11DE">
              <w:rPr>
                <w:color w:val="FF0000"/>
              </w:rPr>
              <w:t>a.</w:t>
            </w:r>
            <w:r>
              <w:t xml:space="preserve"> </w:t>
            </w:r>
            <w:r w:rsidR="00B65058">
              <w:t>African-American</w:t>
            </w:r>
          </w:p>
          <w:p w:rsidR="00B65058" w:rsidRDefault="006E11DE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2</w:t>
            </w:r>
            <w:r w:rsidR="00CB289A">
              <w:rPr>
                <w:color w:val="FF0000"/>
              </w:rPr>
              <w:t>0</w:t>
            </w:r>
            <w:r w:rsidRPr="006E11DE">
              <w:rPr>
                <w:color w:val="FF0000"/>
              </w:rPr>
              <w:t>b.</w:t>
            </w:r>
            <w:r>
              <w:t xml:space="preserve"> </w:t>
            </w:r>
            <w:r w:rsidR="00B65058">
              <w:t>Caucasian</w:t>
            </w:r>
          </w:p>
          <w:p w:rsidR="00B65058" w:rsidRDefault="006E11DE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2</w:t>
            </w:r>
            <w:r w:rsidR="00CB289A">
              <w:rPr>
                <w:color w:val="FF0000"/>
              </w:rPr>
              <w:t>0</w:t>
            </w:r>
            <w:r w:rsidRPr="006E11DE">
              <w:rPr>
                <w:color w:val="FF0000"/>
              </w:rPr>
              <w:t>c.</w:t>
            </w:r>
            <w:r>
              <w:t xml:space="preserve"> </w:t>
            </w:r>
            <w:r w:rsidR="00B65058">
              <w:t>Hispanic</w:t>
            </w:r>
          </w:p>
          <w:p w:rsidR="00C81E40" w:rsidRDefault="00CB289A" w:rsidP="000B355E">
            <w:pPr>
              <w:spacing w:before="60" w:after="60"/>
              <w:jc w:val="center"/>
            </w:pPr>
            <w:r>
              <w:rPr>
                <w:color w:val="FF0000"/>
              </w:rPr>
              <w:t>20</w:t>
            </w:r>
            <w:r w:rsidR="006E11DE" w:rsidRPr="006E11DE">
              <w:rPr>
                <w:color w:val="FF0000"/>
              </w:rPr>
              <w:t xml:space="preserve">d. </w:t>
            </w:r>
            <w:r w:rsidR="000B355E">
              <w:t>Asian/Pacific Islander</w:t>
            </w:r>
          </w:p>
          <w:p w:rsidR="000B355E" w:rsidRDefault="006E11DE" w:rsidP="000B355E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2</w:t>
            </w:r>
            <w:r w:rsidR="00CB289A">
              <w:rPr>
                <w:color w:val="FF0000"/>
              </w:rPr>
              <w:t>0</w:t>
            </w:r>
            <w:r w:rsidRPr="006E11DE">
              <w:rPr>
                <w:color w:val="FF0000"/>
              </w:rPr>
              <w:t>e.</w:t>
            </w:r>
            <w:r>
              <w:t xml:space="preserve"> </w:t>
            </w:r>
            <w:r w:rsidR="002F26C4">
              <w:t>Native American</w:t>
            </w:r>
          </w:p>
          <w:p w:rsidR="000B355E" w:rsidRDefault="006E11DE" w:rsidP="00CB289A">
            <w:pPr>
              <w:spacing w:before="60" w:after="60"/>
              <w:jc w:val="center"/>
            </w:pPr>
            <w:r w:rsidRPr="006E11DE">
              <w:rPr>
                <w:color w:val="FF0000"/>
              </w:rPr>
              <w:t>2</w:t>
            </w:r>
            <w:r w:rsidR="00CB289A">
              <w:rPr>
                <w:color w:val="FF0000"/>
              </w:rPr>
              <w:t>0</w:t>
            </w:r>
            <w:r w:rsidRPr="006E11DE">
              <w:rPr>
                <w:color w:val="FF0000"/>
              </w:rPr>
              <w:t>f.</w:t>
            </w:r>
            <w:r>
              <w:t xml:space="preserve"> </w:t>
            </w:r>
            <w:r w:rsidR="000B355E">
              <w:t>Unknown</w:t>
            </w:r>
          </w:p>
        </w:tc>
      </w:tr>
      <w:tr w:rsidR="00EE4F3F" w:rsidTr="005C5307">
        <w:tc>
          <w:tcPr>
            <w:tcW w:w="3624" w:type="dxa"/>
            <w:gridSpan w:val="2"/>
          </w:tcPr>
          <w:p w:rsidR="00EE4F3F" w:rsidRDefault="00EE4F3F" w:rsidP="000B355E">
            <w:pPr>
              <w:spacing w:before="60" w:after="60"/>
            </w:pPr>
            <w:r>
              <w:t>Number of children in case</w:t>
            </w:r>
          </w:p>
        </w:tc>
        <w:tc>
          <w:tcPr>
            <w:tcW w:w="5726" w:type="dxa"/>
            <w:gridSpan w:val="5"/>
          </w:tcPr>
          <w:p w:rsidR="00EE4F3F" w:rsidRDefault="006E11DE" w:rsidP="00CB289A">
            <w:pPr>
              <w:spacing w:before="60" w:after="60"/>
            </w:pPr>
            <w:r w:rsidRPr="006E11DE">
              <w:rPr>
                <w:color w:val="FF0000"/>
              </w:rPr>
              <w:t>2</w:t>
            </w:r>
            <w:r w:rsidR="00CB289A">
              <w:rPr>
                <w:color w:val="FF0000"/>
              </w:rPr>
              <w:t>1</w:t>
            </w:r>
            <w:r w:rsidRPr="006E11DE">
              <w:rPr>
                <w:color w:val="FF0000"/>
              </w:rPr>
              <w:t>.</w:t>
            </w:r>
          </w:p>
        </w:tc>
      </w:tr>
      <w:tr w:rsidR="000B355E" w:rsidTr="005C5307">
        <w:tc>
          <w:tcPr>
            <w:tcW w:w="3624" w:type="dxa"/>
            <w:gridSpan w:val="2"/>
          </w:tcPr>
          <w:p w:rsidR="000B355E" w:rsidRDefault="000B355E" w:rsidP="00753359">
            <w:pPr>
              <w:spacing w:before="60" w:after="60"/>
            </w:pPr>
            <w:r>
              <w:t>D</w:t>
            </w:r>
            <w:r w:rsidR="007207E1">
              <w:t xml:space="preserve">ate of Birth </w:t>
            </w:r>
            <w:r w:rsidR="00753359">
              <w:t xml:space="preserve">for </w:t>
            </w:r>
            <w:r w:rsidR="00723B13">
              <w:t>each</w:t>
            </w:r>
            <w:r>
              <w:t xml:space="preserve"> </w:t>
            </w:r>
            <w:r w:rsidR="00723B13">
              <w:t>c</w:t>
            </w:r>
            <w:r>
              <w:t>hild</w:t>
            </w:r>
            <w:r w:rsidR="00753359">
              <w:t xml:space="preserve"> in case</w:t>
            </w:r>
          </w:p>
        </w:tc>
        <w:tc>
          <w:tcPr>
            <w:tcW w:w="2863" w:type="dxa"/>
            <w:gridSpan w:val="2"/>
          </w:tcPr>
          <w:p w:rsidR="000B355E" w:rsidRDefault="006E11DE" w:rsidP="000B355E">
            <w:pPr>
              <w:spacing w:before="60" w:after="60"/>
            </w:pPr>
            <w:r w:rsidRPr="006E11DE">
              <w:rPr>
                <w:color w:val="FF0000"/>
              </w:rPr>
              <w:t>22a.</w:t>
            </w:r>
            <w:r>
              <w:t xml:space="preserve"> </w:t>
            </w:r>
            <w:r w:rsidR="000B355E">
              <w:t>1.</w:t>
            </w:r>
            <w:r>
              <w:t xml:space="preserve"> </w:t>
            </w:r>
          </w:p>
          <w:p w:rsidR="000B355E" w:rsidRDefault="006E11DE" w:rsidP="000B355E">
            <w:pPr>
              <w:spacing w:before="60" w:after="60"/>
            </w:pPr>
            <w:r w:rsidRPr="006E11DE">
              <w:rPr>
                <w:color w:val="FF0000"/>
              </w:rPr>
              <w:t>22b.</w:t>
            </w:r>
            <w:r>
              <w:t xml:space="preserve"> </w:t>
            </w:r>
            <w:r w:rsidR="000B355E">
              <w:t>2.</w:t>
            </w:r>
          </w:p>
          <w:p w:rsidR="000B355E" w:rsidRDefault="006E11DE" w:rsidP="000B355E">
            <w:pPr>
              <w:spacing w:before="60" w:after="60"/>
            </w:pPr>
            <w:r w:rsidRPr="006E11DE">
              <w:rPr>
                <w:color w:val="FF0000"/>
              </w:rPr>
              <w:t xml:space="preserve">22c. </w:t>
            </w:r>
            <w:r w:rsidR="000B355E">
              <w:t>3.</w:t>
            </w:r>
          </w:p>
          <w:p w:rsidR="000B355E" w:rsidRDefault="006E11DE" w:rsidP="000B355E">
            <w:pPr>
              <w:spacing w:before="60" w:after="60"/>
            </w:pPr>
            <w:r w:rsidRPr="006E11DE">
              <w:rPr>
                <w:color w:val="FF0000"/>
              </w:rPr>
              <w:t xml:space="preserve">22.d </w:t>
            </w:r>
            <w:r w:rsidR="000B355E">
              <w:t>4.</w:t>
            </w:r>
          </w:p>
        </w:tc>
        <w:tc>
          <w:tcPr>
            <w:tcW w:w="2863" w:type="dxa"/>
            <w:gridSpan w:val="3"/>
          </w:tcPr>
          <w:p w:rsidR="000B355E" w:rsidRDefault="006E11DE" w:rsidP="000B355E">
            <w:pPr>
              <w:spacing w:before="60" w:after="60"/>
            </w:pPr>
            <w:r w:rsidRPr="006E11DE">
              <w:rPr>
                <w:color w:val="FF0000"/>
              </w:rPr>
              <w:t>22e.</w:t>
            </w:r>
            <w:r>
              <w:t xml:space="preserve"> </w:t>
            </w:r>
            <w:r w:rsidR="000B355E">
              <w:t>5.</w:t>
            </w:r>
          </w:p>
          <w:p w:rsidR="000B355E" w:rsidRDefault="006E11DE" w:rsidP="000B355E">
            <w:pPr>
              <w:spacing w:before="60" w:after="60"/>
            </w:pPr>
            <w:r w:rsidRPr="006E11DE">
              <w:rPr>
                <w:color w:val="FF0000"/>
              </w:rPr>
              <w:t>22f.</w:t>
            </w:r>
            <w:r>
              <w:t xml:space="preserve"> </w:t>
            </w:r>
            <w:r w:rsidR="000B355E">
              <w:t>6.</w:t>
            </w:r>
          </w:p>
          <w:p w:rsidR="000B355E" w:rsidRDefault="006E11DE" w:rsidP="000B355E">
            <w:pPr>
              <w:spacing w:before="60" w:after="60"/>
            </w:pPr>
            <w:r w:rsidRPr="006E11DE">
              <w:rPr>
                <w:color w:val="FF0000"/>
              </w:rPr>
              <w:t>22g.</w:t>
            </w:r>
            <w:r>
              <w:t xml:space="preserve"> </w:t>
            </w:r>
            <w:r w:rsidR="000B355E">
              <w:t>7.</w:t>
            </w:r>
          </w:p>
          <w:p w:rsidR="000B355E" w:rsidRDefault="006E11DE" w:rsidP="000B355E">
            <w:pPr>
              <w:spacing w:before="60" w:after="60"/>
            </w:pPr>
            <w:r w:rsidRPr="00641FC7">
              <w:rPr>
                <w:color w:val="FF0000"/>
              </w:rPr>
              <w:t>22h.</w:t>
            </w:r>
            <w:r>
              <w:t xml:space="preserve"> </w:t>
            </w:r>
            <w:r w:rsidR="000B355E">
              <w:t>8.</w:t>
            </w:r>
          </w:p>
        </w:tc>
      </w:tr>
      <w:tr w:rsidR="000B355E" w:rsidTr="005C5307">
        <w:tc>
          <w:tcPr>
            <w:tcW w:w="9350" w:type="dxa"/>
            <w:gridSpan w:val="7"/>
            <w:shd w:val="clear" w:color="auto" w:fill="BFBFBF" w:themeFill="background1" w:themeFillShade="BF"/>
          </w:tcPr>
          <w:p w:rsidR="000B355E" w:rsidRPr="006751F8" w:rsidRDefault="003A528C" w:rsidP="00A6386E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fant</w:t>
            </w:r>
            <w:r w:rsidR="00A6386E">
              <w:rPr>
                <w:b/>
                <w:sz w:val="24"/>
                <w:szCs w:val="24"/>
              </w:rPr>
              <w:t xml:space="preserve">/Toddler </w:t>
            </w:r>
            <w:r w:rsidR="00AE0351">
              <w:rPr>
                <w:b/>
                <w:sz w:val="24"/>
                <w:szCs w:val="24"/>
              </w:rPr>
              <w:t xml:space="preserve">(birth to </w:t>
            </w:r>
            <w:r w:rsidR="00AF62C3">
              <w:rPr>
                <w:b/>
                <w:sz w:val="24"/>
                <w:szCs w:val="24"/>
              </w:rPr>
              <w:t>36</w:t>
            </w:r>
            <w:r>
              <w:rPr>
                <w:b/>
                <w:sz w:val="24"/>
                <w:szCs w:val="24"/>
              </w:rPr>
              <w:t xml:space="preserve"> months</w:t>
            </w:r>
            <w:r w:rsidR="00AE0351">
              <w:rPr>
                <w:b/>
                <w:sz w:val="24"/>
                <w:szCs w:val="24"/>
              </w:rPr>
              <w:t>)</w:t>
            </w:r>
          </w:p>
        </w:tc>
      </w:tr>
      <w:tr w:rsidR="000B355E" w:rsidTr="005C5307">
        <w:tc>
          <w:tcPr>
            <w:tcW w:w="3624" w:type="dxa"/>
            <w:gridSpan w:val="2"/>
          </w:tcPr>
          <w:p w:rsidR="000B355E" w:rsidRDefault="00641FC7" w:rsidP="003A528C">
            <w:pPr>
              <w:spacing w:before="60" w:after="60"/>
            </w:pPr>
            <w:r w:rsidRPr="00641FC7">
              <w:rPr>
                <w:color w:val="FF0000"/>
              </w:rPr>
              <w:t xml:space="preserve">23. </w:t>
            </w:r>
            <w:r w:rsidR="000B355E">
              <w:t>Does the case involve a</w:t>
            </w:r>
            <w:r w:rsidR="003A528C">
              <w:t xml:space="preserve">n </w:t>
            </w:r>
            <w:r w:rsidR="00A6386E">
              <w:t>infant or toddler?</w:t>
            </w:r>
          </w:p>
        </w:tc>
        <w:tc>
          <w:tcPr>
            <w:tcW w:w="2863" w:type="dxa"/>
            <w:gridSpan w:val="2"/>
            <w:tcBorders>
              <w:right w:val="nil"/>
            </w:tcBorders>
          </w:tcPr>
          <w:p w:rsidR="000B355E" w:rsidRDefault="000B355E" w:rsidP="000B355E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gridSpan w:val="3"/>
            <w:tcBorders>
              <w:left w:val="nil"/>
            </w:tcBorders>
          </w:tcPr>
          <w:p w:rsidR="000B355E" w:rsidRDefault="000B355E" w:rsidP="000B355E">
            <w:pPr>
              <w:spacing w:before="60" w:after="60"/>
              <w:jc w:val="center"/>
            </w:pPr>
            <w:r>
              <w:t>No</w:t>
            </w:r>
          </w:p>
          <w:p w:rsidR="002E1733" w:rsidRDefault="002E1733" w:rsidP="000B355E">
            <w:pPr>
              <w:spacing w:before="60" w:after="60"/>
              <w:jc w:val="center"/>
            </w:pPr>
            <w:r>
              <w:t>(Skip to next section)</w:t>
            </w:r>
          </w:p>
        </w:tc>
      </w:tr>
      <w:tr w:rsidR="002E1733" w:rsidTr="002E1733">
        <w:tc>
          <w:tcPr>
            <w:tcW w:w="3624" w:type="dxa"/>
            <w:gridSpan w:val="2"/>
          </w:tcPr>
          <w:p w:rsidR="002E1733" w:rsidRDefault="002E1733" w:rsidP="000B355E">
            <w:pPr>
              <w:spacing w:before="60" w:after="60"/>
            </w:pPr>
            <w:r w:rsidRPr="00641FC7">
              <w:rPr>
                <w:color w:val="FF0000"/>
              </w:rPr>
              <w:t>23a.</w:t>
            </w:r>
            <w:r>
              <w:t xml:space="preserve"> If </w:t>
            </w:r>
            <w:r w:rsidRPr="0089022E">
              <w:rPr>
                <w:u w:val="single"/>
              </w:rPr>
              <w:t>yes</w:t>
            </w:r>
            <w:r>
              <w:t>, is there documentation of pre-natal or perinatal substance exposure?</w:t>
            </w:r>
          </w:p>
        </w:tc>
        <w:tc>
          <w:tcPr>
            <w:tcW w:w="2863" w:type="dxa"/>
            <w:gridSpan w:val="2"/>
            <w:tcBorders>
              <w:bottom w:val="single" w:sz="4" w:space="0" w:color="auto"/>
              <w:right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gridSpan w:val="3"/>
            <w:tcBorders>
              <w:left w:val="nil"/>
              <w:bottom w:val="single" w:sz="4" w:space="0" w:color="auto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2E1733" w:rsidTr="002E1733">
        <w:tc>
          <w:tcPr>
            <w:tcW w:w="3624" w:type="dxa"/>
            <w:gridSpan w:val="2"/>
            <w:vMerge w:val="restart"/>
          </w:tcPr>
          <w:p w:rsidR="002E1733" w:rsidRDefault="002E1733" w:rsidP="00AE0351">
            <w:pPr>
              <w:spacing w:before="60" w:after="60"/>
            </w:pPr>
            <w:r w:rsidRPr="00641FC7">
              <w:rPr>
                <w:color w:val="FF0000"/>
              </w:rPr>
              <w:t>23b.</w:t>
            </w:r>
            <w:r>
              <w:t xml:space="preserve"> If </w:t>
            </w:r>
            <w:r w:rsidRPr="0089022E">
              <w:rPr>
                <w:u w:val="single"/>
              </w:rPr>
              <w:t>yes</w:t>
            </w:r>
            <w:r>
              <w:t>, was the infant/toddler referred to Early Intervention?</w:t>
            </w:r>
          </w:p>
        </w:tc>
        <w:tc>
          <w:tcPr>
            <w:tcW w:w="2863" w:type="dxa"/>
            <w:gridSpan w:val="2"/>
            <w:tcBorders>
              <w:bottom w:val="nil"/>
              <w:right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gridSpan w:val="3"/>
            <w:tcBorders>
              <w:left w:val="nil"/>
              <w:bottom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0B355E" w:rsidTr="005C5307">
        <w:tc>
          <w:tcPr>
            <w:tcW w:w="3624" w:type="dxa"/>
            <w:gridSpan w:val="2"/>
            <w:vMerge/>
          </w:tcPr>
          <w:p w:rsidR="000B355E" w:rsidRDefault="000B355E" w:rsidP="000B355E">
            <w:pPr>
              <w:spacing w:before="60" w:after="60"/>
            </w:pPr>
          </w:p>
        </w:tc>
        <w:tc>
          <w:tcPr>
            <w:tcW w:w="5726" w:type="dxa"/>
            <w:gridSpan w:val="5"/>
            <w:tcBorders>
              <w:top w:val="nil"/>
              <w:bottom w:val="single" w:sz="4" w:space="0" w:color="auto"/>
            </w:tcBorders>
          </w:tcPr>
          <w:p w:rsidR="000B355E" w:rsidRDefault="00641FC7" w:rsidP="00AE0351">
            <w:pPr>
              <w:spacing w:before="60" w:after="60"/>
            </w:pPr>
            <w:r w:rsidRPr="00641FC7">
              <w:rPr>
                <w:color w:val="FF0000"/>
              </w:rPr>
              <w:t xml:space="preserve">23c. </w:t>
            </w:r>
            <w:r w:rsidR="000B355E">
              <w:t xml:space="preserve">If </w:t>
            </w:r>
            <w:r w:rsidR="000B355E">
              <w:rPr>
                <w:u w:val="single"/>
              </w:rPr>
              <w:t>yes</w:t>
            </w:r>
            <w:r w:rsidR="00AE0351">
              <w:t xml:space="preserve">, date of referral: </w:t>
            </w:r>
          </w:p>
        </w:tc>
      </w:tr>
      <w:tr w:rsidR="002E1733" w:rsidTr="002E1733">
        <w:tc>
          <w:tcPr>
            <w:tcW w:w="3624" w:type="dxa"/>
            <w:gridSpan w:val="2"/>
            <w:vMerge w:val="restart"/>
          </w:tcPr>
          <w:p w:rsidR="002E1733" w:rsidRDefault="002E1733" w:rsidP="00A6386E">
            <w:pPr>
              <w:spacing w:before="60" w:after="60"/>
            </w:pPr>
            <w:r w:rsidRPr="00641FC7">
              <w:rPr>
                <w:color w:val="FF0000"/>
              </w:rPr>
              <w:t>23d.</w:t>
            </w:r>
            <w:r>
              <w:t xml:space="preserve"> If </w:t>
            </w:r>
            <w:r w:rsidRPr="003A528C">
              <w:rPr>
                <w:u w:val="single"/>
              </w:rPr>
              <w:t>yes</w:t>
            </w:r>
            <w:r>
              <w:t>, was the infant/toddler assessed by Early Intervention?</w:t>
            </w:r>
          </w:p>
        </w:tc>
        <w:tc>
          <w:tcPr>
            <w:tcW w:w="2863" w:type="dxa"/>
            <w:gridSpan w:val="2"/>
            <w:tcBorders>
              <w:bottom w:val="nil"/>
              <w:right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gridSpan w:val="3"/>
            <w:tcBorders>
              <w:left w:val="nil"/>
              <w:bottom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0B355E" w:rsidTr="005C5307">
        <w:tc>
          <w:tcPr>
            <w:tcW w:w="3624" w:type="dxa"/>
            <w:gridSpan w:val="2"/>
            <w:vMerge/>
          </w:tcPr>
          <w:p w:rsidR="000B355E" w:rsidRDefault="000B355E" w:rsidP="000B355E">
            <w:pPr>
              <w:spacing w:before="60" w:after="60"/>
            </w:pPr>
          </w:p>
        </w:tc>
        <w:tc>
          <w:tcPr>
            <w:tcW w:w="5726" w:type="dxa"/>
            <w:gridSpan w:val="5"/>
            <w:tcBorders>
              <w:top w:val="nil"/>
            </w:tcBorders>
          </w:tcPr>
          <w:p w:rsidR="000B355E" w:rsidRDefault="00641FC7" w:rsidP="00AE0351">
            <w:pPr>
              <w:spacing w:before="60" w:after="60"/>
            </w:pPr>
            <w:r w:rsidRPr="00641FC7">
              <w:rPr>
                <w:color w:val="FF0000"/>
              </w:rPr>
              <w:t xml:space="preserve">23e. </w:t>
            </w:r>
            <w:r w:rsidR="000B355E">
              <w:t xml:space="preserve">If </w:t>
            </w:r>
            <w:r w:rsidR="000B355E">
              <w:rPr>
                <w:u w:val="single"/>
              </w:rPr>
              <w:t>yes</w:t>
            </w:r>
            <w:r w:rsidR="007207E1">
              <w:t xml:space="preserve">, date </w:t>
            </w:r>
            <w:r w:rsidR="00AE0351">
              <w:t>assessed:</w:t>
            </w:r>
          </w:p>
        </w:tc>
      </w:tr>
      <w:tr w:rsidR="002E1733" w:rsidTr="002E1733">
        <w:trPr>
          <w:trHeight w:val="465"/>
        </w:trPr>
        <w:tc>
          <w:tcPr>
            <w:tcW w:w="3624" w:type="dxa"/>
            <w:gridSpan w:val="2"/>
            <w:vMerge w:val="restart"/>
          </w:tcPr>
          <w:p w:rsidR="002E1733" w:rsidRDefault="002E1733" w:rsidP="003A528C">
            <w:pPr>
              <w:spacing w:before="60" w:after="60"/>
            </w:pPr>
            <w:r w:rsidRPr="00641FC7">
              <w:rPr>
                <w:color w:val="FF0000"/>
              </w:rPr>
              <w:t>23f.</w:t>
            </w:r>
            <w:r>
              <w:t xml:space="preserve"> If </w:t>
            </w:r>
            <w:r w:rsidRPr="003A528C">
              <w:rPr>
                <w:u w:val="single"/>
              </w:rPr>
              <w:t>yes</w:t>
            </w:r>
            <w:r>
              <w:t xml:space="preserve">, was the infant/ toddler determined to be eligible for Early Intervention services and an Individualized Family Service Plan (IFSP) was developed? </w:t>
            </w:r>
          </w:p>
        </w:tc>
        <w:tc>
          <w:tcPr>
            <w:tcW w:w="2863" w:type="dxa"/>
            <w:gridSpan w:val="2"/>
            <w:tcBorders>
              <w:bottom w:val="nil"/>
              <w:right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gridSpan w:val="3"/>
            <w:tcBorders>
              <w:left w:val="nil"/>
              <w:bottom w:val="nil"/>
            </w:tcBorders>
          </w:tcPr>
          <w:p w:rsidR="002E1733" w:rsidRDefault="002E1733" w:rsidP="002E1733">
            <w:pPr>
              <w:spacing w:before="60" w:after="60"/>
              <w:jc w:val="center"/>
            </w:pPr>
            <w:r>
              <w:t>No</w:t>
            </w:r>
          </w:p>
        </w:tc>
      </w:tr>
      <w:tr w:rsidR="003A528C" w:rsidTr="005C5307">
        <w:trPr>
          <w:trHeight w:val="465"/>
        </w:trPr>
        <w:tc>
          <w:tcPr>
            <w:tcW w:w="3624" w:type="dxa"/>
            <w:gridSpan w:val="2"/>
            <w:vMerge/>
          </w:tcPr>
          <w:p w:rsidR="003A528C" w:rsidRDefault="003A528C" w:rsidP="000B355E">
            <w:pPr>
              <w:spacing w:before="60" w:after="60"/>
            </w:pPr>
          </w:p>
        </w:tc>
        <w:tc>
          <w:tcPr>
            <w:tcW w:w="5726" w:type="dxa"/>
            <w:gridSpan w:val="5"/>
            <w:tcBorders>
              <w:top w:val="nil"/>
            </w:tcBorders>
          </w:tcPr>
          <w:p w:rsidR="003A528C" w:rsidRDefault="00641FC7" w:rsidP="00BD6C03">
            <w:pPr>
              <w:spacing w:before="60" w:after="60"/>
            </w:pPr>
            <w:r w:rsidRPr="00641FC7">
              <w:rPr>
                <w:color w:val="FF0000"/>
              </w:rPr>
              <w:t xml:space="preserve">23g. </w:t>
            </w:r>
            <w:r w:rsidR="00BD6C03">
              <w:t xml:space="preserve">If </w:t>
            </w:r>
            <w:r w:rsidR="00BD6C03" w:rsidRPr="00BD6C03">
              <w:rPr>
                <w:u w:val="single"/>
              </w:rPr>
              <w:t>yes</w:t>
            </w:r>
            <w:r w:rsidR="00BD6C03">
              <w:t xml:space="preserve">, date of IFSP: </w:t>
            </w:r>
          </w:p>
        </w:tc>
      </w:tr>
      <w:tr w:rsidR="002E1733" w:rsidTr="002E1733">
        <w:trPr>
          <w:trHeight w:val="525"/>
        </w:trPr>
        <w:tc>
          <w:tcPr>
            <w:tcW w:w="3624" w:type="dxa"/>
            <w:gridSpan w:val="2"/>
            <w:vMerge w:val="restart"/>
          </w:tcPr>
          <w:p w:rsidR="002E1733" w:rsidRDefault="002E1733" w:rsidP="003A528C">
            <w:pPr>
              <w:spacing w:before="60" w:after="60"/>
            </w:pPr>
            <w:r w:rsidRPr="00641FC7">
              <w:rPr>
                <w:color w:val="FF0000"/>
              </w:rPr>
              <w:t>24.</w:t>
            </w:r>
            <w:r>
              <w:t xml:space="preserve"> Was a Plan of Safe Care developed?</w:t>
            </w:r>
          </w:p>
        </w:tc>
        <w:tc>
          <w:tcPr>
            <w:tcW w:w="2863" w:type="dxa"/>
            <w:gridSpan w:val="2"/>
            <w:tcBorders>
              <w:bottom w:val="nil"/>
              <w:right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gridSpan w:val="3"/>
            <w:tcBorders>
              <w:left w:val="nil"/>
              <w:bottom w:val="nil"/>
            </w:tcBorders>
          </w:tcPr>
          <w:p w:rsidR="002E1733" w:rsidRDefault="002E1733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BD6C03" w:rsidTr="005C5307">
        <w:trPr>
          <w:trHeight w:val="525"/>
        </w:trPr>
        <w:tc>
          <w:tcPr>
            <w:tcW w:w="3624" w:type="dxa"/>
            <w:gridSpan w:val="2"/>
            <w:vMerge/>
          </w:tcPr>
          <w:p w:rsidR="00BD6C03" w:rsidRDefault="00BD6C03" w:rsidP="003A528C">
            <w:pPr>
              <w:spacing w:before="60" w:after="60"/>
            </w:pPr>
          </w:p>
        </w:tc>
        <w:tc>
          <w:tcPr>
            <w:tcW w:w="5726" w:type="dxa"/>
            <w:gridSpan w:val="5"/>
            <w:tcBorders>
              <w:top w:val="nil"/>
            </w:tcBorders>
          </w:tcPr>
          <w:p w:rsidR="00BD6C03" w:rsidRDefault="00641FC7" w:rsidP="00BD6C03">
            <w:pPr>
              <w:spacing w:before="60" w:after="60"/>
            </w:pPr>
            <w:r w:rsidRPr="00641FC7">
              <w:rPr>
                <w:color w:val="FF0000"/>
              </w:rPr>
              <w:t>24a.</w:t>
            </w:r>
            <w:r>
              <w:t xml:space="preserve"> </w:t>
            </w:r>
            <w:r w:rsidR="00BD6C03">
              <w:t xml:space="preserve">If </w:t>
            </w:r>
            <w:r w:rsidR="00BD6C03" w:rsidRPr="007207E1">
              <w:rPr>
                <w:u w:val="single"/>
              </w:rPr>
              <w:t>yes</w:t>
            </w:r>
            <w:r w:rsidR="00BD6C03">
              <w:t>, date of plan:</w:t>
            </w:r>
          </w:p>
          <w:p w:rsidR="00761DCD" w:rsidRDefault="00761DCD" w:rsidP="00BD6C03">
            <w:pPr>
              <w:spacing w:before="60" w:after="60"/>
            </w:pPr>
          </w:p>
        </w:tc>
      </w:tr>
      <w:tr w:rsidR="002E1733" w:rsidTr="002E1733">
        <w:trPr>
          <w:trHeight w:val="525"/>
        </w:trPr>
        <w:tc>
          <w:tcPr>
            <w:tcW w:w="3624" w:type="dxa"/>
            <w:gridSpan w:val="2"/>
          </w:tcPr>
          <w:p w:rsidR="002E1733" w:rsidRDefault="002E1733" w:rsidP="003A528C">
            <w:pPr>
              <w:spacing w:before="60" w:after="60"/>
            </w:pPr>
            <w:r w:rsidRPr="00641FC7">
              <w:rPr>
                <w:color w:val="FF0000"/>
              </w:rPr>
              <w:t>24b.</w:t>
            </w:r>
            <w:r>
              <w:t xml:space="preserve"> If </w:t>
            </w:r>
            <w:r w:rsidRPr="00761DCD">
              <w:rPr>
                <w:u w:val="single"/>
              </w:rPr>
              <w:t>yes</w:t>
            </w:r>
            <w:r>
              <w:t>, did the family accept or reject the Plan of Safe Care?</w:t>
            </w:r>
          </w:p>
        </w:tc>
        <w:tc>
          <w:tcPr>
            <w:tcW w:w="2863" w:type="dxa"/>
            <w:gridSpan w:val="2"/>
            <w:tcBorders>
              <w:top w:val="nil"/>
              <w:right w:val="nil"/>
            </w:tcBorders>
          </w:tcPr>
          <w:p w:rsidR="002E1733" w:rsidRDefault="002E1733" w:rsidP="00761DCD">
            <w:pPr>
              <w:spacing w:before="60" w:after="60"/>
              <w:jc w:val="center"/>
            </w:pPr>
            <w:r>
              <w:t>Accepted</w:t>
            </w:r>
          </w:p>
        </w:tc>
        <w:tc>
          <w:tcPr>
            <w:tcW w:w="2863" w:type="dxa"/>
            <w:gridSpan w:val="3"/>
            <w:tcBorders>
              <w:top w:val="nil"/>
              <w:left w:val="nil"/>
            </w:tcBorders>
          </w:tcPr>
          <w:p w:rsidR="002E1733" w:rsidRDefault="002E1733" w:rsidP="00761DCD">
            <w:pPr>
              <w:spacing w:before="60" w:after="60"/>
              <w:jc w:val="center"/>
            </w:pPr>
            <w:r>
              <w:t>Rejected</w:t>
            </w:r>
          </w:p>
        </w:tc>
      </w:tr>
    </w:tbl>
    <w:p w:rsidR="002449E3" w:rsidRDefault="002449E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4"/>
        <w:gridCol w:w="2863"/>
        <w:gridCol w:w="2863"/>
      </w:tblGrid>
      <w:tr w:rsidR="00464250" w:rsidTr="006A705A">
        <w:trPr>
          <w:trHeight w:val="525"/>
        </w:trPr>
        <w:tc>
          <w:tcPr>
            <w:tcW w:w="9350" w:type="dxa"/>
            <w:gridSpan w:val="3"/>
            <w:shd w:val="clear" w:color="auto" w:fill="AEAAAA" w:themeFill="background2" w:themeFillShade="BF"/>
          </w:tcPr>
          <w:p w:rsidR="00464250" w:rsidRDefault="00125765" w:rsidP="00464250">
            <w:pPr>
              <w:spacing w:before="60" w:after="60"/>
            </w:pPr>
            <w:r>
              <w:rPr>
                <w:b/>
                <w:sz w:val="24"/>
                <w:szCs w:val="24"/>
              </w:rPr>
              <w:lastRenderedPageBreak/>
              <w:t xml:space="preserve">Drug Screening and </w:t>
            </w:r>
            <w:r w:rsidR="00464250" w:rsidRPr="00464250">
              <w:rPr>
                <w:b/>
                <w:sz w:val="24"/>
                <w:szCs w:val="24"/>
              </w:rPr>
              <w:t>Testing</w:t>
            </w:r>
          </w:p>
        </w:tc>
      </w:tr>
      <w:tr w:rsidR="00464250" w:rsidTr="00AF62C3">
        <w:trPr>
          <w:trHeight w:val="525"/>
        </w:trPr>
        <w:tc>
          <w:tcPr>
            <w:tcW w:w="3624" w:type="dxa"/>
            <w:tcBorders>
              <w:bottom w:val="nil"/>
            </w:tcBorders>
          </w:tcPr>
          <w:p w:rsidR="00464250" w:rsidRDefault="00464250" w:rsidP="003A528C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FFF2CC" w:themeFill="accent4" w:themeFillTint="33"/>
          </w:tcPr>
          <w:p w:rsidR="00464250" w:rsidRPr="00AF62C3" w:rsidRDefault="00464250" w:rsidP="00761DCD">
            <w:pPr>
              <w:spacing w:before="60" w:after="60"/>
              <w:jc w:val="center"/>
              <w:rPr>
                <w:b/>
              </w:rPr>
            </w:pPr>
            <w:r w:rsidRPr="00AF62C3">
              <w:rPr>
                <w:b/>
              </w:rPr>
              <w:t>Parent 1</w:t>
            </w: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464250" w:rsidRPr="00AF62C3" w:rsidRDefault="00464250" w:rsidP="00761DCD">
            <w:pPr>
              <w:spacing w:before="60" w:after="60"/>
              <w:jc w:val="center"/>
              <w:rPr>
                <w:b/>
              </w:rPr>
            </w:pPr>
            <w:r w:rsidRPr="00AF62C3">
              <w:rPr>
                <w:b/>
              </w:rPr>
              <w:t>Parent 2</w:t>
            </w:r>
          </w:p>
        </w:tc>
      </w:tr>
      <w:tr w:rsidR="00464250" w:rsidTr="00893B8E">
        <w:trPr>
          <w:trHeight w:val="264"/>
        </w:trPr>
        <w:tc>
          <w:tcPr>
            <w:tcW w:w="3624" w:type="dxa"/>
            <w:tcBorders>
              <w:top w:val="nil"/>
              <w:bottom w:val="single" w:sz="4" w:space="0" w:color="auto"/>
            </w:tcBorders>
          </w:tcPr>
          <w:p w:rsidR="00464250" w:rsidRDefault="00AF62C3" w:rsidP="00AF62C3">
            <w:pPr>
              <w:spacing w:before="60" w:after="60"/>
            </w:pPr>
            <w:r>
              <w:t xml:space="preserve">Was any drug screening or drug testing undertaken? </w:t>
            </w:r>
            <w:r w:rsidR="00464250">
              <w:t xml:space="preserve"> </w:t>
            </w: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464250" w:rsidRDefault="00641FC7" w:rsidP="00761DCD">
            <w:pPr>
              <w:spacing w:before="60" w:after="60"/>
              <w:jc w:val="center"/>
            </w:pPr>
            <w:r w:rsidRPr="00641FC7">
              <w:rPr>
                <w:color w:val="FF0000"/>
              </w:rPr>
              <w:t>25.</w:t>
            </w:r>
            <w:r>
              <w:t xml:space="preserve"> </w:t>
            </w:r>
            <w:r w:rsidR="00464250">
              <w:t>Yes</w:t>
            </w:r>
          </w:p>
          <w:p w:rsidR="00464250" w:rsidRDefault="00464250" w:rsidP="00761DCD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464250" w:rsidRDefault="00641FC7" w:rsidP="00761DCD">
            <w:pPr>
              <w:spacing w:before="60" w:after="60"/>
              <w:jc w:val="center"/>
            </w:pPr>
            <w:r w:rsidRPr="00641FC7">
              <w:rPr>
                <w:color w:val="FF0000"/>
              </w:rPr>
              <w:t>27.</w:t>
            </w:r>
            <w:r>
              <w:t xml:space="preserve"> </w:t>
            </w:r>
            <w:r w:rsidR="00AF62C3">
              <w:t>Yes</w:t>
            </w:r>
          </w:p>
          <w:p w:rsidR="00AF62C3" w:rsidRDefault="00AF62C3" w:rsidP="00761DCD">
            <w:pPr>
              <w:spacing w:before="60" w:after="60"/>
              <w:jc w:val="center"/>
            </w:pPr>
            <w:r>
              <w:t>No</w:t>
            </w:r>
          </w:p>
        </w:tc>
      </w:tr>
      <w:tr w:rsidR="00893B8E" w:rsidTr="00055024">
        <w:trPr>
          <w:trHeight w:val="330"/>
        </w:trPr>
        <w:tc>
          <w:tcPr>
            <w:tcW w:w="3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3B8E" w:rsidRDefault="00893B8E" w:rsidP="00AF62C3">
            <w:pPr>
              <w:spacing w:before="60" w:after="60"/>
            </w:pPr>
            <w:r>
              <w:t>Was drug screening or drug testing court ordered?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FFF2CC" w:themeFill="accent4" w:themeFillTint="33"/>
          </w:tcPr>
          <w:p w:rsidR="00893B8E" w:rsidRDefault="00641FC7" w:rsidP="00761DCD">
            <w:pPr>
              <w:spacing w:before="60" w:after="60"/>
              <w:jc w:val="center"/>
            </w:pPr>
            <w:r w:rsidRPr="00641FC7">
              <w:rPr>
                <w:color w:val="FF0000"/>
              </w:rPr>
              <w:t xml:space="preserve">26. </w:t>
            </w:r>
            <w:r w:rsidR="00893B8E">
              <w:t>Yes</w:t>
            </w:r>
          </w:p>
          <w:p w:rsidR="00893B8E" w:rsidRDefault="00893B8E" w:rsidP="00761DCD">
            <w:pPr>
              <w:spacing w:before="60" w:after="60"/>
              <w:jc w:val="center"/>
            </w:pPr>
            <w:r>
              <w:t>No</w:t>
            </w:r>
          </w:p>
          <w:p w:rsidR="00893B8E" w:rsidRDefault="00893B8E" w:rsidP="00761DCD">
            <w:pPr>
              <w:spacing w:before="60" w:after="60"/>
              <w:jc w:val="center"/>
            </w:pPr>
            <w:r>
              <w:t>N/A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</w:tcBorders>
            <w:shd w:val="clear" w:color="auto" w:fill="DEEAF6" w:themeFill="accent1" w:themeFillTint="33"/>
          </w:tcPr>
          <w:p w:rsidR="00893B8E" w:rsidRDefault="00641FC7" w:rsidP="00761DCD">
            <w:pPr>
              <w:spacing w:before="60" w:after="60"/>
              <w:jc w:val="center"/>
            </w:pPr>
            <w:r w:rsidRPr="002449E3">
              <w:rPr>
                <w:color w:val="FF0000"/>
              </w:rPr>
              <w:t xml:space="preserve">28. </w:t>
            </w:r>
            <w:r w:rsidR="00893B8E">
              <w:t>Yes</w:t>
            </w:r>
          </w:p>
          <w:p w:rsidR="00893B8E" w:rsidRDefault="00893B8E" w:rsidP="00761DCD">
            <w:pPr>
              <w:spacing w:before="60" w:after="60"/>
              <w:jc w:val="center"/>
            </w:pPr>
            <w:r>
              <w:t>No</w:t>
            </w:r>
          </w:p>
          <w:p w:rsidR="00893B8E" w:rsidRDefault="00893B8E" w:rsidP="00761DCD">
            <w:pPr>
              <w:spacing w:before="60" w:after="60"/>
              <w:jc w:val="center"/>
            </w:pPr>
            <w:r>
              <w:t>N/A</w:t>
            </w:r>
          </w:p>
        </w:tc>
      </w:tr>
      <w:tr w:rsidR="00893B8E" w:rsidTr="00055024">
        <w:trPr>
          <w:trHeight w:val="330"/>
        </w:trPr>
        <w:tc>
          <w:tcPr>
            <w:tcW w:w="3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3B8E" w:rsidRDefault="00893B8E" w:rsidP="00AF62C3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left w:val="single" w:sz="4" w:space="0" w:color="auto"/>
            </w:tcBorders>
            <w:shd w:val="clear" w:color="auto" w:fill="FFF2CC" w:themeFill="accent4" w:themeFillTint="33"/>
          </w:tcPr>
          <w:p w:rsidR="00893B8E" w:rsidRDefault="00641FC7" w:rsidP="00893B8E">
            <w:pPr>
              <w:spacing w:before="60" w:after="60"/>
            </w:pPr>
            <w:r w:rsidRPr="00641FC7">
              <w:rPr>
                <w:color w:val="FF0000"/>
              </w:rPr>
              <w:t>26a.</w:t>
            </w:r>
            <w:r>
              <w:t xml:space="preserve"> </w:t>
            </w:r>
            <w:r w:rsidR="00893B8E">
              <w:t xml:space="preserve">If </w:t>
            </w:r>
            <w:r w:rsidR="00893B8E" w:rsidRPr="00893B8E">
              <w:rPr>
                <w:u w:val="single"/>
              </w:rPr>
              <w:t>yes</w:t>
            </w:r>
            <w:r w:rsidR="00893B8E">
              <w:t xml:space="preserve">, date </w:t>
            </w:r>
            <w:r w:rsidR="006B7497">
              <w:t xml:space="preserve">of </w:t>
            </w:r>
            <w:r w:rsidR="00893B8E">
              <w:t>court order:</w:t>
            </w:r>
          </w:p>
          <w:p w:rsidR="00893B8E" w:rsidRDefault="00893B8E" w:rsidP="00893B8E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893B8E" w:rsidRDefault="00641FC7" w:rsidP="006B7497">
            <w:pPr>
              <w:spacing w:before="60" w:after="60"/>
            </w:pPr>
            <w:r w:rsidRPr="00641FC7">
              <w:rPr>
                <w:color w:val="FF0000"/>
              </w:rPr>
              <w:t xml:space="preserve">28a. </w:t>
            </w:r>
            <w:r w:rsidR="00893B8E">
              <w:t xml:space="preserve">If </w:t>
            </w:r>
            <w:r w:rsidR="00893B8E" w:rsidRPr="00893B8E">
              <w:rPr>
                <w:u w:val="single"/>
              </w:rPr>
              <w:t>yes</w:t>
            </w:r>
            <w:r w:rsidR="00893B8E">
              <w:t xml:space="preserve">, date </w:t>
            </w:r>
            <w:r w:rsidR="006B7497">
              <w:t xml:space="preserve">of </w:t>
            </w:r>
            <w:r w:rsidR="00893B8E">
              <w:t>court order:</w:t>
            </w:r>
          </w:p>
        </w:tc>
      </w:tr>
      <w:tr w:rsidR="000B355E" w:rsidTr="005C5307">
        <w:tc>
          <w:tcPr>
            <w:tcW w:w="9350" w:type="dxa"/>
            <w:gridSpan w:val="3"/>
            <w:shd w:val="clear" w:color="auto" w:fill="AEAAAA" w:themeFill="background2" w:themeFillShade="BF"/>
          </w:tcPr>
          <w:p w:rsidR="000B355E" w:rsidRPr="006751F8" w:rsidRDefault="00D64CD2" w:rsidP="00125765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creening</w:t>
            </w:r>
            <w:r w:rsidR="00464250">
              <w:rPr>
                <w:b/>
                <w:sz w:val="24"/>
                <w:szCs w:val="24"/>
              </w:rPr>
              <w:t xml:space="preserve"> and Assessment</w:t>
            </w:r>
            <w:r>
              <w:rPr>
                <w:b/>
                <w:sz w:val="24"/>
                <w:szCs w:val="24"/>
              </w:rPr>
              <w:t xml:space="preserve"> for</w:t>
            </w:r>
            <w:r w:rsidR="00125765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Substance Use Disorder </w:t>
            </w:r>
          </w:p>
        </w:tc>
      </w:tr>
      <w:tr w:rsidR="00EF7983" w:rsidTr="00EF7983">
        <w:trPr>
          <w:trHeight w:val="1014"/>
        </w:trPr>
        <w:tc>
          <w:tcPr>
            <w:tcW w:w="3624" w:type="dxa"/>
            <w:vMerge w:val="restart"/>
          </w:tcPr>
          <w:p w:rsidR="00EF7983" w:rsidRDefault="00641FC7" w:rsidP="006258CF">
            <w:pPr>
              <w:spacing w:before="60" w:after="60"/>
            </w:pPr>
            <w:r w:rsidRPr="00641FC7">
              <w:rPr>
                <w:color w:val="FF0000"/>
              </w:rPr>
              <w:t xml:space="preserve">29. </w:t>
            </w:r>
            <w:r w:rsidR="00EF7983">
              <w:t xml:space="preserve">Does </w:t>
            </w:r>
            <w:r w:rsidR="006258CF">
              <w:t>the County Children and Youth Agency h</w:t>
            </w:r>
            <w:r w:rsidR="00EF7983">
              <w:t>ave an identified substance use disorder screening instrument?</w:t>
            </w:r>
          </w:p>
        </w:tc>
        <w:tc>
          <w:tcPr>
            <w:tcW w:w="2863" w:type="dxa"/>
            <w:tcBorders>
              <w:bottom w:val="nil"/>
              <w:right w:val="nil"/>
            </w:tcBorders>
          </w:tcPr>
          <w:p w:rsidR="00761DCD" w:rsidRDefault="00761DCD" w:rsidP="000B355E">
            <w:pPr>
              <w:spacing w:before="60" w:after="60"/>
              <w:jc w:val="center"/>
            </w:pPr>
          </w:p>
          <w:p w:rsidR="00EF7983" w:rsidRDefault="00EF7983" w:rsidP="000B355E">
            <w:pPr>
              <w:spacing w:before="60" w:after="60"/>
              <w:jc w:val="center"/>
            </w:pPr>
            <w:r>
              <w:t>Yes</w:t>
            </w:r>
          </w:p>
          <w:p w:rsidR="00EF7983" w:rsidRDefault="00EF7983" w:rsidP="00A168E1">
            <w:pPr>
              <w:spacing w:before="60" w:after="60"/>
            </w:pPr>
          </w:p>
        </w:tc>
        <w:tc>
          <w:tcPr>
            <w:tcW w:w="2863" w:type="dxa"/>
            <w:tcBorders>
              <w:left w:val="nil"/>
              <w:bottom w:val="nil"/>
            </w:tcBorders>
          </w:tcPr>
          <w:p w:rsidR="00EF7983" w:rsidRDefault="00EF7983" w:rsidP="00A168E1">
            <w:pPr>
              <w:spacing w:before="60" w:after="60"/>
            </w:pPr>
          </w:p>
          <w:p w:rsidR="00EF7983" w:rsidRDefault="00EF7983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EF7983" w:rsidTr="00EF7983">
        <w:trPr>
          <w:trHeight w:val="1014"/>
        </w:trPr>
        <w:tc>
          <w:tcPr>
            <w:tcW w:w="3624" w:type="dxa"/>
            <w:vMerge/>
          </w:tcPr>
          <w:p w:rsidR="00EF7983" w:rsidRDefault="00EF7983" w:rsidP="00EF7983">
            <w:pPr>
              <w:spacing w:before="60" w:after="60"/>
            </w:pPr>
          </w:p>
        </w:tc>
        <w:tc>
          <w:tcPr>
            <w:tcW w:w="5726" w:type="dxa"/>
            <w:gridSpan w:val="2"/>
            <w:tcBorders>
              <w:top w:val="nil"/>
              <w:bottom w:val="single" w:sz="4" w:space="0" w:color="auto"/>
            </w:tcBorders>
          </w:tcPr>
          <w:p w:rsidR="00EF7983" w:rsidRDefault="00641FC7" w:rsidP="00EF7983">
            <w:pPr>
              <w:spacing w:before="60" w:after="60"/>
            </w:pPr>
            <w:r w:rsidRPr="00641FC7">
              <w:rPr>
                <w:color w:val="FF0000"/>
              </w:rPr>
              <w:t>29a.</w:t>
            </w:r>
            <w:r>
              <w:t xml:space="preserve"> </w:t>
            </w:r>
            <w:r w:rsidR="00EF7983">
              <w:t xml:space="preserve">If </w:t>
            </w:r>
            <w:r w:rsidR="00EF7983" w:rsidRPr="003D0FA5">
              <w:rPr>
                <w:u w:val="single"/>
              </w:rPr>
              <w:t>yes</w:t>
            </w:r>
            <w:r w:rsidR="00EF7983">
              <w:t>, what instrument is used:</w:t>
            </w:r>
          </w:p>
          <w:p w:rsidR="002449E3" w:rsidRDefault="002449E3" w:rsidP="00EF7983">
            <w:pPr>
              <w:spacing w:before="60" w:after="60"/>
            </w:pPr>
          </w:p>
          <w:p w:rsidR="002449E3" w:rsidRDefault="002449E3" w:rsidP="00EF7983">
            <w:pPr>
              <w:spacing w:before="60" w:after="60"/>
            </w:pPr>
          </w:p>
        </w:tc>
      </w:tr>
      <w:tr w:rsidR="00EE4F3F" w:rsidTr="00FB5A3E">
        <w:tc>
          <w:tcPr>
            <w:tcW w:w="3624" w:type="dxa"/>
            <w:tcBorders>
              <w:bottom w:val="nil"/>
            </w:tcBorders>
          </w:tcPr>
          <w:p w:rsidR="00EE4F3F" w:rsidRDefault="00EE4F3F" w:rsidP="000B355E">
            <w:pPr>
              <w:spacing w:before="60" w:after="60"/>
            </w:pP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EE4F3F" w:rsidRPr="00EE4F3F" w:rsidRDefault="00EE4F3F" w:rsidP="00EE4F3F">
            <w:pPr>
              <w:spacing w:before="60" w:after="60"/>
              <w:jc w:val="center"/>
              <w:rPr>
                <w:b/>
              </w:rPr>
            </w:pPr>
            <w:r w:rsidRPr="00EE4F3F">
              <w:rPr>
                <w:b/>
              </w:rPr>
              <w:t>Parent 1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EE4F3F" w:rsidRPr="00EE4F3F" w:rsidRDefault="00EE4F3F" w:rsidP="00EE4F3F">
            <w:pPr>
              <w:spacing w:before="60" w:after="60"/>
              <w:jc w:val="center"/>
              <w:rPr>
                <w:b/>
              </w:rPr>
            </w:pPr>
            <w:r w:rsidRPr="00EE4F3F">
              <w:rPr>
                <w:b/>
              </w:rPr>
              <w:t>Parent 2</w:t>
            </w:r>
          </w:p>
        </w:tc>
      </w:tr>
      <w:tr w:rsidR="00761DCD" w:rsidTr="00B27850">
        <w:trPr>
          <w:trHeight w:val="330"/>
        </w:trPr>
        <w:tc>
          <w:tcPr>
            <w:tcW w:w="3624" w:type="dxa"/>
            <w:vMerge w:val="restart"/>
            <w:tcBorders>
              <w:top w:val="nil"/>
            </w:tcBorders>
          </w:tcPr>
          <w:p w:rsidR="00761DCD" w:rsidRDefault="00761DCD" w:rsidP="006258CF">
            <w:pPr>
              <w:spacing w:before="60" w:after="60"/>
            </w:pPr>
            <w:r>
              <w:t xml:space="preserve">Was a screening done by </w:t>
            </w:r>
            <w:r w:rsidR="006258CF">
              <w:t>the County Children and Youth Agency</w:t>
            </w:r>
            <w:r>
              <w:t xml:space="preserve"> for substance use problems?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761DCD" w:rsidRDefault="00641FC7" w:rsidP="009D3346">
            <w:pPr>
              <w:spacing w:before="60" w:after="60"/>
              <w:jc w:val="center"/>
            </w:pPr>
            <w:r w:rsidRPr="00641FC7">
              <w:rPr>
                <w:color w:val="FF0000"/>
              </w:rPr>
              <w:t xml:space="preserve">30. </w:t>
            </w:r>
            <w:r w:rsidR="00761DCD">
              <w:t>Yes</w:t>
            </w:r>
          </w:p>
          <w:p w:rsidR="00761DCD" w:rsidRDefault="00761DCD" w:rsidP="009D3346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761DCD" w:rsidRDefault="00641FC7" w:rsidP="009D3346">
            <w:pPr>
              <w:spacing w:before="60" w:after="60"/>
              <w:jc w:val="center"/>
            </w:pPr>
            <w:r w:rsidRPr="00641FC7">
              <w:rPr>
                <w:color w:val="FF0000"/>
              </w:rPr>
              <w:t xml:space="preserve">32. </w:t>
            </w:r>
            <w:r w:rsidR="00761DCD">
              <w:t>Yes</w:t>
            </w:r>
          </w:p>
          <w:p w:rsidR="00761DCD" w:rsidRDefault="00761DCD" w:rsidP="009D3346">
            <w:pPr>
              <w:spacing w:before="60" w:after="60"/>
              <w:jc w:val="center"/>
            </w:pPr>
            <w:r>
              <w:t>No</w:t>
            </w:r>
          </w:p>
        </w:tc>
      </w:tr>
      <w:tr w:rsidR="00761DCD" w:rsidTr="00B27850">
        <w:trPr>
          <w:trHeight w:val="330"/>
        </w:trPr>
        <w:tc>
          <w:tcPr>
            <w:tcW w:w="3624" w:type="dxa"/>
            <w:vMerge/>
          </w:tcPr>
          <w:p w:rsidR="00761DCD" w:rsidRDefault="00761DCD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761DCD" w:rsidRDefault="00641FC7" w:rsidP="00761DCD">
            <w:pPr>
              <w:spacing w:before="60" w:after="60"/>
            </w:pPr>
            <w:r w:rsidRPr="00641FC7">
              <w:rPr>
                <w:color w:val="FF0000"/>
              </w:rPr>
              <w:t>30a.</w:t>
            </w:r>
            <w:r>
              <w:t xml:space="preserve"> </w:t>
            </w:r>
            <w:r w:rsidR="00761DCD">
              <w:t xml:space="preserve">If </w:t>
            </w:r>
            <w:r w:rsidR="00761DCD" w:rsidRPr="00761DCD">
              <w:rPr>
                <w:u w:val="single"/>
              </w:rPr>
              <w:t>yes</w:t>
            </w:r>
            <w:r w:rsidR="00761DCD">
              <w:t>, date of screening:</w:t>
            </w:r>
          </w:p>
          <w:p w:rsidR="00761DCD" w:rsidRDefault="00761DCD" w:rsidP="00761DCD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761DCD" w:rsidRDefault="00641FC7" w:rsidP="00761DCD">
            <w:pPr>
              <w:spacing w:before="60" w:after="60"/>
            </w:pPr>
            <w:r w:rsidRPr="00641FC7">
              <w:rPr>
                <w:color w:val="FF0000"/>
              </w:rPr>
              <w:t>32a.</w:t>
            </w:r>
            <w:r>
              <w:t xml:space="preserve"> </w:t>
            </w:r>
            <w:r w:rsidR="00761DCD">
              <w:t xml:space="preserve">If </w:t>
            </w:r>
            <w:r w:rsidR="00761DCD" w:rsidRPr="00761DCD">
              <w:rPr>
                <w:u w:val="single"/>
              </w:rPr>
              <w:t>yes</w:t>
            </w:r>
            <w:r w:rsidR="00761DCD">
              <w:t>, date of screening:</w:t>
            </w:r>
          </w:p>
        </w:tc>
      </w:tr>
      <w:tr w:rsidR="009D3346" w:rsidTr="00B27850">
        <w:tc>
          <w:tcPr>
            <w:tcW w:w="3624" w:type="dxa"/>
            <w:vMerge w:val="restart"/>
          </w:tcPr>
          <w:p w:rsidR="009D3346" w:rsidRDefault="009D3346" w:rsidP="00992EDB">
            <w:pPr>
              <w:spacing w:before="60" w:after="60"/>
            </w:pPr>
            <w:r>
              <w:t xml:space="preserve">Did </w:t>
            </w:r>
            <w:r w:rsidR="00D64CD2">
              <w:t xml:space="preserve">the </w:t>
            </w:r>
            <w:r>
              <w:t xml:space="preserve">screening result in </w:t>
            </w:r>
            <w:r w:rsidR="00CA1C74">
              <w:t xml:space="preserve">a </w:t>
            </w:r>
            <w:r>
              <w:t xml:space="preserve">referral </w:t>
            </w:r>
            <w:r w:rsidR="00D64CD2">
              <w:t xml:space="preserve">being made </w:t>
            </w:r>
            <w:r>
              <w:t xml:space="preserve">for </w:t>
            </w:r>
            <w:r w:rsidR="00D64CD2">
              <w:t xml:space="preserve">a substance use </w:t>
            </w:r>
            <w:r>
              <w:t>assessment?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9D3346" w:rsidRDefault="00641FC7" w:rsidP="00C81E40">
            <w:pPr>
              <w:spacing w:before="60" w:after="60"/>
              <w:jc w:val="center"/>
            </w:pPr>
            <w:r w:rsidRPr="00641FC7">
              <w:rPr>
                <w:color w:val="FF0000"/>
              </w:rPr>
              <w:t xml:space="preserve">31. </w:t>
            </w:r>
            <w:r w:rsidR="009D3346">
              <w:t>Yes</w:t>
            </w:r>
          </w:p>
          <w:p w:rsidR="009B2AC9" w:rsidRDefault="009B2AC9" w:rsidP="00C81E40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9B2AC9" w:rsidRDefault="00641FC7" w:rsidP="009D3346">
            <w:pPr>
              <w:spacing w:before="60" w:after="60"/>
              <w:jc w:val="center"/>
            </w:pPr>
            <w:r w:rsidRPr="00641FC7">
              <w:rPr>
                <w:color w:val="FF0000"/>
              </w:rPr>
              <w:t>33.</w:t>
            </w:r>
            <w:r>
              <w:t xml:space="preserve"> </w:t>
            </w:r>
            <w:r w:rsidR="009B2AC9">
              <w:t>Yes</w:t>
            </w:r>
          </w:p>
          <w:p w:rsidR="009D3346" w:rsidRDefault="009D3346" w:rsidP="009D3346">
            <w:pPr>
              <w:spacing w:before="60" w:after="60"/>
              <w:jc w:val="center"/>
            </w:pPr>
            <w:r>
              <w:t>No</w:t>
            </w:r>
          </w:p>
        </w:tc>
      </w:tr>
      <w:tr w:rsidR="009B2AC9" w:rsidTr="005C5307">
        <w:tc>
          <w:tcPr>
            <w:tcW w:w="3624" w:type="dxa"/>
            <w:vMerge/>
          </w:tcPr>
          <w:p w:rsidR="009B2AC9" w:rsidRDefault="009B2AC9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FFF2CC" w:themeFill="accent4" w:themeFillTint="33"/>
          </w:tcPr>
          <w:p w:rsidR="009B2AC9" w:rsidRDefault="00641FC7" w:rsidP="009B2AC9">
            <w:pPr>
              <w:spacing w:before="60" w:after="60"/>
            </w:pPr>
            <w:r w:rsidRPr="00641FC7">
              <w:rPr>
                <w:color w:val="FF0000"/>
              </w:rPr>
              <w:t>31a.</w:t>
            </w:r>
            <w:r>
              <w:t xml:space="preserve"> </w:t>
            </w:r>
            <w:r w:rsidR="009B2AC9">
              <w:t xml:space="preserve">If </w:t>
            </w:r>
            <w:r w:rsidR="009B2AC9">
              <w:rPr>
                <w:u w:val="single"/>
              </w:rPr>
              <w:t>yes</w:t>
            </w:r>
            <w:r w:rsidR="009B2AC9">
              <w:t>, date of referral:</w:t>
            </w: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9B2AC9" w:rsidRDefault="00641FC7" w:rsidP="009B2AC9">
            <w:pPr>
              <w:spacing w:before="60" w:after="60"/>
            </w:pPr>
            <w:r w:rsidRPr="00641FC7">
              <w:rPr>
                <w:color w:val="FF0000"/>
              </w:rPr>
              <w:t>33a.</w:t>
            </w:r>
            <w:r>
              <w:t xml:space="preserve"> </w:t>
            </w:r>
            <w:r w:rsidR="009B2AC9">
              <w:t xml:space="preserve">If </w:t>
            </w:r>
            <w:r w:rsidR="009B2AC9" w:rsidRPr="009B2AC9">
              <w:rPr>
                <w:u w:val="single"/>
              </w:rPr>
              <w:t>yes</w:t>
            </w:r>
            <w:r w:rsidR="00B27850">
              <w:t>, date of referral:</w:t>
            </w:r>
          </w:p>
          <w:p w:rsidR="009B2AC9" w:rsidRDefault="009B2AC9" w:rsidP="009B2AC9">
            <w:pPr>
              <w:spacing w:before="60" w:after="60"/>
            </w:pPr>
          </w:p>
        </w:tc>
      </w:tr>
      <w:tr w:rsidR="0000264D" w:rsidTr="00464250">
        <w:tc>
          <w:tcPr>
            <w:tcW w:w="9350" w:type="dxa"/>
            <w:gridSpan w:val="3"/>
            <w:shd w:val="clear" w:color="auto" w:fill="E7E6E6" w:themeFill="background2"/>
          </w:tcPr>
          <w:p w:rsidR="0000264D" w:rsidRPr="0000264D" w:rsidRDefault="0000264D" w:rsidP="0000264D">
            <w:pPr>
              <w:spacing w:before="60" w:after="60"/>
              <w:rPr>
                <w:i/>
              </w:rPr>
            </w:pPr>
            <w:r w:rsidRPr="0000264D">
              <w:rPr>
                <w:i/>
              </w:rPr>
              <w:t>Assessment questions below must be answered regardless of whether screening occurred prior to the assessment or not at all.</w:t>
            </w:r>
          </w:p>
        </w:tc>
      </w:tr>
      <w:tr w:rsidR="0089022E" w:rsidTr="005C5307">
        <w:tc>
          <w:tcPr>
            <w:tcW w:w="3624" w:type="dxa"/>
          </w:tcPr>
          <w:p w:rsidR="0089022E" w:rsidRDefault="0089022E" w:rsidP="00D64CD2">
            <w:pPr>
              <w:spacing w:before="60" w:after="60"/>
            </w:pPr>
            <w:r>
              <w:t xml:space="preserve">Was a referral </w:t>
            </w:r>
            <w:r w:rsidR="00D64CD2">
              <w:t xml:space="preserve">for a </w:t>
            </w:r>
            <w:r>
              <w:t>substance use assessment made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89022E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 xml:space="preserve">34. </w:t>
            </w:r>
            <w:r w:rsidR="0089022E">
              <w:t>Yes</w:t>
            </w:r>
          </w:p>
          <w:p w:rsidR="009B2AC9" w:rsidRDefault="009B2AC9" w:rsidP="0089022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9B2AC9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>43.</w:t>
            </w:r>
            <w:r>
              <w:t xml:space="preserve"> </w:t>
            </w:r>
            <w:r w:rsidR="009B2AC9">
              <w:t>Yes</w:t>
            </w:r>
          </w:p>
          <w:p w:rsidR="0089022E" w:rsidRDefault="0089022E" w:rsidP="0089022E">
            <w:pPr>
              <w:spacing w:before="60" w:after="60"/>
              <w:jc w:val="center"/>
            </w:pPr>
            <w:r>
              <w:t>No</w:t>
            </w:r>
          </w:p>
        </w:tc>
      </w:tr>
      <w:tr w:rsidR="0089022E" w:rsidTr="005C5307">
        <w:tc>
          <w:tcPr>
            <w:tcW w:w="3624" w:type="dxa"/>
          </w:tcPr>
          <w:p w:rsidR="0089022E" w:rsidRDefault="00D64CD2" w:rsidP="00D64CD2">
            <w:pPr>
              <w:spacing w:before="60" w:after="60"/>
            </w:pPr>
            <w:r>
              <w:t xml:space="preserve">Was a referral for a </w:t>
            </w:r>
            <w:r w:rsidR="0089022E">
              <w:t>substance use assessment ordered</w:t>
            </w:r>
            <w:r>
              <w:t xml:space="preserve"> by the</w:t>
            </w:r>
            <w:r w:rsidR="0089022E">
              <w:t xml:space="preserve"> court? 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89022E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>35.</w:t>
            </w:r>
            <w:r>
              <w:t xml:space="preserve"> </w:t>
            </w:r>
            <w:r w:rsidR="0089022E">
              <w:t>Yes</w:t>
            </w:r>
          </w:p>
          <w:p w:rsidR="009B2AC9" w:rsidRDefault="009B2AC9" w:rsidP="0089022E">
            <w:pPr>
              <w:spacing w:before="60" w:after="60"/>
              <w:jc w:val="center"/>
            </w:pPr>
            <w:r>
              <w:t>No</w:t>
            </w:r>
          </w:p>
          <w:p w:rsidR="009B2AC9" w:rsidRDefault="009B2AC9" w:rsidP="0089022E">
            <w:pPr>
              <w:spacing w:before="60" w:after="60"/>
              <w:jc w:val="center"/>
            </w:pPr>
            <w:r>
              <w:t>N/A</w:t>
            </w:r>
          </w:p>
        </w:tc>
        <w:tc>
          <w:tcPr>
            <w:tcW w:w="286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9B2AC9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 xml:space="preserve">44. </w:t>
            </w:r>
            <w:r w:rsidR="009B2AC9">
              <w:t>Yes</w:t>
            </w:r>
          </w:p>
          <w:p w:rsidR="0089022E" w:rsidRDefault="0089022E" w:rsidP="0089022E">
            <w:pPr>
              <w:spacing w:before="60" w:after="60"/>
              <w:jc w:val="center"/>
            </w:pPr>
            <w:r>
              <w:t>No</w:t>
            </w:r>
          </w:p>
          <w:p w:rsidR="009B2AC9" w:rsidRDefault="009B2AC9" w:rsidP="0089022E">
            <w:pPr>
              <w:spacing w:before="60" w:after="60"/>
              <w:jc w:val="center"/>
            </w:pPr>
            <w:r>
              <w:t>N/A</w:t>
            </w:r>
          </w:p>
        </w:tc>
      </w:tr>
    </w:tbl>
    <w:p w:rsidR="002449E3" w:rsidRDefault="002449E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4"/>
        <w:gridCol w:w="2863"/>
        <w:gridCol w:w="2863"/>
      </w:tblGrid>
      <w:tr w:rsidR="002449E3" w:rsidTr="002449E3">
        <w:trPr>
          <w:trHeight w:val="462"/>
        </w:trPr>
        <w:tc>
          <w:tcPr>
            <w:tcW w:w="3624" w:type="dxa"/>
            <w:tcBorders>
              <w:bottom w:val="nil"/>
            </w:tcBorders>
          </w:tcPr>
          <w:p w:rsidR="002449E3" w:rsidRDefault="002449E3" w:rsidP="00F04BA4">
            <w:pPr>
              <w:spacing w:before="60" w:after="60"/>
            </w:pP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2449E3" w:rsidRPr="002449E3" w:rsidRDefault="002449E3" w:rsidP="0089022E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1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2449E3" w:rsidRPr="002449E3" w:rsidRDefault="002449E3" w:rsidP="0089022E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2</w:t>
            </w:r>
          </w:p>
        </w:tc>
      </w:tr>
      <w:tr w:rsidR="000017D6" w:rsidTr="002449E3">
        <w:trPr>
          <w:trHeight w:val="462"/>
        </w:trPr>
        <w:tc>
          <w:tcPr>
            <w:tcW w:w="3624" w:type="dxa"/>
            <w:vMerge w:val="restart"/>
            <w:tcBorders>
              <w:top w:val="nil"/>
            </w:tcBorders>
          </w:tcPr>
          <w:p w:rsidR="000017D6" w:rsidRDefault="00F04BA4" w:rsidP="00F04BA4">
            <w:pPr>
              <w:spacing w:before="60" w:after="60"/>
            </w:pPr>
            <w:r>
              <w:t xml:space="preserve">Was the </w:t>
            </w:r>
            <w:r w:rsidR="000017D6">
              <w:t>sub</w:t>
            </w:r>
            <w:r>
              <w:t xml:space="preserve">stance use assessment completed? 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0017D6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 xml:space="preserve">36. </w:t>
            </w:r>
            <w:r w:rsidR="000017D6">
              <w:t>Yes</w:t>
            </w:r>
          </w:p>
          <w:p w:rsidR="000017D6" w:rsidRDefault="000017D6" w:rsidP="0089022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0017D6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>45.</w:t>
            </w:r>
            <w:r>
              <w:t xml:space="preserve"> </w:t>
            </w:r>
            <w:r w:rsidR="000017D6">
              <w:t>Yes</w:t>
            </w:r>
          </w:p>
          <w:p w:rsidR="000017D6" w:rsidRDefault="000017D6" w:rsidP="0089022E">
            <w:pPr>
              <w:spacing w:before="60" w:after="60"/>
              <w:jc w:val="center"/>
            </w:pPr>
            <w:r>
              <w:t>No</w:t>
            </w:r>
          </w:p>
        </w:tc>
      </w:tr>
      <w:tr w:rsidR="000017D6" w:rsidTr="00B27850">
        <w:trPr>
          <w:trHeight w:val="462"/>
        </w:trPr>
        <w:tc>
          <w:tcPr>
            <w:tcW w:w="3624" w:type="dxa"/>
            <w:vMerge/>
          </w:tcPr>
          <w:p w:rsidR="000017D6" w:rsidRDefault="000017D6" w:rsidP="0089022E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0017D6" w:rsidRDefault="00CC4F48" w:rsidP="000017D6">
            <w:pPr>
              <w:spacing w:before="60" w:after="60"/>
            </w:pPr>
            <w:r w:rsidRPr="00CC4F48">
              <w:rPr>
                <w:color w:val="FF0000"/>
              </w:rPr>
              <w:t>36a.</w:t>
            </w:r>
            <w:r>
              <w:t xml:space="preserve"> </w:t>
            </w:r>
            <w:r w:rsidR="000017D6">
              <w:t xml:space="preserve">If </w:t>
            </w:r>
            <w:r w:rsidR="000017D6" w:rsidRPr="000017D6">
              <w:rPr>
                <w:u w:val="single"/>
              </w:rPr>
              <w:t>yes</w:t>
            </w:r>
            <w:r w:rsidR="000017D6">
              <w:t>, date of assessment:</w:t>
            </w: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0017D6" w:rsidRDefault="00CC4F48" w:rsidP="000017D6">
            <w:pPr>
              <w:spacing w:before="60" w:after="60"/>
            </w:pPr>
            <w:r w:rsidRPr="00CC4F48">
              <w:rPr>
                <w:color w:val="FF0000"/>
              </w:rPr>
              <w:t>45a.</w:t>
            </w:r>
            <w:r>
              <w:t xml:space="preserve"> </w:t>
            </w:r>
            <w:r w:rsidR="000017D6">
              <w:t xml:space="preserve">If </w:t>
            </w:r>
            <w:r w:rsidR="000017D6" w:rsidRPr="000017D6">
              <w:rPr>
                <w:u w:val="single"/>
              </w:rPr>
              <w:t>yes</w:t>
            </w:r>
            <w:r w:rsidR="000017D6">
              <w:t>, date of assessment:</w:t>
            </w:r>
          </w:p>
          <w:p w:rsidR="000017D6" w:rsidRDefault="000017D6" w:rsidP="0089022E">
            <w:pPr>
              <w:spacing w:before="60" w:after="60"/>
              <w:jc w:val="center"/>
            </w:pPr>
          </w:p>
        </w:tc>
      </w:tr>
      <w:tr w:rsidR="003B4580" w:rsidTr="005C5307">
        <w:tc>
          <w:tcPr>
            <w:tcW w:w="3624" w:type="dxa"/>
          </w:tcPr>
          <w:p w:rsidR="003B4580" w:rsidRDefault="003B4580" w:rsidP="0089022E">
            <w:pPr>
              <w:spacing w:before="60" w:after="60"/>
            </w:pPr>
            <w:r>
              <w:t>Did the substance use assessment recommend treatment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3B4580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>37.</w:t>
            </w:r>
            <w:r>
              <w:t xml:space="preserve"> </w:t>
            </w:r>
            <w:r w:rsidR="003B4580">
              <w:t>Yes</w:t>
            </w:r>
          </w:p>
          <w:p w:rsidR="003B4580" w:rsidRDefault="003B4580" w:rsidP="0089022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3B4580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 xml:space="preserve">46. </w:t>
            </w:r>
            <w:r w:rsidR="003B4580">
              <w:t>Yes</w:t>
            </w:r>
          </w:p>
          <w:p w:rsidR="003B4580" w:rsidRDefault="003B4580" w:rsidP="0089022E">
            <w:pPr>
              <w:spacing w:before="60" w:after="60"/>
              <w:jc w:val="center"/>
            </w:pPr>
            <w:r>
              <w:t>No</w:t>
            </w:r>
          </w:p>
        </w:tc>
      </w:tr>
      <w:tr w:rsidR="0089022E" w:rsidTr="005C5307">
        <w:tc>
          <w:tcPr>
            <w:tcW w:w="3624" w:type="dxa"/>
          </w:tcPr>
          <w:p w:rsidR="0089022E" w:rsidRDefault="0089022E" w:rsidP="00AF62C3">
            <w:pPr>
              <w:spacing w:before="60" w:after="60"/>
            </w:pPr>
            <w:r>
              <w:t>Were supports such as coaching/peer assistance provided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89022E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>38.</w:t>
            </w:r>
            <w:r>
              <w:t xml:space="preserve"> </w:t>
            </w:r>
            <w:r w:rsidR="0089022E">
              <w:t>Yes</w:t>
            </w:r>
          </w:p>
          <w:p w:rsidR="003B4580" w:rsidRDefault="003B4580" w:rsidP="0089022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3B4580" w:rsidRDefault="00CC4F48" w:rsidP="0089022E">
            <w:pPr>
              <w:spacing w:before="60" w:after="60"/>
              <w:jc w:val="center"/>
            </w:pPr>
            <w:r w:rsidRPr="003656DF">
              <w:rPr>
                <w:color w:val="FF0000"/>
              </w:rPr>
              <w:t>47.</w:t>
            </w:r>
            <w:r>
              <w:t xml:space="preserve"> </w:t>
            </w:r>
            <w:r w:rsidR="003B4580">
              <w:t>Yes</w:t>
            </w:r>
          </w:p>
          <w:p w:rsidR="0089022E" w:rsidRDefault="0089022E" w:rsidP="0089022E">
            <w:pPr>
              <w:spacing w:before="60" w:after="60"/>
              <w:jc w:val="center"/>
            </w:pPr>
            <w:r>
              <w:t>No</w:t>
            </w:r>
          </w:p>
        </w:tc>
      </w:tr>
      <w:tr w:rsidR="0089022E" w:rsidTr="005C5307">
        <w:tc>
          <w:tcPr>
            <w:tcW w:w="3624" w:type="dxa"/>
            <w:vMerge w:val="restart"/>
          </w:tcPr>
          <w:p w:rsidR="0089022E" w:rsidRDefault="0089022E" w:rsidP="00AF62C3">
            <w:pPr>
              <w:spacing w:before="60" w:after="60"/>
            </w:pPr>
            <w:r>
              <w:t>Were other support</w:t>
            </w:r>
            <w:r w:rsidR="00AF62C3">
              <w:t xml:space="preserve">ive services </w:t>
            </w:r>
            <w:r w:rsidR="00F04BA4">
              <w:t>provided to the parent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89022E" w:rsidRDefault="00CC4F48" w:rsidP="0089022E">
            <w:pPr>
              <w:spacing w:before="60" w:after="60"/>
              <w:jc w:val="center"/>
            </w:pPr>
            <w:r w:rsidRPr="00CC4F48">
              <w:rPr>
                <w:color w:val="FF0000"/>
              </w:rPr>
              <w:t xml:space="preserve">39. </w:t>
            </w:r>
            <w:r w:rsidR="003B4580">
              <w:t>Yes</w:t>
            </w:r>
          </w:p>
          <w:p w:rsidR="003B4580" w:rsidRDefault="003B4580" w:rsidP="0089022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89022E" w:rsidRDefault="00CC4F48" w:rsidP="0089022E">
            <w:pPr>
              <w:spacing w:before="60" w:after="60"/>
              <w:jc w:val="center"/>
            </w:pPr>
            <w:r w:rsidRPr="003656DF">
              <w:rPr>
                <w:color w:val="FF0000"/>
              </w:rPr>
              <w:t>48.</w:t>
            </w:r>
            <w:r>
              <w:t xml:space="preserve"> </w:t>
            </w:r>
            <w:r w:rsidR="003B4580">
              <w:t>Yes</w:t>
            </w:r>
          </w:p>
          <w:p w:rsidR="003B4580" w:rsidRDefault="003B4580" w:rsidP="0089022E">
            <w:pPr>
              <w:spacing w:before="60" w:after="60"/>
              <w:jc w:val="center"/>
            </w:pPr>
            <w:r>
              <w:t>No</w:t>
            </w:r>
          </w:p>
        </w:tc>
      </w:tr>
      <w:tr w:rsidR="003B4580" w:rsidTr="005C5307">
        <w:tc>
          <w:tcPr>
            <w:tcW w:w="3624" w:type="dxa"/>
            <w:vMerge/>
          </w:tcPr>
          <w:p w:rsidR="003B4580" w:rsidRDefault="003B4580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3B4580" w:rsidRDefault="00CC4F48" w:rsidP="003B4580">
            <w:pPr>
              <w:spacing w:before="60" w:after="60"/>
            </w:pPr>
            <w:r w:rsidRPr="003656DF">
              <w:rPr>
                <w:color w:val="FF0000"/>
              </w:rPr>
              <w:t>39a.</w:t>
            </w:r>
            <w:r>
              <w:t xml:space="preserve"> </w:t>
            </w:r>
            <w:r w:rsidR="003B4580">
              <w:t xml:space="preserve">If </w:t>
            </w:r>
            <w:r w:rsidR="003B4580" w:rsidRPr="0089022E">
              <w:rPr>
                <w:u w:val="single"/>
              </w:rPr>
              <w:t>yes</w:t>
            </w:r>
            <w:r w:rsidR="003B4580">
              <w:t>, describe:</w:t>
            </w:r>
          </w:p>
          <w:p w:rsidR="002449E3" w:rsidRDefault="002449E3" w:rsidP="003B4580">
            <w:pPr>
              <w:spacing w:before="60" w:after="60"/>
            </w:pPr>
          </w:p>
          <w:p w:rsidR="002449E3" w:rsidRDefault="002449E3" w:rsidP="003B4580">
            <w:pPr>
              <w:spacing w:before="60" w:after="60"/>
            </w:pPr>
          </w:p>
          <w:p w:rsidR="002449E3" w:rsidRDefault="002449E3" w:rsidP="003B4580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3B4580" w:rsidRDefault="00CC4F48" w:rsidP="003B4580">
            <w:pPr>
              <w:spacing w:before="60" w:after="60"/>
            </w:pPr>
            <w:r w:rsidRPr="003656DF">
              <w:rPr>
                <w:color w:val="FF0000"/>
              </w:rPr>
              <w:t>48a.</w:t>
            </w:r>
            <w:r>
              <w:t xml:space="preserve"> </w:t>
            </w:r>
            <w:r w:rsidR="003B4580">
              <w:t xml:space="preserve">If </w:t>
            </w:r>
            <w:r w:rsidR="003B4580" w:rsidRPr="003B4580">
              <w:rPr>
                <w:u w:val="single"/>
              </w:rPr>
              <w:t>yes</w:t>
            </w:r>
            <w:r w:rsidR="003B4580">
              <w:t>, describe:</w:t>
            </w:r>
          </w:p>
          <w:p w:rsidR="003B4580" w:rsidRDefault="003B4580" w:rsidP="003B4580">
            <w:pPr>
              <w:spacing w:before="60" w:after="60"/>
            </w:pPr>
          </w:p>
        </w:tc>
      </w:tr>
      <w:tr w:rsidR="002F0010" w:rsidTr="002F0010">
        <w:trPr>
          <w:trHeight w:val="330"/>
        </w:trPr>
        <w:tc>
          <w:tcPr>
            <w:tcW w:w="3624" w:type="dxa"/>
            <w:vMerge w:val="restart"/>
          </w:tcPr>
          <w:p w:rsidR="002F0010" w:rsidRDefault="002F0010" w:rsidP="002F0010">
            <w:pPr>
              <w:spacing w:before="60" w:after="60"/>
            </w:pPr>
            <w:r>
              <w:t>Were supportive services offered to the family?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2F0010" w:rsidRDefault="00CC4F48" w:rsidP="0089022E">
            <w:pPr>
              <w:spacing w:before="60" w:after="60"/>
              <w:jc w:val="center"/>
            </w:pPr>
            <w:r w:rsidRPr="003656DF">
              <w:rPr>
                <w:color w:val="FF0000"/>
              </w:rPr>
              <w:t>40.</w:t>
            </w:r>
            <w:r>
              <w:t xml:space="preserve"> </w:t>
            </w:r>
            <w:r w:rsidR="002F0010">
              <w:t>Yes</w:t>
            </w:r>
          </w:p>
          <w:p w:rsidR="002F0010" w:rsidRDefault="002F0010" w:rsidP="0089022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2F0010" w:rsidRDefault="00CC4F48" w:rsidP="0089022E">
            <w:pPr>
              <w:spacing w:before="60" w:after="60"/>
              <w:jc w:val="center"/>
            </w:pPr>
            <w:r w:rsidRPr="003656DF">
              <w:rPr>
                <w:color w:val="FF0000"/>
              </w:rPr>
              <w:t>49.</w:t>
            </w:r>
            <w:r>
              <w:t xml:space="preserve"> </w:t>
            </w:r>
            <w:r w:rsidR="002F0010">
              <w:t>Yes</w:t>
            </w:r>
          </w:p>
          <w:p w:rsidR="002F0010" w:rsidRDefault="002F0010" w:rsidP="0089022E">
            <w:pPr>
              <w:spacing w:before="60" w:after="60"/>
              <w:jc w:val="center"/>
            </w:pPr>
            <w:r>
              <w:t>No</w:t>
            </w:r>
          </w:p>
        </w:tc>
      </w:tr>
      <w:tr w:rsidR="002F0010" w:rsidTr="002F0010">
        <w:trPr>
          <w:trHeight w:val="330"/>
        </w:trPr>
        <w:tc>
          <w:tcPr>
            <w:tcW w:w="3624" w:type="dxa"/>
            <w:vMerge/>
          </w:tcPr>
          <w:p w:rsidR="002F0010" w:rsidRDefault="002F0010" w:rsidP="002F0010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FFF2CC" w:themeFill="accent4" w:themeFillTint="33"/>
          </w:tcPr>
          <w:p w:rsidR="002F0010" w:rsidRDefault="00CC4F48" w:rsidP="002F0010">
            <w:pPr>
              <w:spacing w:before="60" w:after="60"/>
            </w:pPr>
            <w:r w:rsidRPr="003656DF">
              <w:rPr>
                <w:color w:val="FF0000"/>
              </w:rPr>
              <w:t>40a.</w:t>
            </w:r>
            <w:r>
              <w:t xml:space="preserve"> </w:t>
            </w:r>
            <w:r w:rsidR="002F0010">
              <w:t xml:space="preserve">If </w:t>
            </w:r>
            <w:r w:rsidR="002F0010" w:rsidRPr="002F0010">
              <w:rPr>
                <w:u w:val="single"/>
              </w:rPr>
              <w:t>yes</w:t>
            </w:r>
            <w:r w:rsidR="002F0010">
              <w:t>, describe:</w:t>
            </w:r>
          </w:p>
          <w:p w:rsidR="002449E3" w:rsidRDefault="002449E3" w:rsidP="002F0010">
            <w:pPr>
              <w:spacing w:before="60" w:after="60"/>
            </w:pPr>
          </w:p>
          <w:p w:rsidR="002F0010" w:rsidRDefault="002F0010" w:rsidP="002F0010">
            <w:pPr>
              <w:spacing w:before="60" w:after="60"/>
            </w:pPr>
          </w:p>
          <w:p w:rsidR="002449E3" w:rsidRDefault="002449E3" w:rsidP="002F0010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2F0010" w:rsidRDefault="00CC4F48" w:rsidP="002F0010">
            <w:pPr>
              <w:spacing w:before="60" w:after="60"/>
            </w:pPr>
            <w:r w:rsidRPr="003656DF">
              <w:rPr>
                <w:color w:val="FF0000"/>
              </w:rPr>
              <w:t>49a.</w:t>
            </w:r>
            <w:r>
              <w:t xml:space="preserve"> </w:t>
            </w:r>
            <w:r w:rsidR="002F0010">
              <w:t xml:space="preserve">If </w:t>
            </w:r>
            <w:r w:rsidR="002F0010" w:rsidRPr="002F0010">
              <w:rPr>
                <w:u w:val="single"/>
              </w:rPr>
              <w:t>yes</w:t>
            </w:r>
            <w:r w:rsidR="002F0010">
              <w:t>, describe:</w:t>
            </w:r>
          </w:p>
        </w:tc>
      </w:tr>
      <w:tr w:rsidR="0089022E" w:rsidTr="005C5307">
        <w:tc>
          <w:tcPr>
            <w:tcW w:w="3624" w:type="dxa"/>
          </w:tcPr>
          <w:p w:rsidR="0089022E" w:rsidRDefault="0089022E" w:rsidP="00B836A7">
            <w:pPr>
              <w:spacing w:before="60" w:after="60"/>
            </w:pPr>
            <w:r>
              <w:t xml:space="preserve">Was </w:t>
            </w:r>
            <w:r w:rsidR="00AF62C3">
              <w:t xml:space="preserve">the level of care determination </w:t>
            </w:r>
            <w:r>
              <w:t xml:space="preserve">available in </w:t>
            </w:r>
            <w:r w:rsidR="00B836A7">
              <w:t xml:space="preserve">County Children and Youth Agency </w:t>
            </w:r>
            <w:r>
              <w:t>record?</w:t>
            </w:r>
          </w:p>
        </w:tc>
        <w:tc>
          <w:tcPr>
            <w:tcW w:w="2863" w:type="dxa"/>
            <w:tcBorders>
              <w:right w:val="single" w:sz="4" w:space="0" w:color="auto"/>
            </w:tcBorders>
            <w:shd w:val="clear" w:color="auto" w:fill="FFF2CC" w:themeFill="accent4" w:themeFillTint="33"/>
          </w:tcPr>
          <w:p w:rsidR="0089022E" w:rsidRDefault="00CC4F48" w:rsidP="0089022E">
            <w:pPr>
              <w:spacing w:before="60" w:after="60"/>
              <w:jc w:val="center"/>
            </w:pPr>
            <w:r w:rsidRPr="003656DF">
              <w:rPr>
                <w:color w:val="FF0000"/>
              </w:rPr>
              <w:t xml:space="preserve">41. </w:t>
            </w:r>
            <w:r w:rsidR="0089022E">
              <w:t>Yes</w:t>
            </w:r>
          </w:p>
          <w:p w:rsidR="003B4580" w:rsidRDefault="003B4580" w:rsidP="0089022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89022E" w:rsidRDefault="00CC4F48" w:rsidP="0089022E">
            <w:pPr>
              <w:spacing w:before="60" w:after="60"/>
              <w:jc w:val="center"/>
            </w:pPr>
            <w:r w:rsidRPr="003656DF">
              <w:rPr>
                <w:color w:val="FF0000"/>
              </w:rPr>
              <w:t>50.</w:t>
            </w:r>
            <w:r>
              <w:t xml:space="preserve"> </w:t>
            </w:r>
            <w:r w:rsidR="003B4580">
              <w:t>Yes</w:t>
            </w:r>
          </w:p>
          <w:p w:rsidR="003B4580" w:rsidRDefault="003B4580" w:rsidP="0089022E">
            <w:pPr>
              <w:spacing w:before="60" w:after="60"/>
              <w:jc w:val="center"/>
            </w:pPr>
            <w:r>
              <w:t>No</w:t>
            </w:r>
          </w:p>
        </w:tc>
      </w:tr>
      <w:tr w:rsidR="003B4580" w:rsidTr="005C5307">
        <w:tc>
          <w:tcPr>
            <w:tcW w:w="3624" w:type="dxa"/>
          </w:tcPr>
          <w:p w:rsidR="003B4580" w:rsidRDefault="003B4580" w:rsidP="00992EDB">
            <w:pPr>
              <w:spacing w:before="60" w:after="60"/>
            </w:pPr>
            <w:r>
              <w:t>Comments/Notes</w:t>
            </w:r>
          </w:p>
        </w:tc>
        <w:tc>
          <w:tcPr>
            <w:tcW w:w="2863" w:type="dxa"/>
            <w:shd w:val="clear" w:color="auto" w:fill="FFF2CC" w:themeFill="accent4" w:themeFillTint="33"/>
          </w:tcPr>
          <w:p w:rsidR="003B4580" w:rsidRDefault="00CC4F48" w:rsidP="00992EDB">
            <w:pPr>
              <w:spacing w:before="60" w:after="60"/>
              <w:rPr>
                <w:color w:val="FF0000"/>
              </w:rPr>
            </w:pPr>
            <w:r w:rsidRPr="003656DF">
              <w:rPr>
                <w:color w:val="FF0000"/>
              </w:rPr>
              <w:t>42.</w:t>
            </w:r>
          </w:p>
          <w:p w:rsidR="002449E3" w:rsidRDefault="002449E3" w:rsidP="00992EDB">
            <w:pPr>
              <w:spacing w:before="60" w:after="60"/>
              <w:rPr>
                <w:color w:val="FF0000"/>
              </w:rPr>
            </w:pPr>
          </w:p>
          <w:p w:rsidR="002449E3" w:rsidRDefault="002449E3" w:rsidP="00992EDB">
            <w:pPr>
              <w:spacing w:before="60" w:after="60"/>
              <w:rPr>
                <w:color w:val="FF0000"/>
              </w:rPr>
            </w:pPr>
          </w:p>
          <w:p w:rsidR="002449E3" w:rsidRDefault="002449E3" w:rsidP="00992EDB">
            <w:pPr>
              <w:spacing w:before="60" w:after="60"/>
              <w:rPr>
                <w:color w:val="FF0000"/>
              </w:rPr>
            </w:pPr>
          </w:p>
          <w:p w:rsidR="00723B13" w:rsidRDefault="00723B13" w:rsidP="00992EDB">
            <w:pPr>
              <w:spacing w:before="60" w:after="60"/>
            </w:pPr>
          </w:p>
        </w:tc>
        <w:tc>
          <w:tcPr>
            <w:tcW w:w="2863" w:type="dxa"/>
            <w:shd w:val="clear" w:color="auto" w:fill="DEEAF6" w:themeFill="accent1" w:themeFillTint="33"/>
          </w:tcPr>
          <w:p w:rsidR="003B4580" w:rsidRPr="003656DF" w:rsidRDefault="00CC4F48" w:rsidP="00992EDB">
            <w:pPr>
              <w:spacing w:before="60" w:after="60"/>
              <w:rPr>
                <w:color w:val="FF0000"/>
              </w:rPr>
            </w:pPr>
            <w:r w:rsidRPr="003656DF">
              <w:rPr>
                <w:color w:val="FF0000"/>
              </w:rPr>
              <w:t xml:space="preserve">51. </w:t>
            </w:r>
          </w:p>
          <w:p w:rsidR="003B4580" w:rsidRDefault="003B4580" w:rsidP="00992EDB">
            <w:pPr>
              <w:spacing w:before="60" w:after="60"/>
            </w:pPr>
          </w:p>
        </w:tc>
      </w:tr>
      <w:tr w:rsidR="00C81E40" w:rsidTr="005C5307">
        <w:tc>
          <w:tcPr>
            <w:tcW w:w="9350" w:type="dxa"/>
            <w:gridSpan w:val="3"/>
            <w:shd w:val="clear" w:color="auto" w:fill="AEAAAA" w:themeFill="background2" w:themeFillShade="BF"/>
          </w:tcPr>
          <w:p w:rsidR="00C81E40" w:rsidRPr="006751F8" w:rsidRDefault="00125765" w:rsidP="00125765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reatment Referral for </w:t>
            </w:r>
            <w:r w:rsidR="00C81E40" w:rsidRPr="006751F8">
              <w:rPr>
                <w:b/>
                <w:sz w:val="24"/>
                <w:szCs w:val="24"/>
              </w:rPr>
              <w:t>Substance Use</w:t>
            </w:r>
            <w:r w:rsidR="0056206D">
              <w:rPr>
                <w:b/>
                <w:sz w:val="24"/>
                <w:szCs w:val="24"/>
              </w:rPr>
              <w:t xml:space="preserve"> Disorder</w:t>
            </w:r>
          </w:p>
        </w:tc>
      </w:tr>
      <w:tr w:rsidR="0056206D" w:rsidTr="00AF62C3">
        <w:tc>
          <w:tcPr>
            <w:tcW w:w="3624" w:type="dxa"/>
            <w:tcBorders>
              <w:bottom w:val="nil"/>
            </w:tcBorders>
          </w:tcPr>
          <w:p w:rsidR="0056206D" w:rsidRDefault="0056206D" w:rsidP="00C81E40">
            <w:pPr>
              <w:spacing w:before="60" w:after="60"/>
            </w:pP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56206D" w:rsidRPr="0056206D" w:rsidRDefault="0056206D" w:rsidP="00C81E40">
            <w:pPr>
              <w:spacing w:before="60" w:after="60"/>
              <w:jc w:val="center"/>
              <w:rPr>
                <w:b/>
              </w:rPr>
            </w:pPr>
            <w:r w:rsidRPr="0056206D">
              <w:rPr>
                <w:b/>
              </w:rPr>
              <w:t>Parent 1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56206D" w:rsidRPr="0056206D" w:rsidRDefault="0056206D" w:rsidP="00C81E40">
            <w:pPr>
              <w:spacing w:before="60" w:after="60"/>
              <w:jc w:val="center"/>
              <w:rPr>
                <w:b/>
              </w:rPr>
            </w:pPr>
            <w:r w:rsidRPr="0056206D">
              <w:rPr>
                <w:b/>
              </w:rPr>
              <w:t>Parent 2</w:t>
            </w:r>
          </w:p>
        </w:tc>
      </w:tr>
      <w:tr w:rsidR="00C81E40" w:rsidTr="00AF62C3">
        <w:tc>
          <w:tcPr>
            <w:tcW w:w="3624" w:type="dxa"/>
            <w:vMerge w:val="restart"/>
            <w:tcBorders>
              <w:top w:val="nil"/>
            </w:tcBorders>
          </w:tcPr>
          <w:p w:rsidR="00C81E40" w:rsidRDefault="00C81E40" w:rsidP="00C81E40">
            <w:pPr>
              <w:spacing w:before="60" w:after="60"/>
            </w:pPr>
            <w:r>
              <w:t>Was a referral made to substance use disorder treatment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C81E40" w:rsidRDefault="007879FB" w:rsidP="00C81E40">
            <w:pPr>
              <w:spacing w:before="60" w:after="60"/>
              <w:jc w:val="center"/>
            </w:pPr>
            <w:r w:rsidRPr="007879FB">
              <w:rPr>
                <w:color w:val="FF0000"/>
              </w:rPr>
              <w:t>52.</w:t>
            </w:r>
            <w:r>
              <w:t xml:space="preserve"> </w:t>
            </w:r>
            <w:r w:rsidR="00C81E40">
              <w:t>Yes</w:t>
            </w:r>
          </w:p>
          <w:p w:rsidR="0056206D" w:rsidRDefault="0056206D" w:rsidP="00C81E40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C81E40" w:rsidRDefault="007879FB" w:rsidP="00C81E40">
            <w:pPr>
              <w:spacing w:before="60" w:after="60"/>
              <w:jc w:val="center"/>
            </w:pPr>
            <w:r w:rsidRPr="007879FB">
              <w:rPr>
                <w:color w:val="FF0000"/>
              </w:rPr>
              <w:t>57.</w:t>
            </w:r>
            <w:r>
              <w:t xml:space="preserve"> </w:t>
            </w:r>
            <w:r w:rsidR="0056206D">
              <w:t>Yes</w:t>
            </w:r>
          </w:p>
          <w:p w:rsidR="0056206D" w:rsidRDefault="0056206D" w:rsidP="00C81E40">
            <w:pPr>
              <w:spacing w:before="60" w:after="60"/>
              <w:jc w:val="center"/>
            </w:pPr>
            <w:r>
              <w:t>No</w:t>
            </w:r>
          </w:p>
        </w:tc>
      </w:tr>
      <w:tr w:rsidR="0056206D" w:rsidTr="002449E3">
        <w:tc>
          <w:tcPr>
            <w:tcW w:w="3624" w:type="dxa"/>
            <w:vMerge/>
            <w:tcBorders>
              <w:bottom w:val="single" w:sz="4" w:space="0" w:color="auto"/>
            </w:tcBorders>
          </w:tcPr>
          <w:p w:rsidR="0056206D" w:rsidRDefault="0056206D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56206D" w:rsidRDefault="007879FB" w:rsidP="0056206D">
            <w:pPr>
              <w:spacing w:before="60" w:after="60"/>
            </w:pPr>
            <w:r w:rsidRPr="007879FB">
              <w:rPr>
                <w:color w:val="FF0000"/>
              </w:rPr>
              <w:t>52a.</w:t>
            </w:r>
            <w:r>
              <w:t xml:space="preserve"> </w:t>
            </w:r>
            <w:r w:rsidR="0056206D">
              <w:t xml:space="preserve">If </w:t>
            </w:r>
            <w:r w:rsidR="0056206D">
              <w:rPr>
                <w:u w:val="single"/>
              </w:rPr>
              <w:t>yes</w:t>
            </w:r>
            <w:r w:rsidR="0056206D">
              <w:t>, date of referral:</w:t>
            </w:r>
          </w:p>
          <w:p w:rsidR="004023D1" w:rsidRDefault="004023D1" w:rsidP="0056206D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56206D" w:rsidRDefault="007879FB" w:rsidP="0056206D">
            <w:pPr>
              <w:spacing w:before="60" w:after="60"/>
            </w:pPr>
            <w:r w:rsidRPr="007879FB">
              <w:rPr>
                <w:color w:val="FF0000"/>
              </w:rPr>
              <w:t>57a.</w:t>
            </w:r>
            <w:r>
              <w:t xml:space="preserve"> </w:t>
            </w:r>
            <w:r w:rsidR="0056206D">
              <w:t xml:space="preserve">If </w:t>
            </w:r>
            <w:r w:rsidR="0056206D" w:rsidRPr="0056206D">
              <w:rPr>
                <w:u w:val="single"/>
              </w:rPr>
              <w:t>yes</w:t>
            </w:r>
            <w:r w:rsidR="0056206D">
              <w:t>, date of referral:</w:t>
            </w:r>
          </w:p>
          <w:p w:rsidR="004023D1" w:rsidRDefault="004023D1" w:rsidP="0056206D">
            <w:pPr>
              <w:spacing w:before="60" w:after="60"/>
            </w:pPr>
          </w:p>
        </w:tc>
      </w:tr>
      <w:tr w:rsidR="002449E3" w:rsidTr="002449E3">
        <w:tc>
          <w:tcPr>
            <w:tcW w:w="3624" w:type="dxa"/>
            <w:tcBorders>
              <w:bottom w:val="nil"/>
            </w:tcBorders>
          </w:tcPr>
          <w:p w:rsidR="002449E3" w:rsidRDefault="002449E3" w:rsidP="0056206D">
            <w:pPr>
              <w:spacing w:before="60" w:after="60"/>
            </w:pP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2449E3" w:rsidRPr="002449E3" w:rsidRDefault="002449E3" w:rsidP="00C81E40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1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2449E3" w:rsidRPr="002449E3" w:rsidRDefault="002449E3" w:rsidP="00C81E40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2</w:t>
            </w:r>
          </w:p>
        </w:tc>
      </w:tr>
      <w:tr w:rsidR="00C81E40" w:rsidTr="002449E3">
        <w:tc>
          <w:tcPr>
            <w:tcW w:w="3624" w:type="dxa"/>
            <w:vMerge w:val="restart"/>
            <w:tcBorders>
              <w:top w:val="nil"/>
            </w:tcBorders>
          </w:tcPr>
          <w:p w:rsidR="00C81E40" w:rsidRDefault="00C81E40" w:rsidP="0056206D">
            <w:pPr>
              <w:spacing w:before="60" w:after="60"/>
            </w:pPr>
            <w:r>
              <w:t>Was parent admitted to</w:t>
            </w:r>
            <w:r w:rsidR="0056206D">
              <w:t xml:space="preserve"> substance use disorder </w:t>
            </w:r>
            <w:r>
              <w:t>treatment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C81E40" w:rsidRDefault="007879FB" w:rsidP="00C81E40">
            <w:pPr>
              <w:spacing w:before="60" w:after="60"/>
              <w:jc w:val="center"/>
            </w:pPr>
            <w:r w:rsidRPr="007879FB">
              <w:rPr>
                <w:color w:val="FF0000"/>
              </w:rPr>
              <w:t xml:space="preserve">53. </w:t>
            </w:r>
            <w:r w:rsidR="00C81E40">
              <w:t>Yes</w:t>
            </w:r>
          </w:p>
          <w:p w:rsidR="0056206D" w:rsidRDefault="0056206D" w:rsidP="00C81E40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56206D" w:rsidRDefault="007879FB" w:rsidP="00C81E40">
            <w:pPr>
              <w:spacing w:before="60" w:after="60"/>
              <w:jc w:val="center"/>
            </w:pPr>
            <w:r w:rsidRPr="007879FB">
              <w:rPr>
                <w:color w:val="FF0000"/>
              </w:rPr>
              <w:t>58.</w:t>
            </w:r>
            <w:r>
              <w:t xml:space="preserve"> </w:t>
            </w:r>
            <w:r w:rsidR="0056206D">
              <w:t>Yes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No</w:t>
            </w:r>
          </w:p>
        </w:tc>
      </w:tr>
      <w:tr w:rsidR="0056206D" w:rsidTr="005C5307">
        <w:tc>
          <w:tcPr>
            <w:tcW w:w="3624" w:type="dxa"/>
            <w:vMerge/>
          </w:tcPr>
          <w:p w:rsidR="0056206D" w:rsidRDefault="0056206D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56206D" w:rsidRDefault="007879FB" w:rsidP="0056206D">
            <w:pPr>
              <w:spacing w:before="60" w:after="60"/>
            </w:pPr>
            <w:r w:rsidRPr="007879FB">
              <w:rPr>
                <w:color w:val="FF0000"/>
              </w:rPr>
              <w:t>53a.</w:t>
            </w:r>
            <w:r>
              <w:t xml:space="preserve"> </w:t>
            </w:r>
            <w:r w:rsidR="0056206D">
              <w:t xml:space="preserve">If </w:t>
            </w:r>
            <w:r w:rsidR="0056206D">
              <w:rPr>
                <w:u w:val="single"/>
              </w:rPr>
              <w:t>yes</w:t>
            </w:r>
            <w:r w:rsidR="0056206D">
              <w:t>, date of admission:</w:t>
            </w: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56206D" w:rsidRDefault="007879FB" w:rsidP="0056206D">
            <w:pPr>
              <w:spacing w:before="60" w:after="60"/>
            </w:pPr>
            <w:r w:rsidRPr="007879FB">
              <w:rPr>
                <w:color w:val="FF0000"/>
              </w:rPr>
              <w:t>58a.</w:t>
            </w:r>
            <w:r>
              <w:t xml:space="preserve"> </w:t>
            </w:r>
            <w:r w:rsidR="0056206D">
              <w:t xml:space="preserve">If </w:t>
            </w:r>
            <w:r w:rsidR="0056206D" w:rsidRPr="0056206D">
              <w:rPr>
                <w:u w:val="single"/>
              </w:rPr>
              <w:t>yes</w:t>
            </w:r>
            <w:r w:rsidR="0056206D">
              <w:t>, date of admission:</w:t>
            </w:r>
          </w:p>
          <w:p w:rsidR="0056206D" w:rsidRDefault="0056206D" w:rsidP="0056206D">
            <w:pPr>
              <w:spacing w:before="60" w:after="60"/>
            </w:pPr>
          </w:p>
        </w:tc>
      </w:tr>
      <w:tr w:rsidR="00C81E40" w:rsidTr="005C5307">
        <w:tc>
          <w:tcPr>
            <w:tcW w:w="3624" w:type="dxa"/>
            <w:vMerge w:val="restart"/>
          </w:tcPr>
          <w:p w:rsidR="00C81E40" w:rsidRDefault="0056206D" w:rsidP="00992EDB">
            <w:pPr>
              <w:spacing w:before="60" w:after="60"/>
            </w:pPr>
            <w:r>
              <w:t xml:space="preserve">If </w:t>
            </w:r>
            <w:r w:rsidRPr="0056206D">
              <w:rPr>
                <w:u w:val="single"/>
              </w:rPr>
              <w:t>n</w:t>
            </w:r>
            <w:r w:rsidR="00C81E40" w:rsidRPr="0056206D">
              <w:rPr>
                <w:u w:val="single"/>
              </w:rPr>
              <w:t>o</w:t>
            </w:r>
            <w:r w:rsidR="00EE5FF5">
              <w:t>, w</w:t>
            </w:r>
            <w:r w:rsidR="00C81E40">
              <w:t>hy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C81E40" w:rsidRDefault="007879FB" w:rsidP="00C81E40">
            <w:pPr>
              <w:spacing w:before="60" w:after="60"/>
              <w:jc w:val="center"/>
            </w:pPr>
            <w:r w:rsidRPr="007879FB">
              <w:rPr>
                <w:color w:val="FF0000"/>
              </w:rPr>
              <w:t xml:space="preserve">53b. </w:t>
            </w:r>
            <w:r w:rsidR="004023D1">
              <w:t>Parent Already in T</w:t>
            </w:r>
            <w:r w:rsidR="00C81E40">
              <w:t>reatment</w:t>
            </w:r>
          </w:p>
          <w:p w:rsidR="00C81E40" w:rsidRDefault="0056206D" w:rsidP="00C81E40">
            <w:pPr>
              <w:spacing w:before="60" w:after="60"/>
              <w:jc w:val="center"/>
            </w:pPr>
            <w:r>
              <w:t>Parent R</w:t>
            </w:r>
            <w:r w:rsidR="00C81E40">
              <w:t>efused</w:t>
            </w:r>
          </w:p>
          <w:p w:rsidR="0056206D" w:rsidRDefault="0056206D" w:rsidP="00C81E40">
            <w:pPr>
              <w:spacing w:before="60" w:after="60"/>
              <w:jc w:val="center"/>
            </w:pPr>
            <w:r>
              <w:t>Parent Incarcerated</w:t>
            </w:r>
          </w:p>
          <w:p w:rsidR="0056206D" w:rsidRDefault="0056206D" w:rsidP="00C81E40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56206D" w:rsidRDefault="007879FB" w:rsidP="00C81E40">
            <w:pPr>
              <w:spacing w:before="60" w:after="60"/>
              <w:jc w:val="center"/>
            </w:pPr>
            <w:r w:rsidRPr="007879FB">
              <w:rPr>
                <w:color w:val="FF0000"/>
              </w:rPr>
              <w:t>58b.</w:t>
            </w:r>
            <w:r>
              <w:t xml:space="preserve"> </w:t>
            </w:r>
            <w:r w:rsidR="0056206D">
              <w:t>Parent Already in Treatment</w:t>
            </w:r>
          </w:p>
          <w:p w:rsidR="0056206D" w:rsidRDefault="0056206D" w:rsidP="00C81E40">
            <w:pPr>
              <w:spacing w:before="60" w:after="60"/>
              <w:jc w:val="center"/>
            </w:pPr>
            <w:r>
              <w:t>Parent Refused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Parent incarcerated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Other</w:t>
            </w:r>
          </w:p>
        </w:tc>
      </w:tr>
      <w:tr w:rsidR="0056206D" w:rsidTr="005C5307">
        <w:tc>
          <w:tcPr>
            <w:tcW w:w="3624" w:type="dxa"/>
            <w:vMerge/>
          </w:tcPr>
          <w:p w:rsidR="0056206D" w:rsidRDefault="0056206D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56206D" w:rsidRDefault="007879FB" w:rsidP="0056206D">
            <w:pPr>
              <w:spacing w:before="60" w:after="60"/>
            </w:pPr>
            <w:r w:rsidRPr="007879FB">
              <w:rPr>
                <w:color w:val="FF0000"/>
              </w:rPr>
              <w:t>53c.</w:t>
            </w:r>
            <w:r>
              <w:t xml:space="preserve"> </w:t>
            </w:r>
            <w:r w:rsidR="0056206D">
              <w:t xml:space="preserve">If </w:t>
            </w:r>
            <w:r w:rsidR="0056206D">
              <w:rPr>
                <w:u w:val="single"/>
              </w:rPr>
              <w:t>other</w:t>
            </w:r>
            <w:r w:rsidR="0056206D">
              <w:t>, describe:</w:t>
            </w:r>
          </w:p>
          <w:p w:rsidR="002449E3" w:rsidRDefault="002449E3" w:rsidP="0056206D">
            <w:pPr>
              <w:spacing w:before="60" w:after="60"/>
            </w:pPr>
          </w:p>
          <w:p w:rsidR="002449E3" w:rsidRDefault="002449E3" w:rsidP="0056206D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56206D" w:rsidRDefault="007879FB" w:rsidP="0056206D">
            <w:pPr>
              <w:spacing w:before="60" w:after="60"/>
            </w:pPr>
            <w:r w:rsidRPr="007879FB">
              <w:rPr>
                <w:color w:val="FF0000"/>
              </w:rPr>
              <w:t xml:space="preserve">58c. </w:t>
            </w:r>
            <w:r w:rsidR="0056206D">
              <w:t xml:space="preserve">If </w:t>
            </w:r>
            <w:r w:rsidR="0056206D" w:rsidRPr="004023D1">
              <w:rPr>
                <w:u w:val="single"/>
              </w:rPr>
              <w:t>other</w:t>
            </w:r>
            <w:r w:rsidR="0056206D">
              <w:t>, describe:</w:t>
            </w:r>
          </w:p>
          <w:p w:rsidR="0056206D" w:rsidRDefault="0056206D" w:rsidP="0056206D">
            <w:pPr>
              <w:spacing w:before="60" w:after="60"/>
            </w:pPr>
          </w:p>
        </w:tc>
      </w:tr>
      <w:tr w:rsidR="00C81E40" w:rsidTr="005C5307">
        <w:tc>
          <w:tcPr>
            <w:tcW w:w="3624" w:type="dxa"/>
          </w:tcPr>
          <w:p w:rsidR="00C81E40" w:rsidRDefault="00C81E40" w:rsidP="00B836A7">
            <w:pPr>
              <w:spacing w:before="60" w:after="60"/>
            </w:pPr>
            <w:r>
              <w:t xml:space="preserve">Was </w:t>
            </w:r>
            <w:r w:rsidR="00B03AA3">
              <w:t xml:space="preserve">the </w:t>
            </w:r>
            <w:r>
              <w:t>referral</w:t>
            </w:r>
            <w:r w:rsidR="00B03AA3">
              <w:t xml:space="preserve"> documented in </w:t>
            </w:r>
            <w:r>
              <w:t xml:space="preserve">the </w:t>
            </w:r>
            <w:r w:rsidR="00B836A7">
              <w:t xml:space="preserve">County Children and Youth Agency </w:t>
            </w:r>
            <w:r>
              <w:t>record?</w:t>
            </w:r>
          </w:p>
        </w:tc>
        <w:tc>
          <w:tcPr>
            <w:tcW w:w="2863" w:type="dxa"/>
            <w:tcBorders>
              <w:right w:val="single" w:sz="4" w:space="0" w:color="auto"/>
            </w:tcBorders>
            <w:shd w:val="clear" w:color="auto" w:fill="FFF2CC" w:themeFill="accent4" w:themeFillTint="33"/>
          </w:tcPr>
          <w:p w:rsidR="00C81E40" w:rsidRDefault="007879FB" w:rsidP="00C81E40">
            <w:pPr>
              <w:spacing w:before="60" w:after="60"/>
              <w:jc w:val="center"/>
            </w:pPr>
            <w:r w:rsidRPr="007879FB">
              <w:rPr>
                <w:color w:val="FF0000"/>
              </w:rPr>
              <w:t>54.</w:t>
            </w:r>
            <w:r>
              <w:t xml:space="preserve"> </w:t>
            </w:r>
            <w:r w:rsidR="00C81E40">
              <w:t>Yes</w:t>
            </w:r>
          </w:p>
          <w:p w:rsidR="0056206D" w:rsidRDefault="0056206D" w:rsidP="00C81E40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:rsidR="0056206D" w:rsidRDefault="007879FB" w:rsidP="0056206D">
            <w:pPr>
              <w:spacing w:before="60" w:after="60"/>
              <w:jc w:val="center"/>
            </w:pPr>
            <w:r w:rsidRPr="007879FB">
              <w:rPr>
                <w:color w:val="FF0000"/>
              </w:rPr>
              <w:t xml:space="preserve">59. </w:t>
            </w:r>
            <w:r w:rsidR="0056206D">
              <w:t>Yes</w:t>
            </w:r>
          </w:p>
          <w:p w:rsidR="0056206D" w:rsidRDefault="0056206D" w:rsidP="0056206D">
            <w:pPr>
              <w:spacing w:before="60" w:after="60"/>
              <w:jc w:val="center"/>
            </w:pPr>
            <w:r>
              <w:t>No</w:t>
            </w:r>
          </w:p>
        </w:tc>
      </w:tr>
      <w:tr w:rsidR="00B03AA3" w:rsidTr="00B03AA3">
        <w:trPr>
          <w:trHeight w:val="192"/>
        </w:trPr>
        <w:tc>
          <w:tcPr>
            <w:tcW w:w="3624" w:type="dxa"/>
            <w:vMerge w:val="restart"/>
          </w:tcPr>
          <w:p w:rsidR="00B03AA3" w:rsidRDefault="00B03AA3" w:rsidP="00992EDB">
            <w:pPr>
              <w:spacing w:before="60" w:after="60"/>
            </w:pPr>
            <w:r>
              <w:t>Was a confidentiality release signed</w:t>
            </w:r>
            <w:r w:rsidR="00B27850">
              <w:t xml:space="preserve"> by the parent</w:t>
            </w:r>
            <w:r>
              <w:t>?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B03AA3" w:rsidRDefault="007879FB" w:rsidP="00B03AA3">
            <w:pPr>
              <w:spacing w:before="60" w:after="60"/>
              <w:jc w:val="center"/>
            </w:pPr>
            <w:r w:rsidRPr="000314FE">
              <w:rPr>
                <w:color w:val="FF0000"/>
              </w:rPr>
              <w:t xml:space="preserve">55. </w:t>
            </w:r>
            <w:r w:rsidR="00B03AA3">
              <w:t>Yes</w:t>
            </w:r>
          </w:p>
          <w:p w:rsidR="00B03AA3" w:rsidRDefault="00B03AA3" w:rsidP="00B03AA3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B03AA3" w:rsidRDefault="007879FB" w:rsidP="00B03AA3">
            <w:pPr>
              <w:spacing w:before="60" w:after="60"/>
              <w:jc w:val="center"/>
            </w:pPr>
            <w:r w:rsidRPr="000314FE">
              <w:rPr>
                <w:color w:val="FF0000"/>
              </w:rPr>
              <w:t>60.</w:t>
            </w:r>
            <w:r>
              <w:t xml:space="preserve"> </w:t>
            </w:r>
            <w:r w:rsidR="00B03AA3">
              <w:t>Yes</w:t>
            </w:r>
          </w:p>
          <w:p w:rsidR="00B03AA3" w:rsidRDefault="00B03AA3" w:rsidP="00B03AA3">
            <w:pPr>
              <w:spacing w:before="60" w:after="60"/>
              <w:jc w:val="center"/>
            </w:pPr>
            <w:r>
              <w:t>No</w:t>
            </w:r>
          </w:p>
        </w:tc>
      </w:tr>
      <w:tr w:rsidR="00B03AA3" w:rsidTr="00B03AA3">
        <w:trPr>
          <w:trHeight w:val="192"/>
        </w:trPr>
        <w:tc>
          <w:tcPr>
            <w:tcW w:w="3624" w:type="dxa"/>
            <w:vMerge/>
          </w:tcPr>
          <w:p w:rsidR="00B03AA3" w:rsidRDefault="00B03AA3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FFF2CC" w:themeFill="accent4" w:themeFillTint="33"/>
          </w:tcPr>
          <w:p w:rsidR="00B03AA3" w:rsidRDefault="007879FB" w:rsidP="00992EDB">
            <w:pPr>
              <w:spacing w:before="60" w:after="60"/>
            </w:pPr>
            <w:r w:rsidRPr="000314FE">
              <w:rPr>
                <w:color w:val="FF0000"/>
              </w:rPr>
              <w:t xml:space="preserve">55a. </w:t>
            </w:r>
            <w:r w:rsidR="00B03AA3">
              <w:t xml:space="preserve">If </w:t>
            </w:r>
            <w:r w:rsidR="00B03AA3" w:rsidRPr="00B03AA3">
              <w:rPr>
                <w:u w:val="single"/>
              </w:rPr>
              <w:t>no</w:t>
            </w:r>
            <w:r w:rsidR="00B03AA3">
              <w:t>, why:</w:t>
            </w:r>
          </w:p>
          <w:p w:rsidR="002449E3" w:rsidRDefault="002449E3" w:rsidP="00992EDB">
            <w:pPr>
              <w:spacing w:before="60" w:after="60"/>
            </w:pPr>
          </w:p>
          <w:p w:rsidR="00B03AA3" w:rsidRDefault="00B03AA3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B03AA3" w:rsidRDefault="007879FB" w:rsidP="00992EDB">
            <w:pPr>
              <w:spacing w:before="60" w:after="60"/>
            </w:pPr>
            <w:r w:rsidRPr="000314FE">
              <w:rPr>
                <w:color w:val="FF0000"/>
              </w:rPr>
              <w:t>60a.</w:t>
            </w:r>
            <w:r>
              <w:t xml:space="preserve"> </w:t>
            </w:r>
            <w:r w:rsidR="00B03AA3">
              <w:t xml:space="preserve">If </w:t>
            </w:r>
            <w:r w:rsidR="00B03AA3" w:rsidRPr="00B03AA3">
              <w:rPr>
                <w:u w:val="single"/>
              </w:rPr>
              <w:t>no</w:t>
            </w:r>
            <w:r w:rsidR="00B03AA3">
              <w:t>, why:</w:t>
            </w:r>
          </w:p>
        </w:tc>
      </w:tr>
      <w:tr w:rsidR="0056206D" w:rsidTr="005C5307">
        <w:tc>
          <w:tcPr>
            <w:tcW w:w="3624" w:type="dxa"/>
          </w:tcPr>
          <w:p w:rsidR="0056206D" w:rsidRDefault="0056206D" w:rsidP="00992EDB">
            <w:pPr>
              <w:spacing w:before="60" w:after="60"/>
            </w:pPr>
            <w:r>
              <w:t>Comments/Notes</w:t>
            </w:r>
          </w:p>
        </w:tc>
        <w:tc>
          <w:tcPr>
            <w:tcW w:w="2863" w:type="dxa"/>
            <w:shd w:val="clear" w:color="auto" w:fill="FFF2CC" w:themeFill="accent4" w:themeFillTint="33"/>
          </w:tcPr>
          <w:p w:rsidR="0056206D" w:rsidRPr="000314FE" w:rsidRDefault="007879FB" w:rsidP="00992EDB">
            <w:pPr>
              <w:spacing w:before="60" w:after="60"/>
              <w:rPr>
                <w:color w:val="FF0000"/>
              </w:rPr>
            </w:pPr>
            <w:r w:rsidRPr="000314FE">
              <w:rPr>
                <w:color w:val="FF0000"/>
              </w:rPr>
              <w:t>56.</w:t>
            </w:r>
          </w:p>
          <w:p w:rsidR="0056206D" w:rsidRDefault="0056206D" w:rsidP="00992EDB">
            <w:pPr>
              <w:spacing w:before="60" w:after="60"/>
            </w:pPr>
          </w:p>
          <w:p w:rsidR="0056206D" w:rsidRDefault="0056206D" w:rsidP="00992EDB">
            <w:pPr>
              <w:spacing w:before="60" w:after="60"/>
            </w:pPr>
          </w:p>
          <w:p w:rsidR="00723B13" w:rsidRDefault="00723B13" w:rsidP="00992EDB">
            <w:pPr>
              <w:spacing w:before="60" w:after="60"/>
            </w:pPr>
          </w:p>
          <w:p w:rsidR="002449E3" w:rsidRDefault="002449E3" w:rsidP="00992EDB">
            <w:pPr>
              <w:spacing w:before="60" w:after="60"/>
            </w:pPr>
          </w:p>
          <w:p w:rsidR="002449E3" w:rsidRDefault="002449E3" w:rsidP="00992EDB">
            <w:pPr>
              <w:spacing w:before="60" w:after="60"/>
            </w:pPr>
          </w:p>
        </w:tc>
        <w:tc>
          <w:tcPr>
            <w:tcW w:w="2863" w:type="dxa"/>
            <w:shd w:val="clear" w:color="auto" w:fill="DEEAF6" w:themeFill="accent1" w:themeFillTint="33"/>
          </w:tcPr>
          <w:p w:rsidR="0056206D" w:rsidRPr="000314FE" w:rsidRDefault="007879FB" w:rsidP="00992EDB">
            <w:pPr>
              <w:spacing w:before="60" w:after="60"/>
              <w:rPr>
                <w:color w:val="FF0000"/>
              </w:rPr>
            </w:pPr>
            <w:r w:rsidRPr="000314FE">
              <w:rPr>
                <w:color w:val="FF0000"/>
              </w:rPr>
              <w:t xml:space="preserve">61. </w:t>
            </w:r>
          </w:p>
          <w:p w:rsidR="0056206D" w:rsidRDefault="0056206D" w:rsidP="00992EDB">
            <w:pPr>
              <w:spacing w:before="60" w:after="60"/>
            </w:pPr>
          </w:p>
        </w:tc>
      </w:tr>
      <w:tr w:rsidR="000B355E" w:rsidTr="005C5307">
        <w:tc>
          <w:tcPr>
            <w:tcW w:w="9350" w:type="dxa"/>
            <w:gridSpan w:val="3"/>
            <w:shd w:val="clear" w:color="auto" w:fill="AEAAAA" w:themeFill="background2" w:themeFillShade="BF"/>
          </w:tcPr>
          <w:p w:rsidR="000B355E" w:rsidRPr="006751F8" w:rsidRDefault="00125765" w:rsidP="00125765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reatment </w:t>
            </w:r>
            <w:r w:rsidR="00753359">
              <w:rPr>
                <w:b/>
                <w:sz w:val="24"/>
                <w:szCs w:val="24"/>
              </w:rPr>
              <w:t xml:space="preserve">Services </w:t>
            </w:r>
            <w:r>
              <w:rPr>
                <w:b/>
                <w:sz w:val="24"/>
                <w:szCs w:val="24"/>
              </w:rPr>
              <w:t xml:space="preserve">for </w:t>
            </w:r>
            <w:r w:rsidR="000B355E" w:rsidRPr="006751F8">
              <w:rPr>
                <w:b/>
                <w:sz w:val="24"/>
                <w:szCs w:val="24"/>
              </w:rPr>
              <w:t xml:space="preserve">Substance Use </w:t>
            </w:r>
            <w:r w:rsidR="0056206D">
              <w:rPr>
                <w:b/>
                <w:sz w:val="24"/>
                <w:szCs w:val="24"/>
              </w:rPr>
              <w:t xml:space="preserve">Disorder </w:t>
            </w:r>
          </w:p>
        </w:tc>
      </w:tr>
      <w:tr w:rsidR="0000264D" w:rsidTr="00B03AA3">
        <w:trPr>
          <w:trHeight w:val="350"/>
        </w:trPr>
        <w:tc>
          <w:tcPr>
            <w:tcW w:w="3624" w:type="dxa"/>
            <w:tcBorders>
              <w:bottom w:val="nil"/>
            </w:tcBorders>
            <w:shd w:val="clear" w:color="auto" w:fill="E7E6E6" w:themeFill="background2"/>
          </w:tcPr>
          <w:p w:rsidR="0000264D" w:rsidRPr="00B33122" w:rsidRDefault="0000264D" w:rsidP="00992EDB">
            <w:pPr>
              <w:spacing w:before="60" w:after="60"/>
              <w:rPr>
                <w:i/>
              </w:rPr>
            </w:pP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00264D" w:rsidRPr="00B65058" w:rsidRDefault="0000264D" w:rsidP="000B355E">
            <w:pPr>
              <w:spacing w:before="60" w:after="60"/>
              <w:jc w:val="center"/>
              <w:rPr>
                <w:b/>
              </w:rPr>
            </w:pPr>
            <w:r w:rsidRPr="00B65058">
              <w:rPr>
                <w:b/>
              </w:rPr>
              <w:t>Parent 1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00264D" w:rsidRPr="00B65058" w:rsidRDefault="0000264D" w:rsidP="000B355E">
            <w:pPr>
              <w:spacing w:before="60" w:after="60"/>
              <w:jc w:val="center"/>
              <w:rPr>
                <w:b/>
              </w:rPr>
            </w:pPr>
            <w:r w:rsidRPr="00B65058">
              <w:rPr>
                <w:b/>
              </w:rPr>
              <w:t>Parent 2</w:t>
            </w:r>
          </w:p>
        </w:tc>
      </w:tr>
      <w:tr w:rsidR="000B355E" w:rsidTr="00B03AA3">
        <w:trPr>
          <w:trHeight w:val="350"/>
        </w:trPr>
        <w:tc>
          <w:tcPr>
            <w:tcW w:w="3624" w:type="dxa"/>
            <w:vMerge w:val="restart"/>
            <w:tcBorders>
              <w:top w:val="nil"/>
            </w:tcBorders>
            <w:shd w:val="clear" w:color="auto" w:fill="E7E6E6" w:themeFill="background2"/>
          </w:tcPr>
          <w:p w:rsidR="000B355E" w:rsidRPr="00B33122" w:rsidRDefault="000B355E" w:rsidP="00992EDB">
            <w:pPr>
              <w:spacing w:before="60" w:after="60"/>
              <w:rPr>
                <w:i/>
              </w:rPr>
            </w:pPr>
            <w:r w:rsidRPr="00B33122">
              <w:rPr>
                <w:i/>
              </w:rPr>
              <w:t>Detox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0B355E" w:rsidRDefault="000314FE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2.</w:t>
            </w:r>
            <w:r>
              <w:t xml:space="preserve"> </w:t>
            </w:r>
            <w:r w:rsidR="000B355E">
              <w:t>Yes</w:t>
            </w:r>
          </w:p>
          <w:p w:rsidR="0000264D" w:rsidRDefault="0000264D" w:rsidP="000B355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00264D" w:rsidRDefault="00DD4F41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1.</w:t>
            </w:r>
            <w:r>
              <w:t xml:space="preserve"> </w:t>
            </w:r>
            <w:r w:rsidR="0000264D">
              <w:t>Yes</w:t>
            </w:r>
          </w:p>
          <w:p w:rsidR="000B355E" w:rsidRDefault="000B355E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00264D" w:rsidTr="005C5307">
        <w:trPr>
          <w:trHeight w:val="350"/>
        </w:trPr>
        <w:tc>
          <w:tcPr>
            <w:tcW w:w="3624" w:type="dxa"/>
            <w:vMerge/>
            <w:shd w:val="clear" w:color="auto" w:fill="E7E6E6" w:themeFill="background2"/>
          </w:tcPr>
          <w:p w:rsidR="0000264D" w:rsidRPr="00B33122" w:rsidRDefault="0000264D" w:rsidP="00992EDB">
            <w:pPr>
              <w:spacing w:before="60" w:after="60"/>
              <w:rPr>
                <w:i/>
              </w:rPr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00264D" w:rsidRDefault="000314FE" w:rsidP="0000264D">
            <w:pPr>
              <w:spacing w:before="60" w:after="60"/>
              <w:jc w:val="both"/>
            </w:pPr>
            <w:r w:rsidRPr="00D45183">
              <w:rPr>
                <w:color w:val="FF0000"/>
              </w:rPr>
              <w:t>62a.</w:t>
            </w:r>
            <w:r>
              <w:t xml:space="preserve"> </w:t>
            </w:r>
            <w:r w:rsidR="0000264D">
              <w:t xml:space="preserve">If </w:t>
            </w:r>
            <w:r w:rsidR="0000264D">
              <w:rPr>
                <w:u w:val="single"/>
              </w:rPr>
              <w:t>yes</w:t>
            </w:r>
            <w:r w:rsidR="0000264D">
              <w:t>, length of stay:</w:t>
            </w: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00264D" w:rsidRDefault="00DD4F41" w:rsidP="0000264D">
            <w:pPr>
              <w:spacing w:before="60" w:after="60"/>
              <w:jc w:val="both"/>
            </w:pPr>
            <w:r w:rsidRPr="00D45183">
              <w:rPr>
                <w:color w:val="FF0000"/>
              </w:rPr>
              <w:t>71a.</w:t>
            </w:r>
            <w:r>
              <w:t xml:space="preserve"> </w:t>
            </w:r>
            <w:r w:rsidR="0000264D">
              <w:t xml:space="preserve">If </w:t>
            </w:r>
            <w:r w:rsidR="0000264D" w:rsidRPr="0000264D">
              <w:rPr>
                <w:u w:val="single"/>
              </w:rPr>
              <w:t>yes</w:t>
            </w:r>
            <w:r w:rsidR="0000264D">
              <w:t>, length of stay:</w:t>
            </w:r>
          </w:p>
          <w:p w:rsidR="0000264D" w:rsidRDefault="0000264D" w:rsidP="0000264D">
            <w:pPr>
              <w:spacing w:before="60" w:after="60"/>
              <w:jc w:val="both"/>
            </w:pPr>
          </w:p>
        </w:tc>
      </w:tr>
      <w:tr w:rsidR="000B355E" w:rsidTr="005C5307">
        <w:trPr>
          <w:trHeight w:val="350"/>
        </w:trPr>
        <w:tc>
          <w:tcPr>
            <w:tcW w:w="3624" w:type="dxa"/>
          </w:tcPr>
          <w:p w:rsidR="000B355E" w:rsidRDefault="007D7F0C" w:rsidP="007D7F0C">
            <w:pPr>
              <w:spacing w:before="60" w:after="60"/>
            </w:pPr>
            <w:r>
              <w:t xml:space="preserve">If </w:t>
            </w:r>
            <w:r w:rsidRPr="007D7F0C">
              <w:rPr>
                <w:u w:val="single"/>
              </w:rPr>
              <w:t>yes</w:t>
            </w:r>
            <w:r>
              <w:t>, c</w:t>
            </w:r>
            <w:r w:rsidR="000B355E">
              <w:t>ompleted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0B355E" w:rsidRDefault="000314FE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2b.</w:t>
            </w:r>
            <w:r>
              <w:t xml:space="preserve"> </w:t>
            </w:r>
            <w:r w:rsidR="000B355E">
              <w:t>Yes</w:t>
            </w:r>
          </w:p>
          <w:p w:rsidR="0057344E" w:rsidRDefault="0057344E" w:rsidP="000B355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0B355E" w:rsidRDefault="00DD4F41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1b.</w:t>
            </w:r>
            <w:r>
              <w:t xml:space="preserve"> </w:t>
            </w:r>
            <w:r w:rsidR="0057344E">
              <w:t>Yes</w:t>
            </w:r>
          </w:p>
          <w:p w:rsidR="0057344E" w:rsidRDefault="0057344E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2449E3" w:rsidTr="002449E3">
        <w:trPr>
          <w:trHeight w:val="350"/>
        </w:trPr>
        <w:tc>
          <w:tcPr>
            <w:tcW w:w="3624" w:type="dxa"/>
            <w:shd w:val="clear" w:color="auto" w:fill="E7E6E6" w:themeFill="background2"/>
          </w:tcPr>
          <w:p w:rsidR="002449E3" w:rsidRPr="002449E3" w:rsidRDefault="002449E3" w:rsidP="00992EDB">
            <w:pPr>
              <w:spacing w:before="60" w:after="60"/>
              <w:rPr>
                <w:i/>
              </w:rPr>
            </w:pPr>
            <w:r w:rsidRPr="002449E3">
              <w:rPr>
                <w:i/>
              </w:rPr>
              <w:lastRenderedPageBreak/>
              <w:t>Detox (continued)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2449E3" w:rsidRPr="002449E3" w:rsidRDefault="002449E3" w:rsidP="00C81E40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1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2449E3" w:rsidRPr="002449E3" w:rsidRDefault="002449E3" w:rsidP="00C81E40">
            <w:pPr>
              <w:spacing w:before="60" w:after="60"/>
              <w:jc w:val="center"/>
              <w:rPr>
                <w:b/>
                <w:color w:val="FF0000"/>
              </w:rPr>
            </w:pPr>
            <w:r w:rsidRPr="002449E3">
              <w:rPr>
                <w:b/>
              </w:rPr>
              <w:t>Parent 2</w:t>
            </w:r>
          </w:p>
        </w:tc>
      </w:tr>
      <w:tr w:rsidR="00C81E40" w:rsidTr="005C5307">
        <w:trPr>
          <w:trHeight w:val="350"/>
        </w:trPr>
        <w:tc>
          <w:tcPr>
            <w:tcW w:w="3624" w:type="dxa"/>
            <w:vMerge w:val="restart"/>
          </w:tcPr>
          <w:p w:rsidR="00C81E40" w:rsidRDefault="00C81E40" w:rsidP="00992EDB">
            <w:pPr>
              <w:spacing w:before="60" w:after="60"/>
            </w:pPr>
            <w:r>
              <w:t xml:space="preserve">If </w:t>
            </w:r>
            <w:r w:rsidRPr="0057344E">
              <w:rPr>
                <w:u w:val="single"/>
              </w:rPr>
              <w:t>no</w:t>
            </w:r>
            <w:r w:rsidR="00EE5FF5">
              <w:t>, w</w:t>
            </w:r>
            <w:r>
              <w:t>hy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C81E40" w:rsidRDefault="000314FE" w:rsidP="00C81E4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2c.</w:t>
            </w:r>
            <w:r>
              <w:t xml:space="preserve"> </w:t>
            </w:r>
            <w:r w:rsidR="00C81E40">
              <w:t>Funding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Incarceration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Transferred</w:t>
            </w:r>
          </w:p>
          <w:p w:rsidR="0057344E" w:rsidRDefault="0057344E" w:rsidP="00C81E40">
            <w:pPr>
              <w:spacing w:before="60" w:after="60"/>
              <w:jc w:val="center"/>
            </w:pPr>
            <w:r>
              <w:t>Left Against Advice</w:t>
            </w:r>
          </w:p>
          <w:p w:rsidR="0057344E" w:rsidRDefault="0057344E" w:rsidP="00C81E40">
            <w:pPr>
              <w:spacing w:before="60" w:after="60"/>
              <w:jc w:val="center"/>
            </w:pPr>
            <w:r>
              <w:t>Terminated by Facility</w:t>
            </w:r>
          </w:p>
          <w:p w:rsidR="0057344E" w:rsidRDefault="0057344E" w:rsidP="00C81E40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57344E" w:rsidRDefault="00DD4F41" w:rsidP="00C81E4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1c.</w:t>
            </w:r>
            <w:r>
              <w:t xml:space="preserve"> </w:t>
            </w:r>
            <w:r w:rsidR="0057344E">
              <w:t>Funding</w:t>
            </w:r>
          </w:p>
          <w:p w:rsidR="0057344E" w:rsidRDefault="0057344E" w:rsidP="00C81E40">
            <w:pPr>
              <w:spacing w:before="60" w:after="60"/>
              <w:jc w:val="center"/>
            </w:pPr>
            <w:r>
              <w:t>Incarceration</w:t>
            </w:r>
          </w:p>
          <w:p w:rsidR="0057344E" w:rsidRDefault="0057344E" w:rsidP="00C81E40">
            <w:pPr>
              <w:spacing w:before="60" w:after="60"/>
              <w:jc w:val="center"/>
            </w:pPr>
            <w:r>
              <w:t>Transferred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Left Against Advice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Terminated by Facility</w:t>
            </w:r>
          </w:p>
          <w:p w:rsidR="00C81E40" w:rsidRDefault="00C81E40" w:rsidP="00C81E40">
            <w:pPr>
              <w:spacing w:before="60" w:after="60"/>
              <w:jc w:val="center"/>
            </w:pPr>
            <w:r>
              <w:t>Other</w:t>
            </w:r>
          </w:p>
        </w:tc>
      </w:tr>
      <w:tr w:rsidR="0057344E" w:rsidTr="005C5307">
        <w:trPr>
          <w:trHeight w:val="350"/>
        </w:trPr>
        <w:tc>
          <w:tcPr>
            <w:tcW w:w="3624" w:type="dxa"/>
            <w:vMerge/>
          </w:tcPr>
          <w:p w:rsidR="0057344E" w:rsidRDefault="0057344E" w:rsidP="00992EDB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57344E" w:rsidRDefault="000314FE" w:rsidP="0057344E">
            <w:pPr>
              <w:spacing w:before="60" w:after="60"/>
            </w:pPr>
            <w:r w:rsidRPr="00D45183">
              <w:rPr>
                <w:color w:val="FF0000"/>
              </w:rPr>
              <w:t>62d.</w:t>
            </w:r>
            <w:r>
              <w:t xml:space="preserve"> </w:t>
            </w:r>
            <w:r w:rsidR="0057344E">
              <w:t xml:space="preserve">If </w:t>
            </w:r>
            <w:r w:rsidR="0057344E">
              <w:rPr>
                <w:u w:val="single"/>
              </w:rPr>
              <w:t>other</w:t>
            </w:r>
            <w:r w:rsidR="0057344E">
              <w:t>, describe:</w:t>
            </w:r>
          </w:p>
          <w:p w:rsidR="00E430BD" w:rsidRDefault="00E430BD" w:rsidP="0057344E">
            <w:pPr>
              <w:spacing w:before="60" w:after="60"/>
            </w:pPr>
          </w:p>
          <w:p w:rsidR="00E430BD" w:rsidRDefault="00E430BD" w:rsidP="0057344E">
            <w:pPr>
              <w:spacing w:before="60" w:after="60"/>
            </w:pPr>
          </w:p>
          <w:p w:rsidR="00E430BD" w:rsidRDefault="00E430BD" w:rsidP="0057344E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57344E" w:rsidRDefault="00DD4F41" w:rsidP="0057344E">
            <w:pPr>
              <w:spacing w:before="60" w:after="60"/>
            </w:pPr>
            <w:r w:rsidRPr="00D45183">
              <w:rPr>
                <w:color w:val="FF0000"/>
              </w:rPr>
              <w:t>71d.</w:t>
            </w:r>
            <w:r>
              <w:t xml:space="preserve"> </w:t>
            </w:r>
            <w:r w:rsidR="0057344E">
              <w:t xml:space="preserve">If </w:t>
            </w:r>
            <w:r w:rsidR="0057344E" w:rsidRPr="0057344E">
              <w:rPr>
                <w:u w:val="single"/>
              </w:rPr>
              <w:t>other</w:t>
            </w:r>
            <w:r w:rsidR="0057344E">
              <w:t>, describe:</w:t>
            </w:r>
          </w:p>
          <w:p w:rsidR="0057344E" w:rsidRDefault="0057344E" w:rsidP="0057344E">
            <w:pPr>
              <w:spacing w:before="60" w:after="60"/>
            </w:pPr>
          </w:p>
        </w:tc>
      </w:tr>
      <w:tr w:rsidR="000B355E" w:rsidTr="005C5307">
        <w:trPr>
          <w:trHeight w:val="350"/>
        </w:trPr>
        <w:tc>
          <w:tcPr>
            <w:tcW w:w="3624" w:type="dxa"/>
            <w:vMerge w:val="restart"/>
            <w:shd w:val="clear" w:color="auto" w:fill="E7E6E6" w:themeFill="background2"/>
          </w:tcPr>
          <w:p w:rsidR="000B355E" w:rsidRDefault="000B355E" w:rsidP="000B355E">
            <w:pPr>
              <w:spacing w:before="60" w:after="60"/>
            </w:pPr>
            <w:r>
              <w:rPr>
                <w:i/>
              </w:rPr>
              <w:t>Residential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0B355E" w:rsidRDefault="000314FE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3.</w:t>
            </w:r>
            <w:r>
              <w:t xml:space="preserve"> </w:t>
            </w:r>
            <w:r w:rsidR="000B355E">
              <w:t>Yes</w:t>
            </w:r>
          </w:p>
          <w:p w:rsidR="0057344E" w:rsidRDefault="0057344E" w:rsidP="000B355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57344E" w:rsidRDefault="00DD4F41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2.</w:t>
            </w:r>
            <w:r>
              <w:t xml:space="preserve"> </w:t>
            </w:r>
            <w:r w:rsidR="0057344E">
              <w:t>Yes</w:t>
            </w:r>
          </w:p>
          <w:p w:rsidR="000B355E" w:rsidRDefault="000B355E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57344E" w:rsidTr="005C5307">
        <w:trPr>
          <w:trHeight w:val="350"/>
        </w:trPr>
        <w:tc>
          <w:tcPr>
            <w:tcW w:w="3624" w:type="dxa"/>
            <w:vMerge/>
            <w:shd w:val="clear" w:color="auto" w:fill="E7E6E6" w:themeFill="background2"/>
          </w:tcPr>
          <w:p w:rsidR="0057344E" w:rsidRDefault="0057344E" w:rsidP="000B355E">
            <w:pPr>
              <w:spacing w:before="60" w:after="60"/>
              <w:rPr>
                <w:i/>
              </w:rPr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57344E" w:rsidRDefault="000314FE" w:rsidP="0057344E">
            <w:pPr>
              <w:spacing w:before="60" w:after="60"/>
            </w:pPr>
            <w:r w:rsidRPr="00D45183">
              <w:rPr>
                <w:color w:val="FF0000"/>
              </w:rPr>
              <w:t>63a.</w:t>
            </w:r>
            <w:r>
              <w:t xml:space="preserve"> </w:t>
            </w:r>
            <w:r w:rsidR="0057344E">
              <w:t xml:space="preserve">If </w:t>
            </w:r>
            <w:r w:rsidR="0057344E">
              <w:rPr>
                <w:u w:val="single"/>
              </w:rPr>
              <w:t>yes</w:t>
            </w:r>
            <w:r w:rsidR="0057344E">
              <w:t>, length of stay:</w:t>
            </w: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57344E" w:rsidRDefault="00DD4F41" w:rsidP="0057344E">
            <w:pPr>
              <w:spacing w:before="60" w:after="60"/>
            </w:pPr>
            <w:r w:rsidRPr="00D45183">
              <w:rPr>
                <w:color w:val="FF0000"/>
              </w:rPr>
              <w:t>72a.</w:t>
            </w:r>
            <w:r>
              <w:t xml:space="preserve"> </w:t>
            </w:r>
            <w:r w:rsidR="0057344E">
              <w:t xml:space="preserve">If </w:t>
            </w:r>
            <w:r w:rsidR="0057344E" w:rsidRPr="000017D6">
              <w:rPr>
                <w:u w:val="single"/>
              </w:rPr>
              <w:t>yes</w:t>
            </w:r>
            <w:r w:rsidR="0057344E">
              <w:t>, length of stay:</w:t>
            </w:r>
          </w:p>
          <w:p w:rsidR="0057344E" w:rsidRDefault="0057344E" w:rsidP="0057344E">
            <w:pPr>
              <w:spacing w:before="60" w:after="60"/>
            </w:pPr>
          </w:p>
        </w:tc>
      </w:tr>
      <w:tr w:rsidR="000B355E" w:rsidTr="005C5307">
        <w:trPr>
          <w:trHeight w:val="350"/>
        </w:trPr>
        <w:tc>
          <w:tcPr>
            <w:tcW w:w="3624" w:type="dxa"/>
          </w:tcPr>
          <w:p w:rsidR="000B355E" w:rsidRDefault="007D7F0C" w:rsidP="007D7F0C">
            <w:pPr>
              <w:spacing w:before="60" w:after="60"/>
            </w:pPr>
            <w:r>
              <w:t xml:space="preserve">If </w:t>
            </w:r>
            <w:r w:rsidRPr="007D7F0C">
              <w:rPr>
                <w:u w:val="single"/>
              </w:rPr>
              <w:t>yes</w:t>
            </w:r>
            <w:r>
              <w:t>, c</w:t>
            </w:r>
            <w:r w:rsidR="000B355E">
              <w:t>ompleted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0B355E" w:rsidRDefault="000314FE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3b.</w:t>
            </w:r>
            <w:r>
              <w:t xml:space="preserve"> </w:t>
            </w:r>
            <w:r w:rsidR="000B355E">
              <w:t>Yes</w:t>
            </w:r>
          </w:p>
          <w:p w:rsidR="0057344E" w:rsidRDefault="0057344E" w:rsidP="000B355E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57344E" w:rsidRDefault="00DD4F41" w:rsidP="000B355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2b.</w:t>
            </w:r>
            <w:r>
              <w:t xml:space="preserve"> </w:t>
            </w:r>
            <w:r w:rsidR="0057344E">
              <w:t>Yes</w:t>
            </w:r>
          </w:p>
          <w:p w:rsidR="000B355E" w:rsidRDefault="000B355E" w:rsidP="000B355E">
            <w:pPr>
              <w:spacing w:before="60" w:after="60"/>
              <w:jc w:val="center"/>
            </w:pPr>
            <w:r>
              <w:t>No</w:t>
            </w:r>
          </w:p>
        </w:tc>
      </w:tr>
      <w:tr w:rsidR="0057344E" w:rsidTr="005C5307">
        <w:trPr>
          <w:trHeight w:val="350"/>
        </w:trPr>
        <w:tc>
          <w:tcPr>
            <w:tcW w:w="3624" w:type="dxa"/>
            <w:vMerge w:val="restart"/>
          </w:tcPr>
          <w:p w:rsidR="0057344E" w:rsidRDefault="0057344E" w:rsidP="0057344E">
            <w:pPr>
              <w:spacing w:before="60" w:after="60"/>
            </w:pPr>
            <w:r>
              <w:t xml:space="preserve">If </w:t>
            </w:r>
            <w:r w:rsidRPr="0057344E">
              <w:rPr>
                <w:u w:val="single"/>
              </w:rPr>
              <w:t>no</w:t>
            </w:r>
            <w:r w:rsidR="00EE5FF5">
              <w:t>, w</w:t>
            </w:r>
            <w:r>
              <w:t>hy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57344E" w:rsidRDefault="000314FE" w:rsidP="0057344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3c.</w:t>
            </w:r>
            <w:r>
              <w:t xml:space="preserve"> </w:t>
            </w:r>
            <w:r w:rsidR="0057344E">
              <w:t>Funding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Incarceration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Transferred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Left Against Advice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Terminated by Facility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57344E" w:rsidRDefault="00DD4F41" w:rsidP="0057344E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2c.</w:t>
            </w:r>
            <w:r>
              <w:t xml:space="preserve"> </w:t>
            </w:r>
            <w:r w:rsidR="0057344E">
              <w:t>Funding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Incarceration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Transferred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Left Against Advice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Terminated by Facility</w:t>
            </w:r>
          </w:p>
          <w:p w:rsidR="0057344E" w:rsidRDefault="0057344E" w:rsidP="0057344E">
            <w:pPr>
              <w:spacing w:before="60" w:after="60"/>
              <w:jc w:val="center"/>
            </w:pPr>
            <w:r>
              <w:t>Other</w:t>
            </w:r>
          </w:p>
        </w:tc>
      </w:tr>
      <w:tr w:rsidR="0057344E" w:rsidTr="005C5307">
        <w:trPr>
          <w:trHeight w:val="350"/>
        </w:trPr>
        <w:tc>
          <w:tcPr>
            <w:tcW w:w="3624" w:type="dxa"/>
            <w:vMerge/>
          </w:tcPr>
          <w:p w:rsidR="0057344E" w:rsidRDefault="0057344E" w:rsidP="0057344E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57344E" w:rsidRDefault="000314FE" w:rsidP="0057344E">
            <w:pPr>
              <w:spacing w:before="60" w:after="60"/>
            </w:pPr>
            <w:r w:rsidRPr="00D45183">
              <w:rPr>
                <w:color w:val="FF0000"/>
              </w:rPr>
              <w:t>63d.</w:t>
            </w:r>
            <w:r>
              <w:t xml:space="preserve"> </w:t>
            </w:r>
            <w:r w:rsidR="0057344E">
              <w:t xml:space="preserve">If </w:t>
            </w:r>
            <w:r w:rsidR="0057344E" w:rsidRPr="0057344E">
              <w:rPr>
                <w:u w:val="single"/>
              </w:rPr>
              <w:t>other</w:t>
            </w:r>
            <w:r w:rsidR="0057344E">
              <w:t>, describe:</w:t>
            </w:r>
          </w:p>
          <w:p w:rsidR="00E430BD" w:rsidRDefault="00E430BD" w:rsidP="0057344E">
            <w:pPr>
              <w:spacing w:before="60" w:after="60"/>
            </w:pPr>
          </w:p>
          <w:p w:rsidR="00E430BD" w:rsidRDefault="00E430BD" w:rsidP="0057344E">
            <w:pPr>
              <w:spacing w:before="60" w:after="60"/>
            </w:pPr>
          </w:p>
          <w:p w:rsidR="00E430BD" w:rsidRDefault="00E430BD" w:rsidP="0057344E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57344E" w:rsidRDefault="00DD4F41" w:rsidP="0057344E">
            <w:pPr>
              <w:tabs>
                <w:tab w:val="left" w:pos="675"/>
              </w:tabs>
              <w:spacing w:before="60" w:after="60"/>
            </w:pPr>
            <w:r w:rsidRPr="00D45183">
              <w:rPr>
                <w:color w:val="FF0000"/>
              </w:rPr>
              <w:t>72d.</w:t>
            </w:r>
            <w:r>
              <w:t xml:space="preserve"> </w:t>
            </w:r>
            <w:r w:rsidR="0057344E">
              <w:t xml:space="preserve">If </w:t>
            </w:r>
            <w:r w:rsidR="0057344E" w:rsidRPr="0057344E">
              <w:rPr>
                <w:u w:val="single"/>
              </w:rPr>
              <w:t>other</w:t>
            </w:r>
            <w:r w:rsidR="0057344E">
              <w:t>, describe :</w:t>
            </w:r>
          </w:p>
          <w:p w:rsidR="0057344E" w:rsidRDefault="0057344E" w:rsidP="0057344E">
            <w:pPr>
              <w:tabs>
                <w:tab w:val="left" w:pos="675"/>
              </w:tabs>
              <w:spacing w:before="60" w:after="60"/>
            </w:pPr>
          </w:p>
        </w:tc>
      </w:tr>
      <w:tr w:rsidR="00B03AA3" w:rsidTr="000017D6">
        <w:trPr>
          <w:trHeight w:val="192"/>
        </w:trPr>
        <w:tc>
          <w:tcPr>
            <w:tcW w:w="3624" w:type="dxa"/>
            <w:vMerge w:val="restart"/>
            <w:shd w:val="clear" w:color="auto" w:fill="E7E6E6" w:themeFill="background2"/>
          </w:tcPr>
          <w:p w:rsidR="00B03AA3" w:rsidRDefault="00B03AA3" w:rsidP="000B355E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Halfway House 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B03AA3" w:rsidRDefault="000314FE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4.</w:t>
            </w:r>
            <w:r>
              <w:t xml:space="preserve"> </w:t>
            </w:r>
            <w:r w:rsidR="00B03AA3">
              <w:t>Yes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B03AA3" w:rsidRDefault="00DD4F41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3.</w:t>
            </w:r>
            <w:r>
              <w:t xml:space="preserve"> </w:t>
            </w:r>
            <w:r w:rsidR="00B03AA3">
              <w:t>Yes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No</w:t>
            </w:r>
          </w:p>
        </w:tc>
      </w:tr>
      <w:tr w:rsidR="00B03AA3" w:rsidTr="000017D6">
        <w:trPr>
          <w:trHeight w:val="192"/>
        </w:trPr>
        <w:tc>
          <w:tcPr>
            <w:tcW w:w="3624" w:type="dxa"/>
            <w:vMerge/>
            <w:shd w:val="clear" w:color="auto" w:fill="E7E6E6" w:themeFill="background2"/>
          </w:tcPr>
          <w:p w:rsidR="00B03AA3" w:rsidRDefault="00B03AA3" w:rsidP="000B355E">
            <w:pPr>
              <w:spacing w:before="60" w:after="60"/>
              <w:rPr>
                <w:i/>
              </w:rPr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B03AA3" w:rsidRDefault="000314FE" w:rsidP="00B03AA3">
            <w:pPr>
              <w:spacing w:before="60" w:after="60"/>
            </w:pPr>
            <w:r w:rsidRPr="00D45183">
              <w:rPr>
                <w:color w:val="FF0000"/>
              </w:rPr>
              <w:t>64a.</w:t>
            </w:r>
            <w:r>
              <w:t xml:space="preserve"> </w:t>
            </w:r>
            <w:r w:rsidR="00B03AA3">
              <w:t xml:space="preserve">If </w:t>
            </w:r>
            <w:r w:rsidR="00B03AA3" w:rsidRPr="000017D6">
              <w:rPr>
                <w:u w:val="single"/>
              </w:rPr>
              <w:t>yes</w:t>
            </w:r>
            <w:r w:rsidR="00B03AA3">
              <w:t>, length of stay:</w:t>
            </w:r>
          </w:p>
          <w:p w:rsidR="00B03AA3" w:rsidRDefault="00B03AA3" w:rsidP="00B03AA3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B03AA3" w:rsidRDefault="00DD4F41" w:rsidP="00B03AA3">
            <w:pPr>
              <w:spacing w:before="60" w:after="60"/>
            </w:pPr>
            <w:r w:rsidRPr="00D45183">
              <w:rPr>
                <w:color w:val="FF0000"/>
              </w:rPr>
              <w:t>73a.</w:t>
            </w:r>
            <w:r>
              <w:t xml:space="preserve"> </w:t>
            </w:r>
            <w:r w:rsidR="00B03AA3">
              <w:t xml:space="preserve">If </w:t>
            </w:r>
            <w:r w:rsidR="00B03AA3" w:rsidRPr="000017D6">
              <w:rPr>
                <w:u w:val="single"/>
              </w:rPr>
              <w:t>yes</w:t>
            </w:r>
            <w:r w:rsidR="00B03AA3">
              <w:t>, length of stay:</w:t>
            </w:r>
          </w:p>
        </w:tc>
      </w:tr>
      <w:tr w:rsidR="00B03AA3" w:rsidTr="000017D6">
        <w:trPr>
          <w:trHeight w:val="350"/>
        </w:trPr>
        <w:tc>
          <w:tcPr>
            <w:tcW w:w="3624" w:type="dxa"/>
            <w:shd w:val="clear" w:color="auto" w:fill="FFFFFF" w:themeFill="background1"/>
          </w:tcPr>
          <w:p w:rsidR="00B03AA3" w:rsidRPr="00B03AA3" w:rsidRDefault="007D7F0C" w:rsidP="000B355E">
            <w:pPr>
              <w:spacing w:before="60" w:after="60"/>
            </w:pPr>
            <w:r>
              <w:t xml:space="preserve">If </w:t>
            </w:r>
            <w:r w:rsidRPr="007D7F0C">
              <w:rPr>
                <w:u w:val="single"/>
              </w:rPr>
              <w:t>yes</w:t>
            </w:r>
            <w:r>
              <w:t xml:space="preserve"> c</w:t>
            </w:r>
            <w:r w:rsidR="00B03AA3">
              <w:t>ompleted?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B03AA3" w:rsidRDefault="000314FE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4b.</w:t>
            </w:r>
            <w:r>
              <w:t xml:space="preserve"> </w:t>
            </w:r>
            <w:r w:rsidR="00B03AA3">
              <w:t>Yes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B03AA3" w:rsidRDefault="00DD4F41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3b.</w:t>
            </w:r>
            <w:r>
              <w:t xml:space="preserve"> </w:t>
            </w:r>
            <w:r w:rsidR="00B03AA3">
              <w:t>Yes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No</w:t>
            </w:r>
          </w:p>
        </w:tc>
      </w:tr>
    </w:tbl>
    <w:p w:rsidR="00E430BD" w:rsidRDefault="00E430BD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4"/>
        <w:gridCol w:w="2863"/>
        <w:gridCol w:w="2863"/>
      </w:tblGrid>
      <w:tr w:rsidR="00E430BD" w:rsidTr="00E430BD">
        <w:trPr>
          <w:trHeight w:val="192"/>
        </w:trPr>
        <w:tc>
          <w:tcPr>
            <w:tcW w:w="3624" w:type="dxa"/>
            <w:shd w:val="clear" w:color="auto" w:fill="E7E6E6" w:themeFill="background2"/>
          </w:tcPr>
          <w:p w:rsidR="00E430BD" w:rsidRPr="00E430BD" w:rsidRDefault="00E430BD" w:rsidP="000B355E">
            <w:pPr>
              <w:spacing w:before="60" w:after="60"/>
              <w:rPr>
                <w:i/>
              </w:rPr>
            </w:pPr>
            <w:r w:rsidRPr="00E430BD">
              <w:rPr>
                <w:i/>
              </w:rPr>
              <w:lastRenderedPageBreak/>
              <w:t>Halfway House (continued)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E430BD" w:rsidRPr="00E430BD" w:rsidRDefault="00E430BD" w:rsidP="0027438C">
            <w:pPr>
              <w:spacing w:before="60" w:after="60"/>
              <w:jc w:val="center"/>
              <w:rPr>
                <w:b/>
                <w:color w:val="FF0000"/>
              </w:rPr>
            </w:pPr>
            <w:r w:rsidRPr="00E430BD">
              <w:rPr>
                <w:b/>
              </w:rPr>
              <w:t>Parent 1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E430BD" w:rsidRPr="00E430BD" w:rsidRDefault="00E430BD" w:rsidP="0027438C">
            <w:pPr>
              <w:spacing w:before="60" w:after="60"/>
              <w:jc w:val="center"/>
              <w:rPr>
                <w:b/>
                <w:color w:val="FF0000"/>
              </w:rPr>
            </w:pPr>
            <w:r w:rsidRPr="00E430BD">
              <w:rPr>
                <w:b/>
              </w:rPr>
              <w:t>Parent 2</w:t>
            </w:r>
          </w:p>
        </w:tc>
      </w:tr>
      <w:tr w:rsidR="00B03AA3" w:rsidTr="000017D6">
        <w:trPr>
          <w:trHeight w:val="192"/>
        </w:trPr>
        <w:tc>
          <w:tcPr>
            <w:tcW w:w="3624" w:type="dxa"/>
            <w:vMerge w:val="restart"/>
            <w:shd w:val="clear" w:color="auto" w:fill="FFFFFF" w:themeFill="background1"/>
          </w:tcPr>
          <w:p w:rsidR="00B03AA3" w:rsidRPr="00B03AA3" w:rsidRDefault="00B03AA3" w:rsidP="000B355E">
            <w:pPr>
              <w:spacing w:before="60" w:after="60"/>
            </w:pPr>
            <w:r>
              <w:t xml:space="preserve">If </w:t>
            </w:r>
            <w:r w:rsidRPr="000017D6">
              <w:rPr>
                <w:u w:val="single"/>
              </w:rPr>
              <w:t>no</w:t>
            </w:r>
            <w:r w:rsidR="00EE5FF5">
              <w:t>, w</w:t>
            </w:r>
            <w:r>
              <w:t>hy?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B03AA3" w:rsidRDefault="000314FE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4c.</w:t>
            </w:r>
            <w:r>
              <w:t xml:space="preserve"> </w:t>
            </w:r>
            <w:r w:rsidR="00B03AA3">
              <w:t>Funding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Incarceration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Transferred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Left Against Advice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Terminated by Facility</w:t>
            </w:r>
          </w:p>
          <w:p w:rsidR="00B03AA3" w:rsidRDefault="00B03AA3" w:rsidP="0027438C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B03AA3" w:rsidRDefault="00DD4F41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3c.</w:t>
            </w:r>
            <w:r>
              <w:t xml:space="preserve"> </w:t>
            </w:r>
            <w:r w:rsidR="000017D6">
              <w:t>Funding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Incarceration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Transferred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Left Against Advice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Terminated by Facility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Other</w:t>
            </w:r>
          </w:p>
        </w:tc>
      </w:tr>
      <w:tr w:rsidR="00B03AA3" w:rsidTr="000017D6">
        <w:trPr>
          <w:trHeight w:val="192"/>
        </w:trPr>
        <w:tc>
          <w:tcPr>
            <w:tcW w:w="3624" w:type="dxa"/>
            <w:vMerge/>
            <w:shd w:val="clear" w:color="auto" w:fill="FFFFFF" w:themeFill="background1"/>
          </w:tcPr>
          <w:p w:rsidR="00B03AA3" w:rsidRDefault="00B03AA3" w:rsidP="000B355E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B03AA3" w:rsidRDefault="000314FE" w:rsidP="00B03AA3">
            <w:pPr>
              <w:spacing w:before="60" w:after="60"/>
            </w:pPr>
            <w:r w:rsidRPr="00D45183">
              <w:rPr>
                <w:color w:val="FF0000"/>
              </w:rPr>
              <w:t>64d.</w:t>
            </w:r>
            <w:r>
              <w:t xml:space="preserve"> </w:t>
            </w:r>
            <w:r w:rsidR="00B03AA3">
              <w:t xml:space="preserve">If </w:t>
            </w:r>
            <w:r w:rsidR="00B03AA3" w:rsidRPr="000017D6">
              <w:rPr>
                <w:u w:val="single"/>
              </w:rPr>
              <w:t>other</w:t>
            </w:r>
            <w:r w:rsidR="00B03AA3">
              <w:t>, describe:</w:t>
            </w:r>
          </w:p>
          <w:p w:rsidR="00B03AA3" w:rsidRDefault="00B03AA3" w:rsidP="00B03AA3">
            <w:pPr>
              <w:spacing w:before="60" w:after="60"/>
            </w:pPr>
          </w:p>
          <w:p w:rsidR="00E430BD" w:rsidRDefault="00E430BD" w:rsidP="00B03AA3">
            <w:pPr>
              <w:spacing w:before="60" w:after="60"/>
            </w:pPr>
          </w:p>
          <w:p w:rsidR="00E430BD" w:rsidRDefault="00E430BD" w:rsidP="00B03AA3">
            <w:pPr>
              <w:spacing w:before="60" w:after="60"/>
            </w:pPr>
          </w:p>
          <w:p w:rsidR="00E430BD" w:rsidRDefault="00E430BD" w:rsidP="00B03AA3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B03AA3" w:rsidRDefault="00DD4F41" w:rsidP="000017D6">
            <w:pPr>
              <w:spacing w:before="60" w:after="60"/>
            </w:pPr>
            <w:r w:rsidRPr="00D45183">
              <w:rPr>
                <w:color w:val="FF0000"/>
              </w:rPr>
              <w:t>73d.</w:t>
            </w:r>
            <w:r>
              <w:t xml:space="preserve"> </w:t>
            </w:r>
            <w:r w:rsidR="000017D6">
              <w:t xml:space="preserve">If </w:t>
            </w:r>
            <w:r w:rsidR="000017D6" w:rsidRPr="000017D6">
              <w:rPr>
                <w:u w:val="single"/>
              </w:rPr>
              <w:t>other</w:t>
            </w:r>
            <w:r w:rsidR="000017D6">
              <w:t>, describe:</w:t>
            </w:r>
          </w:p>
        </w:tc>
      </w:tr>
      <w:tr w:rsidR="000017D6" w:rsidTr="002F0010">
        <w:trPr>
          <w:trHeight w:val="192"/>
        </w:trPr>
        <w:tc>
          <w:tcPr>
            <w:tcW w:w="3624" w:type="dxa"/>
            <w:vMerge w:val="restart"/>
            <w:shd w:val="clear" w:color="auto" w:fill="E7E6E6" w:themeFill="background2"/>
          </w:tcPr>
          <w:p w:rsidR="000017D6" w:rsidRDefault="000017D6" w:rsidP="000B355E">
            <w:pPr>
              <w:spacing w:before="60" w:after="60"/>
              <w:rPr>
                <w:i/>
              </w:rPr>
            </w:pPr>
            <w:r>
              <w:rPr>
                <w:i/>
              </w:rPr>
              <w:t>Partial Hospitalization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</w:tcBorders>
            <w:shd w:val="clear" w:color="auto" w:fill="FFF2CC" w:themeFill="accent4" w:themeFillTint="33"/>
          </w:tcPr>
          <w:p w:rsidR="000017D6" w:rsidRDefault="000314FE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5.</w:t>
            </w:r>
            <w:r>
              <w:t xml:space="preserve"> </w:t>
            </w:r>
            <w:r w:rsidR="000017D6">
              <w:t>Yes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</w:tcBorders>
            <w:shd w:val="clear" w:color="auto" w:fill="DEEAF6" w:themeFill="accent1" w:themeFillTint="33"/>
          </w:tcPr>
          <w:p w:rsidR="000017D6" w:rsidRDefault="00DD4F41" w:rsidP="0027438C">
            <w:pPr>
              <w:spacing w:before="60" w:after="60"/>
              <w:jc w:val="center"/>
            </w:pPr>
            <w:r w:rsidRPr="006D16BD">
              <w:rPr>
                <w:color w:val="FF0000"/>
              </w:rPr>
              <w:t>74.</w:t>
            </w:r>
            <w:r>
              <w:t xml:space="preserve"> </w:t>
            </w:r>
            <w:r w:rsidR="000017D6">
              <w:t>Yes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No</w:t>
            </w:r>
          </w:p>
        </w:tc>
      </w:tr>
      <w:tr w:rsidR="000017D6" w:rsidTr="002F0010">
        <w:trPr>
          <w:trHeight w:val="192"/>
        </w:trPr>
        <w:tc>
          <w:tcPr>
            <w:tcW w:w="3624" w:type="dxa"/>
            <w:vMerge/>
            <w:shd w:val="clear" w:color="auto" w:fill="E7E6E6" w:themeFill="background2"/>
          </w:tcPr>
          <w:p w:rsidR="000017D6" w:rsidRDefault="000017D6" w:rsidP="000B355E">
            <w:pPr>
              <w:spacing w:before="60" w:after="60"/>
              <w:rPr>
                <w:i/>
              </w:rPr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0017D6" w:rsidRDefault="000314FE" w:rsidP="000017D6">
            <w:pPr>
              <w:spacing w:before="60" w:after="60"/>
            </w:pPr>
            <w:r w:rsidRPr="00D45183">
              <w:rPr>
                <w:color w:val="FF0000"/>
              </w:rPr>
              <w:t>65a.</w:t>
            </w:r>
            <w:r>
              <w:t xml:space="preserve"> </w:t>
            </w:r>
            <w:r w:rsidR="000017D6">
              <w:t xml:space="preserve">If </w:t>
            </w:r>
            <w:r w:rsidR="000017D6" w:rsidRPr="000017D6">
              <w:rPr>
                <w:u w:val="single"/>
              </w:rPr>
              <w:t>yes</w:t>
            </w:r>
            <w:r w:rsidR="000017D6">
              <w:t>, length of stay:</w:t>
            </w: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0017D6" w:rsidRDefault="00DD4F41" w:rsidP="000017D6">
            <w:pPr>
              <w:spacing w:before="60" w:after="60"/>
            </w:pPr>
            <w:r w:rsidRPr="00D45183">
              <w:rPr>
                <w:color w:val="FF0000"/>
              </w:rPr>
              <w:t>74a.</w:t>
            </w:r>
            <w:r>
              <w:t xml:space="preserve"> </w:t>
            </w:r>
            <w:r w:rsidR="000017D6">
              <w:t xml:space="preserve">f </w:t>
            </w:r>
            <w:r w:rsidR="000017D6" w:rsidRPr="000017D6">
              <w:rPr>
                <w:u w:val="single"/>
              </w:rPr>
              <w:t>yes</w:t>
            </w:r>
            <w:r w:rsidR="000017D6">
              <w:t>, length of stay:</w:t>
            </w:r>
          </w:p>
          <w:p w:rsidR="000017D6" w:rsidRDefault="000017D6" w:rsidP="000017D6">
            <w:pPr>
              <w:spacing w:before="60" w:after="60"/>
            </w:pPr>
          </w:p>
        </w:tc>
      </w:tr>
      <w:tr w:rsidR="000017D6" w:rsidTr="002F0010">
        <w:trPr>
          <w:trHeight w:val="350"/>
        </w:trPr>
        <w:tc>
          <w:tcPr>
            <w:tcW w:w="3624" w:type="dxa"/>
            <w:shd w:val="clear" w:color="auto" w:fill="FFFFFF" w:themeFill="background1"/>
          </w:tcPr>
          <w:p w:rsidR="000017D6" w:rsidRPr="000017D6" w:rsidRDefault="007D7F0C" w:rsidP="007D7F0C">
            <w:pPr>
              <w:spacing w:before="60" w:after="60"/>
            </w:pPr>
            <w:r>
              <w:t xml:space="preserve">If </w:t>
            </w:r>
            <w:r w:rsidRPr="007D7F0C">
              <w:rPr>
                <w:u w:val="single"/>
              </w:rPr>
              <w:t>yes</w:t>
            </w:r>
            <w:r>
              <w:t>, c</w:t>
            </w:r>
            <w:r w:rsidR="000017D6" w:rsidRPr="000017D6">
              <w:t>ompleted?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0017D6" w:rsidRDefault="000314FE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5b.</w:t>
            </w:r>
            <w:r>
              <w:t xml:space="preserve"> </w:t>
            </w:r>
            <w:r w:rsidR="000017D6">
              <w:t>Yes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0017D6" w:rsidRDefault="00DD4F41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4b.</w:t>
            </w:r>
            <w:r>
              <w:t xml:space="preserve"> </w:t>
            </w:r>
            <w:r w:rsidR="000017D6">
              <w:t>Yes</w:t>
            </w:r>
          </w:p>
          <w:p w:rsidR="000017D6" w:rsidRDefault="000017D6" w:rsidP="0027438C">
            <w:pPr>
              <w:spacing w:before="60" w:after="60"/>
              <w:jc w:val="center"/>
            </w:pPr>
            <w:r>
              <w:t>No</w:t>
            </w:r>
          </w:p>
        </w:tc>
      </w:tr>
      <w:tr w:rsidR="000017D6" w:rsidTr="000017D6">
        <w:trPr>
          <w:trHeight w:val="192"/>
        </w:trPr>
        <w:tc>
          <w:tcPr>
            <w:tcW w:w="3624" w:type="dxa"/>
            <w:vMerge w:val="restart"/>
            <w:shd w:val="clear" w:color="auto" w:fill="FFFFFF" w:themeFill="background1"/>
          </w:tcPr>
          <w:p w:rsidR="000017D6" w:rsidRPr="000017D6" w:rsidRDefault="000017D6" w:rsidP="000B355E">
            <w:pPr>
              <w:spacing w:before="60" w:after="60"/>
            </w:pPr>
            <w:r w:rsidRPr="000017D6">
              <w:t xml:space="preserve">If </w:t>
            </w:r>
            <w:r w:rsidRPr="007D7F0C">
              <w:rPr>
                <w:u w:val="single"/>
              </w:rPr>
              <w:t>no</w:t>
            </w:r>
            <w:r w:rsidRPr="000017D6">
              <w:t>,</w:t>
            </w:r>
            <w:r w:rsidR="00EE5FF5">
              <w:t xml:space="preserve"> w</w:t>
            </w:r>
            <w:r w:rsidRPr="000017D6">
              <w:t>hy?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0017D6" w:rsidRDefault="000314FE" w:rsidP="000017D6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5c.</w:t>
            </w:r>
            <w:r>
              <w:t xml:space="preserve"> </w:t>
            </w:r>
            <w:r w:rsidR="000017D6">
              <w:t>Funding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Incarceration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Transferred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Left Against Advice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Terminated by Facility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0017D6" w:rsidRDefault="00DD4F41" w:rsidP="000017D6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4c.</w:t>
            </w:r>
            <w:r>
              <w:t xml:space="preserve"> </w:t>
            </w:r>
            <w:r w:rsidR="000017D6">
              <w:t>Funding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Incarceration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Transferred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Left Against Advice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Terminated by Facility</w:t>
            </w:r>
          </w:p>
          <w:p w:rsidR="000017D6" w:rsidRDefault="000017D6" w:rsidP="000017D6">
            <w:pPr>
              <w:spacing w:before="60" w:after="60"/>
              <w:jc w:val="center"/>
            </w:pPr>
            <w:r>
              <w:t>Other</w:t>
            </w:r>
          </w:p>
        </w:tc>
      </w:tr>
      <w:tr w:rsidR="000017D6" w:rsidTr="000017D6">
        <w:trPr>
          <w:trHeight w:val="192"/>
        </w:trPr>
        <w:tc>
          <w:tcPr>
            <w:tcW w:w="3624" w:type="dxa"/>
            <w:vMerge/>
            <w:shd w:val="clear" w:color="auto" w:fill="FFFFFF" w:themeFill="background1"/>
          </w:tcPr>
          <w:p w:rsidR="000017D6" w:rsidRPr="000017D6" w:rsidRDefault="000017D6" w:rsidP="000B355E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0017D6" w:rsidRDefault="000314FE" w:rsidP="000017D6">
            <w:pPr>
              <w:spacing w:before="60" w:after="60"/>
            </w:pPr>
            <w:r w:rsidRPr="00D45183">
              <w:rPr>
                <w:color w:val="FF0000"/>
              </w:rPr>
              <w:t>65d.</w:t>
            </w:r>
            <w:r>
              <w:t xml:space="preserve"> </w:t>
            </w:r>
            <w:r w:rsidR="000017D6">
              <w:t xml:space="preserve">If </w:t>
            </w:r>
            <w:r w:rsidR="000017D6" w:rsidRPr="000017D6">
              <w:rPr>
                <w:u w:val="single"/>
              </w:rPr>
              <w:t>other</w:t>
            </w:r>
            <w:r w:rsidR="000017D6">
              <w:t>, describe:</w:t>
            </w:r>
          </w:p>
          <w:p w:rsidR="000017D6" w:rsidRDefault="000017D6" w:rsidP="000017D6">
            <w:pPr>
              <w:spacing w:before="60" w:after="60"/>
            </w:pPr>
          </w:p>
          <w:p w:rsidR="00E430BD" w:rsidRDefault="00E430BD" w:rsidP="000017D6">
            <w:pPr>
              <w:spacing w:before="60" w:after="60"/>
            </w:pPr>
          </w:p>
          <w:p w:rsidR="00E430BD" w:rsidRDefault="00E430BD" w:rsidP="000017D6">
            <w:pPr>
              <w:spacing w:before="60" w:after="60"/>
            </w:pPr>
          </w:p>
          <w:p w:rsidR="00E430BD" w:rsidRDefault="00E430BD" w:rsidP="000017D6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0017D6" w:rsidRDefault="00DD4F41" w:rsidP="000017D6">
            <w:pPr>
              <w:spacing w:before="60" w:after="60"/>
            </w:pPr>
            <w:r w:rsidRPr="00D45183">
              <w:rPr>
                <w:color w:val="FF0000"/>
              </w:rPr>
              <w:t>74d.</w:t>
            </w:r>
            <w:r>
              <w:t xml:space="preserve"> </w:t>
            </w:r>
            <w:r w:rsidR="000017D6">
              <w:t xml:space="preserve">If </w:t>
            </w:r>
            <w:r w:rsidR="000017D6" w:rsidRPr="000017D6">
              <w:rPr>
                <w:u w:val="single"/>
              </w:rPr>
              <w:t>other</w:t>
            </w:r>
            <w:r w:rsidR="000017D6">
              <w:t>, describe:</w:t>
            </w:r>
          </w:p>
          <w:p w:rsidR="000017D6" w:rsidRDefault="000017D6" w:rsidP="000017D6">
            <w:pPr>
              <w:spacing w:before="60" w:after="60"/>
            </w:pPr>
          </w:p>
        </w:tc>
      </w:tr>
      <w:tr w:rsidR="0027438C" w:rsidTr="000017D6">
        <w:trPr>
          <w:trHeight w:val="350"/>
        </w:trPr>
        <w:tc>
          <w:tcPr>
            <w:tcW w:w="3624" w:type="dxa"/>
            <w:vMerge w:val="restart"/>
            <w:shd w:val="clear" w:color="auto" w:fill="E7E6E6" w:themeFill="background2"/>
          </w:tcPr>
          <w:p w:rsidR="0027438C" w:rsidRPr="00B33122" w:rsidRDefault="0027438C" w:rsidP="000B355E">
            <w:pPr>
              <w:spacing w:before="60" w:after="60"/>
              <w:rPr>
                <w:i/>
              </w:rPr>
            </w:pPr>
            <w:r>
              <w:rPr>
                <w:i/>
              </w:rPr>
              <w:t>Intensive Outpatient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27438C" w:rsidRDefault="000314FE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6.</w:t>
            </w:r>
            <w:r>
              <w:t xml:space="preserve"> </w:t>
            </w:r>
            <w:r w:rsidR="0027438C">
              <w:t>Yes</w:t>
            </w:r>
          </w:p>
          <w:p w:rsidR="00D413C0" w:rsidRDefault="00D413C0" w:rsidP="0027438C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D413C0" w:rsidRDefault="00DD4F41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5.</w:t>
            </w:r>
            <w:r>
              <w:t xml:space="preserve"> </w:t>
            </w:r>
            <w:r w:rsidR="00D413C0">
              <w:t>Yes</w:t>
            </w:r>
          </w:p>
          <w:p w:rsidR="0027438C" w:rsidRDefault="0027438C" w:rsidP="0027438C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4D2F33">
        <w:trPr>
          <w:trHeight w:val="350"/>
        </w:trPr>
        <w:tc>
          <w:tcPr>
            <w:tcW w:w="3624" w:type="dxa"/>
            <w:vMerge/>
            <w:shd w:val="clear" w:color="auto" w:fill="E7E6E6" w:themeFill="background2"/>
          </w:tcPr>
          <w:p w:rsidR="00D413C0" w:rsidRDefault="00D413C0" w:rsidP="00992EDB">
            <w:pPr>
              <w:spacing w:before="60" w:after="60"/>
              <w:rPr>
                <w:i/>
              </w:rPr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D413C0" w:rsidRDefault="000314FE" w:rsidP="00D413C0">
            <w:pPr>
              <w:spacing w:before="60" w:after="60"/>
            </w:pPr>
            <w:r w:rsidRPr="00D45183">
              <w:rPr>
                <w:color w:val="FF0000"/>
              </w:rPr>
              <w:t>66a.</w:t>
            </w:r>
            <w:r>
              <w:t xml:space="preserve"> </w:t>
            </w:r>
            <w:r w:rsidR="00D413C0">
              <w:t xml:space="preserve">If </w:t>
            </w:r>
            <w:r w:rsidR="00D413C0">
              <w:rPr>
                <w:u w:val="single"/>
              </w:rPr>
              <w:t>yes</w:t>
            </w:r>
            <w:r w:rsidR="00D413C0">
              <w:t>, length of stay:</w:t>
            </w: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D413C0" w:rsidRDefault="00DD4F41" w:rsidP="00D413C0">
            <w:pPr>
              <w:spacing w:before="60" w:after="60"/>
            </w:pPr>
            <w:r w:rsidRPr="00D45183">
              <w:rPr>
                <w:color w:val="FF0000"/>
              </w:rPr>
              <w:t>75a.</w:t>
            </w:r>
            <w:r>
              <w:t xml:space="preserve"> </w:t>
            </w:r>
            <w:r w:rsidR="00D413C0">
              <w:t xml:space="preserve">If </w:t>
            </w:r>
            <w:r w:rsidR="00D413C0" w:rsidRPr="00D413C0">
              <w:rPr>
                <w:u w:val="single"/>
              </w:rPr>
              <w:t>yes</w:t>
            </w:r>
            <w:r w:rsidR="00D413C0">
              <w:t>, length of stay:</w:t>
            </w:r>
          </w:p>
          <w:p w:rsidR="00D413C0" w:rsidRDefault="00D413C0" w:rsidP="00D413C0">
            <w:pPr>
              <w:spacing w:before="60" w:after="60"/>
            </w:pPr>
          </w:p>
        </w:tc>
      </w:tr>
      <w:tr w:rsidR="000B355E" w:rsidTr="004D2F33">
        <w:trPr>
          <w:trHeight w:val="350"/>
        </w:trPr>
        <w:tc>
          <w:tcPr>
            <w:tcW w:w="3624" w:type="dxa"/>
          </w:tcPr>
          <w:p w:rsidR="000B355E" w:rsidRDefault="007D7F0C" w:rsidP="007D7F0C">
            <w:pPr>
              <w:spacing w:before="60" w:after="60"/>
            </w:pPr>
            <w:r>
              <w:t xml:space="preserve">If </w:t>
            </w:r>
            <w:r w:rsidRPr="007D7F0C">
              <w:rPr>
                <w:u w:val="single"/>
              </w:rPr>
              <w:t>yes</w:t>
            </w:r>
            <w:r>
              <w:t>, c</w:t>
            </w:r>
            <w:r w:rsidR="000B355E">
              <w:t>ompleted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0B355E" w:rsidRDefault="000314FE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6b.</w:t>
            </w:r>
            <w:r>
              <w:t xml:space="preserve"> </w:t>
            </w:r>
            <w:r w:rsidR="000B355E">
              <w:t>Yes</w:t>
            </w:r>
          </w:p>
          <w:p w:rsidR="00D413C0" w:rsidRDefault="00D413C0" w:rsidP="0027438C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0B355E" w:rsidRDefault="00DD4F41" w:rsidP="0027438C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5b.</w:t>
            </w:r>
            <w:r>
              <w:t xml:space="preserve"> </w:t>
            </w:r>
            <w:r w:rsidR="00D413C0">
              <w:t>Yes</w:t>
            </w:r>
          </w:p>
          <w:p w:rsidR="00D413C0" w:rsidRDefault="00D413C0" w:rsidP="0027438C">
            <w:pPr>
              <w:spacing w:before="60" w:after="60"/>
              <w:jc w:val="center"/>
            </w:pPr>
            <w:r>
              <w:t>No</w:t>
            </w:r>
          </w:p>
        </w:tc>
      </w:tr>
    </w:tbl>
    <w:p w:rsidR="00E430BD" w:rsidRDefault="00E430BD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4"/>
        <w:gridCol w:w="2863"/>
        <w:gridCol w:w="2863"/>
      </w:tblGrid>
      <w:tr w:rsidR="00E430BD" w:rsidTr="00E430BD">
        <w:trPr>
          <w:trHeight w:val="195"/>
        </w:trPr>
        <w:tc>
          <w:tcPr>
            <w:tcW w:w="3624" w:type="dxa"/>
            <w:shd w:val="clear" w:color="auto" w:fill="E7E6E6" w:themeFill="background2"/>
          </w:tcPr>
          <w:p w:rsidR="00E430BD" w:rsidRPr="00E430BD" w:rsidRDefault="00E430BD" w:rsidP="00D413C0">
            <w:pPr>
              <w:spacing w:before="60" w:after="60"/>
              <w:rPr>
                <w:i/>
              </w:rPr>
            </w:pPr>
            <w:r>
              <w:rPr>
                <w:i/>
              </w:rPr>
              <w:lastRenderedPageBreak/>
              <w:t>Intensive Outpatient (c</w:t>
            </w:r>
            <w:r w:rsidRPr="00E430BD">
              <w:rPr>
                <w:i/>
              </w:rPr>
              <w:t>ontinued)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E430BD" w:rsidRPr="00E430BD" w:rsidRDefault="00E430BD" w:rsidP="00D413C0">
            <w:pPr>
              <w:spacing w:before="60" w:after="60"/>
              <w:jc w:val="center"/>
              <w:rPr>
                <w:b/>
                <w:color w:val="FF0000"/>
              </w:rPr>
            </w:pPr>
            <w:r w:rsidRPr="00E430BD">
              <w:rPr>
                <w:b/>
              </w:rPr>
              <w:t>Parent 1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E430BD" w:rsidRPr="00E430BD" w:rsidRDefault="00E430BD" w:rsidP="00D413C0">
            <w:pPr>
              <w:spacing w:before="60" w:after="60"/>
              <w:jc w:val="center"/>
              <w:rPr>
                <w:b/>
                <w:color w:val="FF0000"/>
              </w:rPr>
            </w:pPr>
            <w:r w:rsidRPr="00E430BD">
              <w:rPr>
                <w:b/>
              </w:rPr>
              <w:t>Parent 2</w:t>
            </w:r>
          </w:p>
        </w:tc>
      </w:tr>
      <w:tr w:rsidR="00D413C0" w:rsidTr="005C5307">
        <w:trPr>
          <w:trHeight w:val="195"/>
        </w:trPr>
        <w:tc>
          <w:tcPr>
            <w:tcW w:w="3624" w:type="dxa"/>
            <w:vMerge w:val="restart"/>
          </w:tcPr>
          <w:p w:rsidR="00D413C0" w:rsidRDefault="00D413C0" w:rsidP="00D413C0">
            <w:pPr>
              <w:spacing w:before="60" w:after="60"/>
            </w:pPr>
            <w:r>
              <w:t xml:space="preserve">If </w:t>
            </w:r>
            <w:r w:rsidRPr="00D413C0">
              <w:rPr>
                <w:u w:val="single"/>
              </w:rPr>
              <w:t>no</w:t>
            </w:r>
            <w:r w:rsidR="00EE5FF5">
              <w:t>, w</w:t>
            </w:r>
            <w:r>
              <w:t>hy?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FFF2CC" w:themeFill="accent4" w:themeFillTint="33"/>
          </w:tcPr>
          <w:p w:rsidR="00D413C0" w:rsidRDefault="000314FE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6c.</w:t>
            </w:r>
            <w:r>
              <w:t xml:space="preserve"> </w:t>
            </w:r>
            <w:r w:rsidR="00D413C0">
              <w:t>Funding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Incarceration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Transferred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Left Against Advice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Terminated by Facility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bottom w:val="nil"/>
            </w:tcBorders>
            <w:shd w:val="clear" w:color="auto" w:fill="DEEAF6" w:themeFill="accent1" w:themeFillTint="33"/>
          </w:tcPr>
          <w:p w:rsidR="00D413C0" w:rsidRDefault="00DD4F41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5c.</w:t>
            </w:r>
            <w:r>
              <w:t xml:space="preserve"> </w:t>
            </w:r>
            <w:r w:rsidR="00D413C0">
              <w:t>Funding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Incarceration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Transferred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Left Against Advice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Terminated by Facility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Other</w:t>
            </w:r>
          </w:p>
        </w:tc>
      </w:tr>
      <w:tr w:rsidR="00D413C0" w:rsidTr="005C5307">
        <w:trPr>
          <w:trHeight w:val="195"/>
        </w:trPr>
        <w:tc>
          <w:tcPr>
            <w:tcW w:w="3624" w:type="dxa"/>
            <w:vMerge/>
          </w:tcPr>
          <w:p w:rsidR="00D413C0" w:rsidRDefault="00D413C0" w:rsidP="00D413C0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D413C0" w:rsidRDefault="000314FE" w:rsidP="00D413C0">
            <w:pPr>
              <w:spacing w:before="60" w:after="60"/>
            </w:pPr>
            <w:r w:rsidRPr="00D45183">
              <w:rPr>
                <w:color w:val="FF0000"/>
              </w:rPr>
              <w:t>66d.</w:t>
            </w:r>
            <w:r>
              <w:t xml:space="preserve"> </w:t>
            </w:r>
            <w:r w:rsidR="00D413C0">
              <w:t xml:space="preserve">If </w:t>
            </w:r>
            <w:r w:rsidR="00D413C0" w:rsidRPr="00D413C0">
              <w:rPr>
                <w:u w:val="single"/>
              </w:rPr>
              <w:t>other</w:t>
            </w:r>
            <w:r w:rsidR="00D413C0">
              <w:t>, describe:</w:t>
            </w: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DEEAF6" w:themeFill="accent1" w:themeFillTint="33"/>
          </w:tcPr>
          <w:p w:rsidR="00D413C0" w:rsidRDefault="00DD4F41" w:rsidP="00D413C0">
            <w:pPr>
              <w:spacing w:before="60" w:after="60"/>
            </w:pPr>
            <w:r w:rsidRPr="00D45183">
              <w:rPr>
                <w:color w:val="FF0000"/>
              </w:rPr>
              <w:t>75d.</w:t>
            </w:r>
            <w:r>
              <w:t xml:space="preserve"> </w:t>
            </w:r>
            <w:r w:rsidR="00D413C0">
              <w:t xml:space="preserve">If </w:t>
            </w:r>
            <w:r w:rsidR="00D413C0" w:rsidRPr="00D413C0">
              <w:rPr>
                <w:u w:val="single"/>
              </w:rPr>
              <w:t>other</w:t>
            </w:r>
            <w:r w:rsidR="00D413C0">
              <w:t>, describe:</w:t>
            </w:r>
          </w:p>
          <w:p w:rsidR="004023D1" w:rsidRDefault="004023D1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  <w:vMerge w:val="restart"/>
            <w:shd w:val="clear" w:color="auto" w:fill="E7E6E6" w:themeFill="background2"/>
          </w:tcPr>
          <w:p w:rsidR="00D413C0" w:rsidRPr="00B33122" w:rsidRDefault="00D413C0" w:rsidP="00D413C0">
            <w:pPr>
              <w:spacing w:before="60" w:after="60"/>
              <w:rPr>
                <w:i/>
              </w:rPr>
            </w:pPr>
            <w:r>
              <w:rPr>
                <w:i/>
              </w:rPr>
              <w:t>Outpatient</w:t>
            </w:r>
          </w:p>
        </w:tc>
        <w:tc>
          <w:tcPr>
            <w:tcW w:w="286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D413C0" w:rsidRDefault="000314FE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7.</w:t>
            </w:r>
            <w:r>
              <w:t xml:space="preserve"> </w:t>
            </w:r>
            <w:r w:rsidR="00D413C0">
              <w:t>Yes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063814" w:rsidRDefault="00DD4F41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6.</w:t>
            </w:r>
            <w:r>
              <w:t xml:space="preserve"> </w:t>
            </w:r>
            <w:r w:rsidR="00063814">
              <w:t>Yes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063814" w:rsidTr="005C5307">
        <w:trPr>
          <w:trHeight w:val="350"/>
        </w:trPr>
        <w:tc>
          <w:tcPr>
            <w:tcW w:w="3624" w:type="dxa"/>
            <w:vMerge/>
            <w:shd w:val="clear" w:color="auto" w:fill="E7E6E6" w:themeFill="background2"/>
          </w:tcPr>
          <w:p w:rsidR="00063814" w:rsidRDefault="00063814" w:rsidP="00D413C0">
            <w:pPr>
              <w:spacing w:before="60" w:after="60"/>
              <w:rPr>
                <w:i/>
              </w:rPr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063814" w:rsidRDefault="000314FE" w:rsidP="00063814">
            <w:pPr>
              <w:spacing w:before="60" w:after="60"/>
            </w:pPr>
            <w:r w:rsidRPr="00D45183">
              <w:rPr>
                <w:color w:val="FF0000"/>
              </w:rPr>
              <w:t>67a.</w:t>
            </w:r>
            <w:r>
              <w:t xml:space="preserve"> </w:t>
            </w:r>
            <w:r w:rsidR="00063814">
              <w:t xml:space="preserve">If </w:t>
            </w:r>
            <w:r w:rsidR="00063814">
              <w:rPr>
                <w:u w:val="single"/>
              </w:rPr>
              <w:t>yes</w:t>
            </w:r>
            <w:r w:rsidR="00063814">
              <w:t>, length of stay:</w:t>
            </w: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063814" w:rsidRDefault="00DD4F41" w:rsidP="00063814">
            <w:pPr>
              <w:spacing w:before="60" w:after="60"/>
            </w:pPr>
            <w:r w:rsidRPr="00D45183">
              <w:rPr>
                <w:color w:val="FF0000"/>
              </w:rPr>
              <w:t>76a.</w:t>
            </w:r>
            <w:r>
              <w:t xml:space="preserve"> </w:t>
            </w:r>
            <w:r w:rsidR="00063814">
              <w:t xml:space="preserve">If </w:t>
            </w:r>
            <w:r w:rsidR="00063814" w:rsidRPr="00063814">
              <w:rPr>
                <w:u w:val="single"/>
              </w:rPr>
              <w:t>yes</w:t>
            </w:r>
            <w:r w:rsidR="00063814">
              <w:t>, length of stay:</w:t>
            </w:r>
          </w:p>
          <w:p w:rsidR="00063814" w:rsidRDefault="00063814" w:rsidP="00063814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7D7F0C" w:rsidP="007D7F0C">
            <w:pPr>
              <w:spacing w:before="60" w:after="60"/>
            </w:pPr>
            <w:r>
              <w:t xml:space="preserve">If </w:t>
            </w:r>
            <w:r w:rsidRPr="007D7F0C">
              <w:rPr>
                <w:u w:val="single"/>
              </w:rPr>
              <w:t>yes</w:t>
            </w:r>
            <w:r>
              <w:t>, c</w:t>
            </w:r>
            <w:r w:rsidR="00D413C0">
              <w:t>ompleted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D413C0" w:rsidRDefault="000314FE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7b.</w:t>
            </w:r>
            <w:r>
              <w:t xml:space="preserve"> </w:t>
            </w:r>
            <w:r w:rsidR="00D413C0">
              <w:t>Yes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063814" w:rsidRDefault="00DD4F41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6b.</w:t>
            </w:r>
            <w:r>
              <w:t xml:space="preserve"> </w:t>
            </w:r>
            <w:r w:rsidR="00063814">
              <w:t>Yes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  <w:vMerge w:val="restart"/>
          </w:tcPr>
          <w:p w:rsidR="00D413C0" w:rsidRDefault="00D413C0" w:rsidP="00D413C0">
            <w:pPr>
              <w:spacing w:before="60" w:after="60"/>
            </w:pPr>
            <w:r>
              <w:t xml:space="preserve">If </w:t>
            </w:r>
            <w:r w:rsidRPr="00D413C0">
              <w:rPr>
                <w:u w:val="single"/>
              </w:rPr>
              <w:t>no</w:t>
            </w:r>
            <w:r w:rsidR="00EE5FF5">
              <w:t>, w</w:t>
            </w:r>
            <w:r>
              <w:t>hy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D413C0" w:rsidRDefault="000314FE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7c.</w:t>
            </w:r>
            <w:r>
              <w:t xml:space="preserve"> </w:t>
            </w:r>
            <w:r w:rsidR="00D413C0">
              <w:t>Funding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Incarceration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Transferred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Left Against Advice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Terminated by Facility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063814" w:rsidRDefault="00DD4F41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6c.</w:t>
            </w:r>
            <w:r>
              <w:t xml:space="preserve"> </w:t>
            </w:r>
            <w:r w:rsidR="00063814">
              <w:t>Funding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Incarceration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Transferred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Left Against Advice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Terminated by Facility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Other</w:t>
            </w:r>
          </w:p>
        </w:tc>
      </w:tr>
      <w:tr w:rsidR="00063814" w:rsidTr="005C5307">
        <w:trPr>
          <w:trHeight w:val="350"/>
        </w:trPr>
        <w:tc>
          <w:tcPr>
            <w:tcW w:w="3624" w:type="dxa"/>
            <w:vMerge/>
          </w:tcPr>
          <w:p w:rsidR="00063814" w:rsidRDefault="00063814" w:rsidP="00D413C0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  <w:bottom w:val="single" w:sz="4" w:space="0" w:color="auto"/>
            </w:tcBorders>
            <w:shd w:val="clear" w:color="auto" w:fill="FFF2CC" w:themeFill="accent4" w:themeFillTint="33"/>
          </w:tcPr>
          <w:p w:rsidR="00063814" w:rsidRDefault="000314FE" w:rsidP="00063814">
            <w:pPr>
              <w:spacing w:before="60" w:after="60"/>
            </w:pPr>
            <w:r w:rsidRPr="00D45183">
              <w:rPr>
                <w:color w:val="FF0000"/>
              </w:rPr>
              <w:t>67d.</w:t>
            </w:r>
            <w:r>
              <w:t xml:space="preserve"> </w:t>
            </w:r>
            <w:r w:rsidR="00063814">
              <w:t xml:space="preserve">If </w:t>
            </w:r>
            <w:r w:rsidR="00063814">
              <w:rPr>
                <w:u w:val="single"/>
              </w:rPr>
              <w:t>other</w:t>
            </w:r>
            <w:r w:rsidR="00063814">
              <w:t>, describe:</w:t>
            </w:r>
          </w:p>
          <w:p w:rsidR="00E430BD" w:rsidRDefault="00E430BD" w:rsidP="00063814">
            <w:pPr>
              <w:spacing w:before="60" w:after="60"/>
            </w:pPr>
          </w:p>
          <w:p w:rsidR="00E430BD" w:rsidRDefault="00E430BD" w:rsidP="00063814">
            <w:pPr>
              <w:spacing w:before="60" w:after="60"/>
            </w:pPr>
          </w:p>
          <w:p w:rsidR="00E430BD" w:rsidRDefault="00E430BD" w:rsidP="00063814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063814" w:rsidRDefault="00DD4F41" w:rsidP="00063814">
            <w:pPr>
              <w:spacing w:before="60" w:after="60"/>
            </w:pPr>
            <w:r w:rsidRPr="00D45183">
              <w:rPr>
                <w:color w:val="FF0000"/>
              </w:rPr>
              <w:t>76d.</w:t>
            </w:r>
            <w:r>
              <w:t xml:space="preserve"> </w:t>
            </w:r>
            <w:r w:rsidR="00063814">
              <w:t xml:space="preserve">If </w:t>
            </w:r>
            <w:r w:rsidR="00063814" w:rsidRPr="00063814">
              <w:rPr>
                <w:u w:val="single"/>
              </w:rPr>
              <w:t>other</w:t>
            </w:r>
            <w:r w:rsidR="00063814">
              <w:t>, describe:</w:t>
            </w:r>
          </w:p>
          <w:p w:rsidR="005C5307" w:rsidRDefault="005C5307" w:rsidP="00063814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Pr="002E5BF4" w:rsidRDefault="00D413C0" w:rsidP="00736131">
            <w:pPr>
              <w:spacing w:before="60" w:after="60"/>
            </w:pPr>
            <w:r>
              <w:t>Was substance use</w:t>
            </w:r>
            <w:r w:rsidR="00063814">
              <w:t xml:space="preserve"> disorder</w:t>
            </w:r>
            <w:r>
              <w:t xml:space="preserve"> treatment information in the </w:t>
            </w:r>
            <w:r w:rsidR="00736131">
              <w:t>County Children and Youth A</w:t>
            </w:r>
            <w:r w:rsidR="007D7F0C">
              <w:t xml:space="preserve">gency </w:t>
            </w:r>
            <w:r>
              <w:t>record?</w:t>
            </w:r>
          </w:p>
        </w:tc>
        <w:tc>
          <w:tcPr>
            <w:tcW w:w="286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:rsidR="00D413C0" w:rsidRDefault="000314FE" w:rsidP="00063814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8.</w:t>
            </w:r>
            <w:r>
              <w:t xml:space="preserve"> </w:t>
            </w:r>
            <w:r w:rsidR="00D413C0">
              <w:t>Yes</w:t>
            </w:r>
          </w:p>
          <w:p w:rsidR="00063814" w:rsidRDefault="00063814" w:rsidP="00063814">
            <w:pPr>
              <w:spacing w:before="60" w:after="60"/>
              <w:jc w:val="center"/>
            </w:pPr>
            <w:r>
              <w:t>No</w:t>
            </w:r>
          </w:p>
        </w:tc>
        <w:tc>
          <w:tcPr>
            <w:tcW w:w="2863" w:type="dxa"/>
            <w:tcBorders>
              <w:left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:rsidR="00063814" w:rsidRDefault="00DD4F41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7.</w:t>
            </w:r>
            <w:r>
              <w:t xml:space="preserve"> </w:t>
            </w:r>
            <w:r w:rsidR="00063814">
              <w:t>Yes</w:t>
            </w:r>
          </w:p>
          <w:p w:rsidR="00D413C0" w:rsidRDefault="00D413C0" w:rsidP="00063814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  <w:vMerge w:val="restart"/>
          </w:tcPr>
          <w:p w:rsidR="00D413C0" w:rsidRDefault="004D2F33" w:rsidP="00D413C0">
            <w:pPr>
              <w:spacing w:before="60" w:after="60"/>
            </w:pPr>
            <w:r>
              <w:t>What post-</w:t>
            </w:r>
            <w:r w:rsidR="00D413C0">
              <w:t>treatment services were provided?</w:t>
            </w:r>
          </w:p>
        </w:tc>
        <w:tc>
          <w:tcPr>
            <w:tcW w:w="2863" w:type="dxa"/>
            <w:tcBorders>
              <w:bottom w:val="nil"/>
              <w:right w:val="single" w:sz="4" w:space="0" w:color="auto"/>
            </w:tcBorders>
            <w:shd w:val="clear" w:color="auto" w:fill="FFF2CC" w:themeFill="accent4" w:themeFillTint="33"/>
          </w:tcPr>
          <w:p w:rsidR="00D413C0" w:rsidRDefault="000314FE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69.</w:t>
            </w:r>
            <w:r>
              <w:t xml:space="preserve"> </w:t>
            </w:r>
            <w:r w:rsidR="00D413C0">
              <w:t>Aftercare</w:t>
            </w:r>
          </w:p>
          <w:p w:rsidR="00063814" w:rsidRDefault="00063814" w:rsidP="00D413C0">
            <w:pPr>
              <w:spacing w:before="60" w:after="60"/>
              <w:jc w:val="center"/>
            </w:pPr>
            <w:r>
              <w:t>Recovery Support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Other</w:t>
            </w:r>
          </w:p>
        </w:tc>
        <w:tc>
          <w:tcPr>
            <w:tcW w:w="2863" w:type="dxa"/>
            <w:tcBorders>
              <w:left w:val="single" w:sz="4" w:space="0" w:color="auto"/>
              <w:bottom w:val="nil"/>
            </w:tcBorders>
            <w:shd w:val="clear" w:color="auto" w:fill="DEEAF6" w:themeFill="accent1" w:themeFillTint="33"/>
          </w:tcPr>
          <w:p w:rsidR="00063814" w:rsidRDefault="00DD4F41" w:rsidP="00D413C0">
            <w:pPr>
              <w:spacing w:before="60" w:after="60"/>
              <w:jc w:val="center"/>
            </w:pPr>
            <w:r w:rsidRPr="00D45183">
              <w:rPr>
                <w:color w:val="FF0000"/>
              </w:rPr>
              <w:t>78.</w:t>
            </w:r>
            <w:r>
              <w:t xml:space="preserve"> </w:t>
            </w:r>
            <w:r w:rsidR="00063814">
              <w:t>Aftercare</w:t>
            </w:r>
          </w:p>
          <w:p w:rsidR="00D413C0" w:rsidRDefault="00D413C0" w:rsidP="00D413C0">
            <w:pPr>
              <w:spacing w:before="60" w:after="60"/>
              <w:jc w:val="center"/>
            </w:pPr>
            <w:r>
              <w:t>Recovery Support</w:t>
            </w:r>
          </w:p>
          <w:p w:rsidR="00D413C0" w:rsidRDefault="00063814" w:rsidP="00D413C0">
            <w:pPr>
              <w:spacing w:before="60" w:after="60"/>
              <w:jc w:val="center"/>
            </w:pPr>
            <w:r>
              <w:t>Other</w:t>
            </w:r>
          </w:p>
        </w:tc>
      </w:tr>
      <w:tr w:rsidR="00063814" w:rsidTr="00E430BD">
        <w:trPr>
          <w:trHeight w:val="350"/>
        </w:trPr>
        <w:tc>
          <w:tcPr>
            <w:tcW w:w="3624" w:type="dxa"/>
            <w:vMerge/>
            <w:tcBorders>
              <w:bottom w:val="single" w:sz="4" w:space="0" w:color="auto"/>
            </w:tcBorders>
          </w:tcPr>
          <w:p w:rsidR="00063814" w:rsidRDefault="00063814" w:rsidP="00D413C0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FFF2CC" w:themeFill="accent4" w:themeFillTint="33"/>
          </w:tcPr>
          <w:p w:rsidR="00063814" w:rsidRDefault="000314FE" w:rsidP="00063814">
            <w:pPr>
              <w:spacing w:before="60" w:after="60"/>
            </w:pPr>
            <w:r w:rsidRPr="007A1355">
              <w:rPr>
                <w:color w:val="FF0000"/>
              </w:rPr>
              <w:t>69a.</w:t>
            </w:r>
            <w:r>
              <w:t xml:space="preserve"> </w:t>
            </w:r>
            <w:r w:rsidR="00063814">
              <w:t xml:space="preserve">If </w:t>
            </w:r>
            <w:r w:rsidR="00063814">
              <w:rPr>
                <w:u w:val="single"/>
              </w:rPr>
              <w:t>other</w:t>
            </w:r>
            <w:r w:rsidR="00063814">
              <w:t xml:space="preserve">, describe: </w:t>
            </w:r>
          </w:p>
          <w:p w:rsidR="00E430BD" w:rsidRDefault="00E430BD" w:rsidP="00063814">
            <w:pPr>
              <w:spacing w:before="60" w:after="60"/>
            </w:pPr>
          </w:p>
          <w:p w:rsidR="00E430BD" w:rsidRDefault="00E430BD" w:rsidP="00063814">
            <w:pPr>
              <w:spacing w:before="60" w:after="60"/>
            </w:pPr>
          </w:p>
          <w:p w:rsidR="00E430BD" w:rsidRDefault="00E430BD" w:rsidP="00063814">
            <w:pPr>
              <w:spacing w:before="60" w:after="60"/>
            </w:pPr>
          </w:p>
        </w:tc>
        <w:tc>
          <w:tcPr>
            <w:tcW w:w="2863" w:type="dxa"/>
            <w:tcBorders>
              <w:top w:val="nil"/>
            </w:tcBorders>
            <w:shd w:val="clear" w:color="auto" w:fill="DEEAF6" w:themeFill="accent1" w:themeFillTint="33"/>
          </w:tcPr>
          <w:p w:rsidR="00063814" w:rsidRDefault="00DD4F41" w:rsidP="00063814">
            <w:pPr>
              <w:spacing w:before="60" w:after="60"/>
            </w:pPr>
            <w:r w:rsidRPr="007A1355">
              <w:rPr>
                <w:color w:val="FF0000"/>
              </w:rPr>
              <w:t>78a.</w:t>
            </w:r>
            <w:r>
              <w:t xml:space="preserve"> </w:t>
            </w:r>
            <w:r w:rsidR="00063814">
              <w:t xml:space="preserve">If </w:t>
            </w:r>
            <w:r w:rsidR="00063814" w:rsidRPr="00063814">
              <w:rPr>
                <w:u w:val="single"/>
              </w:rPr>
              <w:t>other</w:t>
            </w:r>
            <w:r w:rsidR="00063814">
              <w:t>, describe:</w:t>
            </w:r>
          </w:p>
          <w:p w:rsidR="00063814" w:rsidRDefault="00063814" w:rsidP="00063814">
            <w:pPr>
              <w:spacing w:before="60" w:after="60"/>
            </w:pPr>
          </w:p>
        </w:tc>
      </w:tr>
      <w:tr w:rsidR="00E430BD" w:rsidTr="00E430BD">
        <w:trPr>
          <w:trHeight w:val="350"/>
        </w:trPr>
        <w:tc>
          <w:tcPr>
            <w:tcW w:w="3624" w:type="dxa"/>
            <w:tcBorders>
              <w:bottom w:val="nil"/>
            </w:tcBorders>
          </w:tcPr>
          <w:p w:rsidR="00E430BD" w:rsidRDefault="00E430BD" w:rsidP="00D413C0">
            <w:pPr>
              <w:spacing w:before="60" w:after="60"/>
            </w:pPr>
          </w:p>
        </w:tc>
        <w:tc>
          <w:tcPr>
            <w:tcW w:w="2863" w:type="dxa"/>
            <w:shd w:val="clear" w:color="auto" w:fill="FFF2CC" w:themeFill="accent4" w:themeFillTint="33"/>
          </w:tcPr>
          <w:p w:rsidR="00E430BD" w:rsidRPr="00E430BD" w:rsidRDefault="00E430BD" w:rsidP="00E430BD">
            <w:pPr>
              <w:spacing w:before="60" w:after="60"/>
              <w:jc w:val="center"/>
              <w:rPr>
                <w:b/>
              </w:rPr>
            </w:pPr>
            <w:r w:rsidRPr="00E430BD">
              <w:rPr>
                <w:b/>
              </w:rPr>
              <w:t>Parent 1</w:t>
            </w:r>
          </w:p>
        </w:tc>
        <w:tc>
          <w:tcPr>
            <w:tcW w:w="2863" w:type="dxa"/>
            <w:shd w:val="clear" w:color="auto" w:fill="DEEAF6" w:themeFill="accent1" w:themeFillTint="33"/>
          </w:tcPr>
          <w:p w:rsidR="00E430BD" w:rsidRPr="00E430BD" w:rsidRDefault="00E430BD" w:rsidP="00E430BD">
            <w:pPr>
              <w:spacing w:before="60" w:after="60"/>
              <w:jc w:val="center"/>
              <w:rPr>
                <w:b/>
              </w:rPr>
            </w:pPr>
            <w:r w:rsidRPr="00E430BD">
              <w:rPr>
                <w:b/>
              </w:rPr>
              <w:t>Parent 2</w:t>
            </w:r>
          </w:p>
        </w:tc>
      </w:tr>
      <w:tr w:rsidR="00063814" w:rsidTr="00E430BD">
        <w:trPr>
          <w:trHeight w:val="350"/>
        </w:trPr>
        <w:tc>
          <w:tcPr>
            <w:tcW w:w="3624" w:type="dxa"/>
            <w:tcBorders>
              <w:top w:val="nil"/>
            </w:tcBorders>
          </w:tcPr>
          <w:p w:rsidR="00063814" w:rsidRDefault="00063814" w:rsidP="00D413C0">
            <w:pPr>
              <w:spacing w:before="60" w:after="60"/>
            </w:pPr>
            <w:r>
              <w:t>Comments/Notes</w:t>
            </w:r>
          </w:p>
        </w:tc>
        <w:tc>
          <w:tcPr>
            <w:tcW w:w="2863" w:type="dxa"/>
            <w:shd w:val="clear" w:color="auto" w:fill="FFF2CC" w:themeFill="accent4" w:themeFillTint="33"/>
          </w:tcPr>
          <w:p w:rsidR="00063814" w:rsidRDefault="00063814" w:rsidP="00D413C0">
            <w:pPr>
              <w:spacing w:before="60" w:after="60"/>
              <w:rPr>
                <w:color w:val="FF0000"/>
              </w:rPr>
            </w:pPr>
            <w:r>
              <w:t xml:space="preserve"> </w:t>
            </w:r>
            <w:r w:rsidR="000314FE" w:rsidRPr="007A1355">
              <w:rPr>
                <w:color w:val="FF0000"/>
              </w:rPr>
              <w:t>70.</w:t>
            </w:r>
          </w:p>
          <w:p w:rsidR="00E430BD" w:rsidRDefault="00E430BD" w:rsidP="00D413C0">
            <w:pPr>
              <w:spacing w:before="60" w:after="60"/>
              <w:rPr>
                <w:color w:val="FF0000"/>
              </w:rPr>
            </w:pPr>
          </w:p>
          <w:p w:rsidR="00E430BD" w:rsidRDefault="00E430BD" w:rsidP="00D413C0">
            <w:pPr>
              <w:spacing w:before="60" w:after="60"/>
              <w:rPr>
                <w:color w:val="FF0000"/>
              </w:rPr>
            </w:pPr>
          </w:p>
          <w:p w:rsidR="00E430BD" w:rsidRDefault="00E430BD" w:rsidP="00D413C0">
            <w:pPr>
              <w:spacing w:before="60" w:after="60"/>
            </w:pPr>
          </w:p>
          <w:p w:rsidR="00063814" w:rsidRDefault="00063814" w:rsidP="00D413C0">
            <w:pPr>
              <w:spacing w:before="60" w:after="60"/>
            </w:pPr>
          </w:p>
          <w:p w:rsidR="00063814" w:rsidRDefault="00063814" w:rsidP="00D413C0">
            <w:pPr>
              <w:spacing w:before="60" w:after="60"/>
            </w:pPr>
          </w:p>
        </w:tc>
        <w:tc>
          <w:tcPr>
            <w:tcW w:w="2863" w:type="dxa"/>
            <w:shd w:val="clear" w:color="auto" w:fill="DEEAF6" w:themeFill="accent1" w:themeFillTint="33"/>
          </w:tcPr>
          <w:p w:rsidR="00063814" w:rsidRPr="007A1355" w:rsidRDefault="00DD4F41" w:rsidP="00D413C0">
            <w:pPr>
              <w:spacing w:before="60" w:after="60"/>
              <w:rPr>
                <w:color w:val="FF0000"/>
              </w:rPr>
            </w:pPr>
            <w:r w:rsidRPr="007A1355">
              <w:rPr>
                <w:color w:val="FF0000"/>
              </w:rPr>
              <w:t>79.</w:t>
            </w:r>
          </w:p>
          <w:p w:rsidR="00063814" w:rsidRDefault="00063814" w:rsidP="00D413C0">
            <w:pPr>
              <w:spacing w:before="60" w:after="60"/>
            </w:pPr>
          </w:p>
          <w:p w:rsidR="00063814" w:rsidRDefault="00063814" w:rsidP="00D413C0">
            <w:pPr>
              <w:spacing w:before="60" w:after="60"/>
            </w:pPr>
            <w:r>
              <w:t xml:space="preserve"> </w:t>
            </w:r>
          </w:p>
        </w:tc>
      </w:tr>
      <w:tr w:rsidR="00D413C0" w:rsidTr="005C5307">
        <w:trPr>
          <w:trHeight w:val="350"/>
        </w:trPr>
        <w:tc>
          <w:tcPr>
            <w:tcW w:w="9350" w:type="dxa"/>
            <w:gridSpan w:val="3"/>
            <w:shd w:val="clear" w:color="auto" w:fill="AEAAAA" w:themeFill="background2" w:themeFillShade="BF"/>
          </w:tcPr>
          <w:p w:rsidR="00D413C0" w:rsidRPr="006751F8" w:rsidRDefault="004023D1" w:rsidP="003D0FA5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urt Involved Case</w:t>
            </w:r>
            <w:r w:rsidR="00EE5FF5">
              <w:rPr>
                <w:b/>
                <w:sz w:val="24"/>
                <w:szCs w:val="24"/>
              </w:rPr>
              <w:t>s</w:t>
            </w:r>
            <w:r>
              <w:rPr>
                <w:b/>
                <w:sz w:val="24"/>
                <w:szCs w:val="24"/>
              </w:rPr>
              <w:t xml:space="preserve"> </w:t>
            </w:r>
            <w:r w:rsidR="003D0FA5" w:rsidRPr="003D0FA5">
              <w:rPr>
                <w:b/>
                <w:i/>
                <w:sz w:val="24"/>
                <w:szCs w:val="24"/>
              </w:rPr>
              <w:t xml:space="preserve">(If the child was </w:t>
            </w:r>
            <w:r w:rsidR="003D0FA5">
              <w:rPr>
                <w:b/>
                <w:i/>
                <w:sz w:val="24"/>
                <w:szCs w:val="24"/>
              </w:rPr>
              <w:t>never</w:t>
            </w:r>
            <w:r w:rsidR="003D0FA5" w:rsidRPr="003D0FA5">
              <w:rPr>
                <w:b/>
                <w:i/>
                <w:sz w:val="24"/>
                <w:szCs w:val="24"/>
              </w:rPr>
              <w:t xml:space="preserve"> involved with court, skip to the next section)</w:t>
            </w:r>
          </w:p>
        </w:tc>
      </w:tr>
      <w:tr w:rsidR="00D413C0" w:rsidTr="005C5307">
        <w:trPr>
          <w:trHeight w:val="350"/>
        </w:trPr>
        <w:tc>
          <w:tcPr>
            <w:tcW w:w="9350" w:type="dxa"/>
            <w:gridSpan w:val="3"/>
            <w:shd w:val="clear" w:color="auto" w:fill="E7E6E6" w:themeFill="background2"/>
          </w:tcPr>
          <w:p w:rsidR="00D413C0" w:rsidRDefault="00D413C0" w:rsidP="00D413C0">
            <w:pPr>
              <w:spacing w:before="60" w:after="60"/>
            </w:pPr>
            <w:r>
              <w:t>Shelter Care Hearing</w:t>
            </w:r>
            <w:r w:rsidR="007D7F0C">
              <w:t xml:space="preserve"> (If applicable)</w:t>
            </w:r>
          </w:p>
        </w:tc>
      </w:tr>
      <w:tr w:rsidR="004023D1" w:rsidTr="005C5307">
        <w:trPr>
          <w:trHeight w:val="350"/>
        </w:trPr>
        <w:tc>
          <w:tcPr>
            <w:tcW w:w="3624" w:type="dxa"/>
          </w:tcPr>
          <w:p w:rsidR="004023D1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0a.</w:t>
            </w:r>
            <w:r>
              <w:t xml:space="preserve"> </w:t>
            </w:r>
            <w:r w:rsidR="00125765">
              <w:t>Date of court o</w:t>
            </w:r>
            <w:r w:rsidR="004023D1">
              <w:t>rder</w:t>
            </w:r>
          </w:p>
        </w:tc>
        <w:tc>
          <w:tcPr>
            <w:tcW w:w="5726" w:type="dxa"/>
            <w:gridSpan w:val="2"/>
          </w:tcPr>
          <w:p w:rsidR="004023D1" w:rsidRDefault="004023D1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CA1C74">
            <w:pPr>
              <w:spacing w:before="60" w:after="60"/>
            </w:pPr>
            <w:r w:rsidRPr="007A1355">
              <w:rPr>
                <w:color w:val="FF0000"/>
              </w:rPr>
              <w:t>80b.</w:t>
            </w:r>
            <w:r>
              <w:t xml:space="preserve"> </w:t>
            </w:r>
            <w:r w:rsidR="00D413C0">
              <w:t xml:space="preserve">Was substance </w:t>
            </w:r>
            <w:r w:rsidR="00CA1C74">
              <w:t>abuse</w:t>
            </w:r>
            <w:r w:rsidR="00D413C0">
              <w:t xml:space="preserve"> mentioned?</w:t>
            </w:r>
          </w:p>
        </w:tc>
        <w:tc>
          <w:tcPr>
            <w:tcW w:w="2863" w:type="dxa"/>
            <w:tcBorders>
              <w:righ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tcBorders>
              <w:lef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4023D1" w:rsidTr="005C5307">
        <w:trPr>
          <w:trHeight w:val="350"/>
        </w:trPr>
        <w:tc>
          <w:tcPr>
            <w:tcW w:w="3624" w:type="dxa"/>
          </w:tcPr>
          <w:p w:rsidR="004023D1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0c.</w:t>
            </w:r>
            <w:r>
              <w:t xml:space="preserve"> </w:t>
            </w:r>
            <w:r w:rsidR="004023D1">
              <w:t>Other factors mentioned (i.e.: dirty house)</w:t>
            </w:r>
          </w:p>
        </w:tc>
        <w:tc>
          <w:tcPr>
            <w:tcW w:w="5726" w:type="dxa"/>
            <w:gridSpan w:val="2"/>
          </w:tcPr>
          <w:p w:rsidR="004023D1" w:rsidRDefault="004023D1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9350" w:type="dxa"/>
            <w:gridSpan w:val="3"/>
            <w:shd w:val="clear" w:color="auto" w:fill="E7E6E6" w:themeFill="background2"/>
          </w:tcPr>
          <w:p w:rsidR="00D413C0" w:rsidRDefault="00D413C0" w:rsidP="00D413C0">
            <w:pPr>
              <w:spacing w:before="60" w:after="60"/>
            </w:pPr>
            <w:r>
              <w:t>Adjudication Hearing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1a.</w:t>
            </w:r>
            <w:r>
              <w:t xml:space="preserve"> </w:t>
            </w:r>
            <w:r w:rsidR="00125765">
              <w:t>Date of court o</w:t>
            </w:r>
            <w:r w:rsidR="00D413C0">
              <w:t>rder</w:t>
            </w:r>
          </w:p>
        </w:tc>
        <w:tc>
          <w:tcPr>
            <w:tcW w:w="5726" w:type="dxa"/>
            <w:gridSpan w:val="2"/>
          </w:tcPr>
          <w:p w:rsidR="00D413C0" w:rsidRDefault="00D413C0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CA1C74">
            <w:pPr>
              <w:spacing w:before="60" w:after="60"/>
            </w:pPr>
            <w:r w:rsidRPr="007A1355">
              <w:rPr>
                <w:color w:val="FF0000"/>
              </w:rPr>
              <w:t>81b.</w:t>
            </w:r>
            <w:r>
              <w:t xml:space="preserve"> </w:t>
            </w:r>
            <w:r w:rsidR="00D413C0">
              <w:t>Was substance</w:t>
            </w:r>
            <w:r w:rsidR="00CA1C74">
              <w:t xml:space="preserve"> abuse</w:t>
            </w:r>
            <w:r w:rsidR="00D413C0">
              <w:t xml:space="preserve"> mentioned?</w:t>
            </w:r>
          </w:p>
        </w:tc>
        <w:tc>
          <w:tcPr>
            <w:tcW w:w="2863" w:type="dxa"/>
            <w:tcBorders>
              <w:righ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tcBorders>
              <w:lef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1c.</w:t>
            </w:r>
            <w:r>
              <w:t xml:space="preserve"> </w:t>
            </w:r>
            <w:r w:rsidR="00D413C0">
              <w:t>Other factors mentioned (i.e.: dirty house)</w:t>
            </w:r>
          </w:p>
        </w:tc>
        <w:tc>
          <w:tcPr>
            <w:tcW w:w="5726" w:type="dxa"/>
            <w:gridSpan w:val="2"/>
          </w:tcPr>
          <w:p w:rsidR="00D413C0" w:rsidRDefault="00D413C0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9350" w:type="dxa"/>
            <w:gridSpan w:val="3"/>
            <w:shd w:val="clear" w:color="auto" w:fill="E7E6E6" w:themeFill="background2"/>
          </w:tcPr>
          <w:p w:rsidR="00D413C0" w:rsidRDefault="00D413C0" w:rsidP="00D413C0">
            <w:pPr>
              <w:spacing w:before="60" w:after="60"/>
            </w:pPr>
            <w:r>
              <w:t>Disposition Hearing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2a.</w:t>
            </w:r>
            <w:r>
              <w:t xml:space="preserve"> </w:t>
            </w:r>
            <w:r w:rsidR="00125765">
              <w:t>Date of court o</w:t>
            </w:r>
            <w:r w:rsidR="00D413C0">
              <w:t>rder</w:t>
            </w:r>
          </w:p>
        </w:tc>
        <w:tc>
          <w:tcPr>
            <w:tcW w:w="5726" w:type="dxa"/>
            <w:gridSpan w:val="2"/>
          </w:tcPr>
          <w:p w:rsidR="00D413C0" w:rsidRDefault="00D413C0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CA1C74">
            <w:pPr>
              <w:spacing w:before="60" w:after="60"/>
            </w:pPr>
            <w:r w:rsidRPr="007A1355">
              <w:rPr>
                <w:color w:val="FF0000"/>
              </w:rPr>
              <w:t>82b.</w:t>
            </w:r>
            <w:r>
              <w:t xml:space="preserve"> </w:t>
            </w:r>
            <w:r w:rsidR="00D413C0">
              <w:t xml:space="preserve">Was substance </w:t>
            </w:r>
            <w:r w:rsidR="00CA1C74">
              <w:t>abuse</w:t>
            </w:r>
            <w:r w:rsidR="00D413C0">
              <w:t xml:space="preserve"> mentioned?</w:t>
            </w:r>
          </w:p>
        </w:tc>
        <w:tc>
          <w:tcPr>
            <w:tcW w:w="2863" w:type="dxa"/>
            <w:tcBorders>
              <w:righ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tcBorders>
              <w:lef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2c.</w:t>
            </w:r>
            <w:r>
              <w:t xml:space="preserve"> </w:t>
            </w:r>
            <w:r w:rsidR="00D413C0">
              <w:t>Other factors mentioned (i.e.: dirty house)</w:t>
            </w:r>
          </w:p>
        </w:tc>
        <w:tc>
          <w:tcPr>
            <w:tcW w:w="5726" w:type="dxa"/>
            <w:gridSpan w:val="2"/>
          </w:tcPr>
          <w:p w:rsidR="00D413C0" w:rsidRDefault="00D413C0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9350" w:type="dxa"/>
            <w:gridSpan w:val="3"/>
            <w:shd w:val="clear" w:color="auto" w:fill="E7E6E6" w:themeFill="background2"/>
          </w:tcPr>
          <w:p w:rsidR="00D413C0" w:rsidRDefault="00B65058" w:rsidP="00D413C0">
            <w:pPr>
              <w:spacing w:before="60" w:after="60"/>
            </w:pPr>
            <w:r>
              <w:t>First/Initial</w:t>
            </w:r>
            <w:r w:rsidR="00D413C0">
              <w:t xml:space="preserve"> Permanency Review Hearing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125765">
            <w:pPr>
              <w:spacing w:before="60" w:after="60"/>
            </w:pPr>
            <w:r w:rsidRPr="007A1355">
              <w:rPr>
                <w:color w:val="FF0000"/>
              </w:rPr>
              <w:t>83a.</w:t>
            </w:r>
            <w:r>
              <w:t xml:space="preserve"> </w:t>
            </w:r>
            <w:r w:rsidR="00D413C0">
              <w:t xml:space="preserve">Date of </w:t>
            </w:r>
            <w:r w:rsidR="00125765">
              <w:t>c</w:t>
            </w:r>
            <w:r w:rsidR="00D413C0">
              <w:t xml:space="preserve">ourt </w:t>
            </w:r>
            <w:r w:rsidR="00125765">
              <w:t>o</w:t>
            </w:r>
            <w:r w:rsidR="00D413C0">
              <w:t>rder</w:t>
            </w:r>
          </w:p>
        </w:tc>
        <w:tc>
          <w:tcPr>
            <w:tcW w:w="5726" w:type="dxa"/>
            <w:gridSpan w:val="2"/>
          </w:tcPr>
          <w:p w:rsidR="00D413C0" w:rsidRDefault="00D413C0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CA1C74">
            <w:pPr>
              <w:spacing w:before="60" w:after="60"/>
            </w:pPr>
            <w:r w:rsidRPr="007A1355">
              <w:rPr>
                <w:color w:val="FF0000"/>
              </w:rPr>
              <w:t>83b.</w:t>
            </w:r>
            <w:r>
              <w:t xml:space="preserve"> </w:t>
            </w:r>
            <w:r w:rsidR="00D413C0">
              <w:t xml:space="preserve">Was substance </w:t>
            </w:r>
            <w:r w:rsidR="00CA1C74">
              <w:t xml:space="preserve">abuse </w:t>
            </w:r>
            <w:r w:rsidR="00D413C0">
              <w:t>mentioned?</w:t>
            </w:r>
          </w:p>
        </w:tc>
        <w:tc>
          <w:tcPr>
            <w:tcW w:w="2863" w:type="dxa"/>
            <w:tcBorders>
              <w:righ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tcBorders>
              <w:lef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3c.</w:t>
            </w:r>
            <w:r>
              <w:t xml:space="preserve"> </w:t>
            </w:r>
            <w:r w:rsidR="00D413C0">
              <w:t>Other factors mentioned (i.e.: dirty house)</w:t>
            </w:r>
          </w:p>
        </w:tc>
        <w:tc>
          <w:tcPr>
            <w:tcW w:w="5726" w:type="dxa"/>
            <w:gridSpan w:val="2"/>
          </w:tcPr>
          <w:p w:rsidR="00D413C0" w:rsidRDefault="00D413C0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</w:tr>
      <w:tr w:rsidR="00E430BD" w:rsidTr="00E430BD">
        <w:trPr>
          <w:trHeight w:val="525"/>
        </w:trPr>
        <w:tc>
          <w:tcPr>
            <w:tcW w:w="9350" w:type="dxa"/>
            <w:gridSpan w:val="3"/>
            <w:shd w:val="clear" w:color="auto" w:fill="E7E6E6" w:themeFill="background2"/>
          </w:tcPr>
          <w:p w:rsidR="00E430BD" w:rsidRDefault="00E430BD" w:rsidP="00D413C0">
            <w:pPr>
              <w:spacing w:before="60" w:after="60"/>
            </w:pPr>
            <w:r>
              <w:lastRenderedPageBreak/>
              <w:t>First/Initial Permanency Review Hearing (continued)</w:t>
            </w:r>
          </w:p>
        </w:tc>
      </w:tr>
      <w:tr w:rsidR="00D413C0" w:rsidTr="005C5307">
        <w:trPr>
          <w:trHeight w:val="525"/>
        </w:trPr>
        <w:tc>
          <w:tcPr>
            <w:tcW w:w="3624" w:type="dxa"/>
            <w:vMerge w:val="restart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3d.</w:t>
            </w:r>
            <w:r>
              <w:t xml:space="preserve"> </w:t>
            </w:r>
            <w:r w:rsidR="00D413C0">
              <w:t>What is the permanency goal?</w:t>
            </w:r>
          </w:p>
        </w:tc>
        <w:tc>
          <w:tcPr>
            <w:tcW w:w="2863" w:type="dxa"/>
            <w:tcBorders>
              <w:bottom w:val="nil"/>
              <w:right w:val="nil"/>
            </w:tcBorders>
          </w:tcPr>
          <w:p w:rsidR="00D413C0" w:rsidRDefault="00D413C0" w:rsidP="00D413C0">
            <w:pPr>
              <w:spacing w:before="60" w:after="60"/>
            </w:pPr>
            <w:r>
              <w:t>Remain Home</w:t>
            </w:r>
          </w:p>
          <w:p w:rsidR="00D413C0" w:rsidRDefault="00D413C0" w:rsidP="00D413C0">
            <w:pPr>
              <w:spacing w:before="60" w:after="60"/>
            </w:pPr>
            <w:r>
              <w:t>Reunification</w:t>
            </w:r>
          </w:p>
          <w:p w:rsidR="00D413C0" w:rsidRDefault="00D413C0" w:rsidP="00D413C0">
            <w:pPr>
              <w:spacing w:before="60" w:after="60"/>
            </w:pPr>
            <w:r>
              <w:t>Adoption</w:t>
            </w:r>
          </w:p>
        </w:tc>
        <w:tc>
          <w:tcPr>
            <w:tcW w:w="2863" w:type="dxa"/>
            <w:tcBorders>
              <w:left w:val="nil"/>
              <w:bottom w:val="nil"/>
            </w:tcBorders>
          </w:tcPr>
          <w:p w:rsidR="00D413C0" w:rsidRDefault="00D413C0" w:rsidP="00D413C0">
            <w:pPr>
              <w:spacing w:before="60" w:after="60"/>
            </w:pPr>
            <w:r>
              <w:t>Permanent Legal Custodian</w:t>
            </w:r>
          </w:p>
          <w:p w:rsidR="00D413C0" w:rsidRDefault="00D413C0" w:rsidP="00D413C0">
            <w:pPr>
              <w:spacing w:before="60" w:after="60"/>
            </w:pPr>
            <w:r>
              <w:t>Fit &amp; Willing Relative</w:t>
            </w:r>
          </w:p>
          <w:p w:rsidR="00D413C0" w:rsidRDefault="00D413C0" w:rsidP="00D413C0">
            <w:pPr>
              <w:spacing w:before="60" w:after="60"/>
            </w:pPr>
            <w:r>
              <w:t>APPLA</w:t>
            </w:r>
          </w:p>
        </w:tc>
      </w:tr>
      <w:tr w:rsidR="00D413C0" w:rsidTr="005C5307">
        <w:trPr>
          <w:trHeight w:val="525"/>
        </w:trPr>
        <w:tc>
          <w:tcPr>
            <w:tcW w:w="3624" w:type="dxa"/>
            <w:vMerge/>
          </w:tcPr>
          <w:p w:rsidR="00D413C0" w:rsidRDefault="00D413C0" w:rsidP="00D413C0">
            <w:pPr>
              <w:spacing w:before="60" w:after="60"/>
            </w:pPr>
          </w:p>
        </w:tc>
        <w:tc>
          <w:tcPr>
            <w:tcW w:w="5726" w:type="dxa"/>
            <w:gridSpan w:val="2"/>
            <w:tcBorders>
              <w:top w:val="nil"/>
            </w:tcBorders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3e.</w:t>
            </w:r>
            <w:r>
              <w:t xml:space="preserve"> </w:t>
            </w:r>
            <w:r w:rsidR="00D413C0">
              <w:t xml:space="preserve">If </w:t>
            </w:r>
            <w:r w:rsidR="00D413C0" w:rsidRPr="00B65058">
              <w:rPr>
                <w:u w:val="single"/>
              </w:rPr>
              <w:t>APPLA</w:t>
            </w:r>
            <w:r w:rsidR="00D413C0">
              <w:t>, describe:</w:t>
            </w:r>
          </w:p>
          <w:p w:rsidR="002F0010" w:rsidRDefault="002F0010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9350" w:type="dxa"/>
            <w:gridSpan w:val="3"/>
            <w:shd w:val="clear" w:color="auto" w:fill="E7E6E6" w:themeFill="background2"/>
          </w:tcPr>
          <w:p w:rsidR="00D413C0" w:rsidRDefault="00483DE0" w:rsidP="00D413C0">
            <w:pPr>
              <w:spacing w:before="60" w:after="60"/>
            </w:pPr>
            <w:r>
              <w:t xml:space="preserve">Last/Most Recent </w:t>
            </w:r>
            <w:r w:rsidR="00B65058">
              <w:t>Permanenc</w:t>
            </w:r>
            <w:r w:rsidR="00D413C0">
              <w:t>y Review Hearing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125765">
            <w:pPr>
              <w:spacing w:before="60" w:after="60"/>
            </w:pPr>
            <w:r w:rsidRPr="007A1355">
              <w:rPr>
                <w:color w:val="FF0000"/>
              </w:rPr>
              <w:t>84a.</w:t>
            </w:r>
            <w:r>
              <w:t xml:space="preserve"> </w:t>
            </w:r>
            <w:r w:rsidR="00D413C0">
              <w:t>Date of</w:t>
            </w:r>
            <w:r w:rsidR="00125765">
              <w:t xml:space="preserve"> c</w:t>
            </w:r>
            <w:r w:rsidR="00D413C0">
              <w:t xml:space="preserve">ourt </w:t>
            </w:r>
            <w:r w:rsidR="00125765">
              <w:t>o</w:t>
            </w:r>
            <w:r w:rsidR="00D413C0">
              <w:t>rder</w:t>
            </w:r>
          </w:p>
        </w:tc>
        <w:tc>
          <w:tcPr>
            <w:tcW w:w="5726" w:type="dxa"/>
            <w:gridSpan w:val="2"/>
            <w:tcBorders>
              <w:bottom w:val="single" w:sz="4" w:space="0" w:color="auto"/>
            </w:tcBorders>
          </w:tcPr>
          <w:p w:rsidR="00D413C0" w:rsidRDefault="00D413C0" w:rsidP="00D413C0">
            <w:pPr>
              <w:spacing w:before="60" w:after="60"/>
            </w:pP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CA1C74">
            <w:pPr>
              <w:spacing w:before="60" w:after="60"/>
            </w:pPr>
            <w:r w:rsidRPr="007A1355">
              <w:rPr>
                <w:color w:val="FF0000"/>
              </w:rPr>
              <w:t>84b.</w:t>
            </w:r>
            <w:r>
              <w:t xml:space="preserve"> </w:t>
            </w:r>
            <w:r w:rsidR="00D413C0">
              <w:t xml:space="preserve">Was substance </w:t>
            </w:r>
            <w:r w:rsidR="00CA1C74">
              <w:t xml:space="preserve">abuse </w:t>
            </w:r>
            <w:r w:rsidR="00D413C0">
              <w:t>mentioned?</w:t>
            </w:r>
          </w:p>
        </w:tc>
        <w:tc>
          <w:tcPr>
            <w:tcW w:w="2863" w:type="dxa"/>
            <w:tcBorders>
              <w:righ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tcBorders>
              <w:left w:val="nil"/>
            </w:tcBorders>
          </w:tcPr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5C5307">
        <w:trPr>
          <w:trHeight w:val="350"/>
        </w:trPr>
        <w:tc>
          <w:tcPr>
            <w:tcW w:w="3624" w:type="dxa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4c.</w:t>
            </w:r>
            <w:r>
              <w:t xml:space="preserve"> </w:t>
            </w:r>
            <w:r w:rsidR="00D413C0">
              <w:t>Other factors mentioned (i.e.: dirty house)</w:t>
            </w:r>
          </w:p>
        </w:tc>
        <w:tc>
          <w:tcPr>
            <w:tcW w:w="5726" w:type="dxa"/>
            <w:gridSpan w:val="2"/>
          </w:tcPr>
          <w:p w:rsidR="00D413C0" w:rsidRDefault="00D413C0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</w:tr>
      <w:tr w:rsidR="00D413C0" w:rsidTr="005C5307">
        <w:trPr>
          <w:trHeight w:val="195"/>
        </w:trPr>
        <w:tc>
          <w:tcPr>
            <w:tcW w:w="3624" w:type="dxa"/>
            <w:vMerge w:val="restart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4d.</w:t>
            </w:r>
            <w:r>
              <w:t xml:space="preserve"> </w:t>
            </w:r>
            <w:r w:rsidR="00D413C0">
              <w:t>What is the permanency goal?</w:t>
            </w:r>
          </w:p>
        </w:tc>
        <w:tc>
          <w:tcPr>
            <w:tcW w:w="2863" w:type="dxa"/>
            <w:tcBorders>
              <w:bottom w:val="nil"/>
              <w:right w:val="nil"/>
            </w:tcBorders>
          </w:tcPr>
          <w:p w:rsidR="00D413C0" w:rsidRDefault="00D413C0" w:rsidP="00D413C0">
            <w:pPr>
              <w:spacing w:before="60" w:after="60"/>
            </w:pPr>
            <w:r>
              <w:t>Remain Home</w:t>
            </w:r>
          </w:p>
          <w:p w:rsidR="00D413C0" w:rsidRDefault="00D413C0" w:rsidP="00D413C0">
            <w:pPr>
              <w:spacing w:before="60" w:after="60"/>
            </w:pPr>
            <w:r>
              <w:t>Reunification</w:t>
            </w:r>
          </w:p>
          <w:p w:rsidR="00D413C0" w:rsidRDefault="00D413C0" w:rsidP="00D413C0">
            <w:pPr>
              <w:spacing w:before="60" w:after="60"/>
            </w:pPr>
            <w:r>
              <w:t>Adoption</w:t>
            </w:r>
          </w:p>
        </w:tc>
        <w:tc>
          <w:tcPr>
            <w:tcW w:w="2863" w:type="dxa"/>
            <w:tcBorders>
              <w:left w:val="nil"/>
              <w:bottom w:val="nil"/>
            </w:tcBorders>
          </w:tcPr>
          <w:p w:rsidR="00D413C0" w:rsidRDefault="00D413C0" w:rsidP="00D413C0">
            <w:pPr>
              <w:spacing w:before="60" w:after="60"/>
            </w:pPr>
            <w:r>
              <w:t>Permanent Legal Custodian</w:t>
            </w:r>
          </w:p>
          <w:p w:rsidR="00D413C0" w:rsidRDefault="00D413C0" w:rsidP="00D413C0">
            <w:pPr>
              <w:spacing w:before="60" w:after="60"/>
            </w:pPr>
            <w:r>
              <w:t>Fit &amp; Willing Relative</w:t>
            </w:r>
          </w:p>
          <w:p w:rsidR="00D413C0" w:rsidRDefault="00D413C0" w:rsidP="00D413C0">
            <w:pPr>
              <w:spacing w:before="60" w:after="60"/>
            </w:pPr>
            <w:r>
              <w:t>APPLA</w:t>
            </w:r>
          </w:p>
        </w:tc>
      </w:tr>
      <w:tr w:rsidR="00D413C0" w:rsidTr="005C5307">
        <w:trPr>
          <w:trHeight w:val="195"/>
        </w:trPr>
        <w:tc>
          <w:tcPr>
            <w:tcW w:w="3624" w:type="dxa"/>
            <w:vMerge/>
          </w:tcPr>
          <w:p w:rsidR="00D413C0" w:rsidRDefault="00D413C0" w:rsidP="00D413C0">
            <w:pPr>
              <w:spacing w:before="60" w:after="60"/>
            </w:pPr>
          </w:p>
        </w:tc>
        <w:tc>
          <w:tcPr>
            <w:tcW w:w="5726" w:type="dxa"/>
            <w:gridSpan w:val="2"/>
            <w:tcBorders>
              <w:top w:val="nil"/>
            </w:tcBorders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4e.</w:t>
            </w:r>
            <w:r>
              <w:t xml:space="preserve"> </w:t>
            </w:r>
            <w:r w:rsidR="00D413C0">
              <w:t xml:space="preserve">If </w:t>
            </w:r>
            <w:r w:rsidR="00D413C0" w:rsidRPr="00B65058">
              <w:rPr>
                <w:u w:val="single"/>
              </w:rPr>
              <w:t>APPLA</w:t>
            </w:r>
            <w:r w:rsidR="00D413C0">
              <w:t>, describe:</w:t>
            </w:r>
          </w:p>
          <w:p w:rsidR="002F0010" w:rsidRDefault="002F0010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  <w:p w:rsidR="00E430BD" w:rsidRDefault="00E430BD" w:rsidP="00D413C0">
            <w:pPr>
              <w:spacing w:before="60" w:after="60"/>
            </w:pPr>
          </w:p>
        </w:tc>
      </w:tr>
      <w:tr w:rsidR="00D413C0" w:rsidTr="005C5307">
        <w:trPr>
          <w:trHeight w:val="195"/>
        </w:trPr>
        <w:tc>
          <w:tcPr>
            <w:tcW w:w="3624" w:type="dxa"/>
            <w:vMerge w:val="restart"/>
            <w:shd w:val="clear" w:color="auto" w:fill="E7E6E6" w:themeFill="background2"/>
          </w:tcPr>
          <w:p w:rsidR="00D413C0" w:rsidRDefault="00CC45FC" w:rsidP="00125765">
            <w:pPr>
              <w:spacing w:before="60" w:after="60"/>
            </w:pPr>
            <w:r w:rsidRPr="007A1355">
              <w:rPr>
                <w:color w:val="FF0000"/>
              </w:rPr>
              <w:t>85.</w:t>
            </w:r>
            <w:r>
              <w:t xml:space="preserve"> </w:t>
            </w:r>
            <w:r w:rsidR="00125765">
              <w:t>Was c</w:t>
            </w:r>
            <w:r w:rsidR="00D413C0">
              <w:t xml:space="preserve">ourt </w:t>
            </w:r>
            <w:r w:rsidR="00125765">
              <w:t>s</w:t>
            </w:r>
            <w:r w:rsidR="00D413C0">
              <w:t xml:space="preserve">upervision </w:t>
            </w:r>
            <w:r w:rsidR="00125765">
              <w:t>t</w:t>
            </w:r>
            <w:r w:rsidR="00893B8E">
              <w:t>erminated</w:t>
            </w:r>
            <w:r w:rsidR="00D413C0">
              <w:t>?</w:t>
            </w:r>
          </w:p>
        </w:tc>
        <w:tc>
          <w:tcPr>
            <w:tcW w:w="2863" w:type="dxa"/>
            <w:tcBorders>
              <w:bottom w:val="nil"/>
              <w:right w:val="nil"/>
            </w:tcBorders>
            <w:shd w:val="clear" w:color="auto" w:fill="FFFFFF" w:themeFill="background1"/>
          </w:tcPr>
          <w:p w:rsidR="00D413C0" w:rsidRDefault="00D413C0" w:rsidP="00D413C0">
            <w:pPr>
              <w:spacing w:before="60" w:after="60"/>
              <w:jc w:val="center"/>
            </w:pPr>
            <w:r>
              <w:t>Yes</w:t>
            </w:r>
          </w:p>
        </w:tc>
        <w:tc>
          <w:tcPr>
            <w:tcW w:w="2863" w:type="dxa"/>
            <w:tcBorders>
              <w:left w:val="nil"/>
              <w:bottom w:val="nil"/>
            </w:tcBorders>
            <w:shd w:val="clear" w:color="auto" w:fill="FFFFFF" w:themeFill="background1"/>
          </w:tcPr>
          <w:p w:rsidR="00D413C0" w:rsidRDefault="00D413C0" w:rsidP="00D413C0">
            <w:pPr>
              <w:spacing w:before="60" w:after="60"/>
              <w:jc w:val="center"/>
            </w:pPr>
            <w:r>
              <w:t>No</w:t>
            </w:r>
          </w:p>
        </w:tc>
      </w:tr>
      <w:tr w:rsidR="00D413C0" w:rsidTr="005C5307">
        <w:trPr>
          <w:trHeight w:val="195"/>
        </w:trPr>
        <w:tc>
          <w:tcPr>
            <w:tcW w:w="3624" w:type="dxa"/>
            <w:vMerge/>
            <w:shd w:val="clear" w:color="auto" w:fill="E7E6E6" w:themeFill="background2"/>
          </w:tcPr>
          <w:p w:rsidR="00D413C0" w:rsidRDefault="00D413C0" w:rsidP="00D413C0">
            <w:pPr>
              <w:spacing w:before="60" w:after="60"/>
            </w:pPr>
          </w:p>
        </w:tc>
        <w:tc>
          <w:tcPr>
            <w:tcW w:w="5726" w:type="dxa"/>
            <w:gridSpan w:val="2"/>
            <w:tcBorders>
              <w:top w:val="nil"/>
            </w:tcBorders>
            <w:shd w:val="clear" w:color="auto" w:fill="FFFFFF" w:themeFill="background1"/>
          </w:tcPr>
          <w:p w:rsidR="00D413C0" w:rsidRDefault="00CC45FC" w:rsidP="00D413C0">
            <w:pPr>
              <w:spacing w:before="60" w:after="60"/>
            </w:pPr>
            <w:r w:rsidRPr="007A1355">
              <w:rPr>
                <w:color w:val="FF0000"/>
              </w:rPr>
              <w:t>85a.</w:t>
            </w:r>
            <w:r>
              <w:t xml:space="preserve"> </w:t>
            </w:r>
            <w:r w:rsidR="00D413C0">
              <w:t xml:space="preserve">If </w:t>
            </w:r>
            <w:r w:rsidR="00D413C0" w:rsidRPr="00B65058">
              <w:rPr>
                <w:u w:val="single"/>
              </w:rPr>
              <w:t>yes</w:t>
            </w:r>
            <w:r w:rsidR="00D413C0">
              <w:t>, date of court order:</w:t>
            </w:r>
          </w:p>
        </w:tc>
      </w:tr>
    </w:tbl>
    <w:p w:rsidR="00E430BD" w:rsidRDefault="00E430BD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413C0" w:rsidTr="005C5307">
        <w:trPr>
          <w:trHeight w:val="350"/>
        </w:trPr>
        <w:tc>
          <w:tcPr>
            <w:tcW w:w="9350" w:type="dxa"/>
            <w:shd w:val="clear" w:color="auto" w:fill="AEAAAA" w:themeFill="background2" w:themeFillShade="BF"/>
          </w:tcPr>
          <w:p w:rsidR="00D413C0" w:rsidRDefault="00D413C0" w:rsidP="00D413C0">
            <w:pPr>
              <w:spacing w:before="60" w:after="60"/>
            </w:pPr>
            <w:r>
              <w:lastRenderedPageBreak/>
              <w:t>Comments - Please provide any addition clarification that may be needed:</w:t>
            </w:r>
          </w:p>
        </w:tc>
      </w:tr>
      <w:tr w:rsidR="00D413C0" w:rsidTr="005C5307">
        <w:trPr>
          <w:trHeight w:val="350"/>
        </w:trPr>
        <w:tc>
          <w:tcPr>
            <w:tcW w:w="9350" w:type="dxa"/>
          </w:tcPr>
          <w:p w:rsidR="00CC45FC" w:rsidRPr="007A1355" w:rsidRDefault="00CC45FC" w:rsidP="00CC45FC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color w:val="FF0000"/>
                <w:szCs w:val="24"/>
              </w:rPr>
            </w:pPr>
            <w:r w:rsidRPr="007A1355">
              <w:rPr>
                <w:color w:val="FF0000"/>
                <w:szCs w:val="24"/>
              </w:rPr>
              <w:t>86.</w:t>
            </w:r>
          </w:p>
          <w:p w:rsidR="00D413C0" w:rsidRPr="00B55A75" w:rsidRDefault="00D413C0" w:rsidP="00D413C0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60" w:after="60"/>
              <w:rPr>
                <w:szCs w:val="24"/>
              </w:rPr>
            </w:pPr>
            <w:r w:rsidRPr="00B55A75">
              <w:rPr>
                <w:szCs w:val="24"/>
              </w:rPr>
              <w:t>To understand what role parental/caregiver substance abuse had in this case and how it affected permanency planning and disposition.</w:t>
            </w:r>
          </w:p>
          <w:p w:rsidR="00D413C0" w:rsidRDefault="00D413C0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  <w:p w:rsidR="00E430BD" w:rsidRDefault="00E430BD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  <w:p w:rsidR="00E430BD" w:rsidRDefault="00E430BD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  <w:p w:rsidR="00D413C0" w:rsidRDefault="00D413C0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  <w:p w:rsidR="00E430BD" w:rsidRDefault="00E430BD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  <w:p w:rsidR="00D413C0" w:rsidRDefault="00D413C0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  <w:p w:rsidR="00E430BD" w:rsidRDefault="00E430BD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  <w:p w:rsidR="00E430BD" w:rsidRPr="00B55A75" w:rsidRDefault="00E430BD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sz w:val="24"/>
                <w:szCs w:val="24"/>
              </w:rPr>
            </w:pPr>
          </w:p>
        </w:tc>
      </w:tr>
      <w:tr w:rsidR="00D413C0" w:rsidTr="005C5307">
        <w:trPr>
          <w:trHeight w:val="350"/>
        </w:trPr>
        <w:tc>
          <w:tcPr>
            <w:tcW w:w="9350" w:type="dxa"/>
          </w:tcPr>
          <w:p w:rsidR="00D45183" w:rsidRPr="007A1355" w:rsidRDefault="00D45183" w:rsidP="00D45183">
            <w:pPr>
              <w:widowControl w:val="0"/>
              <w:autoSpaceDE w:val="0"/>
              <w:autoSpaceDN w:val="0"/>
              <w:adjustRightInd w:val="0"/>
              <w:spacing w:before="60" w:after="60"/>
              <w:rPr>
                <w:rFonts w:eastAsia="Times New Roman" w:cstheme="minorHAnsi"/>
                <w:color w:val="FF0000"/>
              </w:rPr>
            </w:pPr>
            <w:r w:rsidRPr="007A1355">
              <w:rPr>
                <w:rFonts w:eastAsia="Times New Roman" w:cstheme="minorHAnsi"/>
                <w:color w:val="FF0000"/>
              </w:rPr>
              <w:t>87.</w:t>
            </w:r>
          </w:p>
          <w:p w:rsidR="00D413C0" w:rsidRDefault="00D413C0" w:rsidP="00D413C0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45183">
              <w:rPr>
                <w:rFonts w:cstheme="minorHAnsi"/>
              </w:rPr>
              <w:t>T</w:t>
            </w:r>
            <w:r w:rsidRPr="00B55A75">
              <w:rPr>
                <w:szCs w:val="24"/>
              </w:rPr>
              <w:t xml:space="preserve">o understand what factors supported or impeded whether or not the parent/caregiver received substance use </w:t>
            </w:r>
            <w:r w:rsidR="00CA1C74">
              <w:rPr>
                <w:szCs w:val="24"/>
              </w:rPr>
              <w:t xml:space="preserve">disorder </w:t>
            </w:r>
            <w:r w:rsidRPr="00B55A75">
              <w:rPr>
                <w:szCs w:val="24"/>
              </w:rPr>
              <w:t>assessment and/or treatment services if it was indicated.</w:t>
            </w:r>
            <w:r w:rsidRPr="00183D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D413C0" w:rsidRDefault="00D413C0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413C0" w:rsidRDefault="00D413C0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430BD" w:rsidRDefault="00E430BD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430BD" w:rsidRDefault="00E430BD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413C0" w:rsidRDefault="00D413C0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413C0" w:rsidRDefault="00D413C0" w:rsidP="00D413C0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D413C0" w:rsidRDefault="00D413C0" w:rsidP="00E430BD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430BD" w:rsidRPr="00183D14" w:rsidRDefault="00E430BD" w:rsidP="00E430BD">
            <w:pPr>
              <w:widowControl w:val="0"/>
              <w:autoSpaceDE w:val="0"/>
              <w:autoSpaceDN w:val="0"/>
              <w:adjustRightInd w:val="0"/>
              <w:spacing w:before="60" w:after="6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413C0" w:rsidTr="005C5307">
        <w:trPr>
          <w:trHeight w:val="350"/>
        </w:trPr>
        <w:tc>
          <w:tcPr>
            <w:tcW w:w="9350" w:type="dxa"/>
          </w:tcPr>
          <w:p w:rsidR="00D45183" w:rsidRPr="007A1355" w:rsidRDefault="00D45183" w:rsidP="00D45183">
            <w:pPr>
              <w:spacing w:before="60" w:after="60"/>
              <w:rPr>
                <w:rFonts w:eastAsia="Times New Roman" w:cs="Times New Roman"/>
                <w:color w:val="FF0000"/>
                <w:szCs w:val="24"/>
              </w:rPr>
            </w:pPr>
            <w:r w:rsidRPr="007A1355">
              <w:rPr>
                <w:rFonts w:eastAsia="Times New Roman" w:cs="Times New Roman"/>
                <w:color w:val="FF0000"/>
                <w:szCs w:val="24"/>
              </w:rPr>
              <w:t>88.</w:t>
            </w:r>
          </w:p>
          <w:p w:rsidR="00D413C0" w:rsidRPr="007C296F" w:rsidRDefault="00D413C0" w:rsidP="00D413C0">
            <w:pPr>
              <w:pStyle w:val="ListParagraph"/>
              <w:numPr>
                <w:ilvl w:val="0"/>
                <w:numId w:val="2"/>
              </w:numPr>
              <w:spacing w:before="60" w:after="60"/>
              <w:rPr>
                <w:rFonts w:eastAsia="Times New Roman" w:cs="Times New Roman"/>
                <w:szCs w:val="24"/>
              </w:rPr>
            </w:pPr>
            <w:r w:rsidRPr="007C296F">
              <w:rPr>
                <w:rFonts w:eastAsia="Times New Roman" w:cs="Times New Roman"/>
                <w:szCs w:val="24"/>
              </w:rPr>
              <w:t>To understand what may have been done differently in the life of the case to improve outcomes for children of parents with substance use disorders.</w:t>
            </w:r>
          </w:p>
          <w:p w:rsidR="00D413C0" w:rsidRPr="007C296F" w:rsidRDefault="00D413C0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  <w:p w:rsidR="00D413C0" w:rsidRDefault="00D413C0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  <w:p w:rsidR="00E430BD" w:rsidRDefault="00E430BD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  <w:p w:rsidR="00E430BD" w:rsidRDefault="00E430BD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  <w:p w:rsidR="00D413C0" w:rsidRDefault="00D413C0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  <w:p w:rsidR="00E430BD" w:rsidRDefault="00E430BD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  <w:p w:rsidR="00E430BD" w:rsidRDefault="00E430BD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  <w:p w:rsidR="00E430BD" w:rsidRPr="007C296F" w:rsidRDefault="00E430BD" w:rsidP="00D413C0">
            <w:pPr>
              <w:spacing w:before="60" w:after="60"/>
              <w:rPr>
                <w:rFonts w:eastAsia="Times New Roman" w:cs="Times New Roman"/>
                <w:szCs w:val="24"/>
              </w:rPr>
            </w:pPr>
          </w:p>
        </w:tc>
      </w:tr>
    </w:tbl>
    <w:p w:rsidR="008F5417" w:rsidRDefault="008F5417" w:rsidP="00727F24"/>
    <w:p w:rsidR="00D83E03" w:rsidRDefault="00D83E03" w:rsidP="00727F24">
      <w:r w:rsidRPr="00D83E03">
        <w:rPr>
          <w:i/>
          <w:sz w:val="20"/>
          <w:szCs w:val="20"/>
        </w:rPr>
        <w:t>This form has been modified from the Case File Review for Substance Abuse document that was used during the Drug &amp; Alcohol In-Depth Technical Assistance</w:t>
      </w:r>
      <w:r>
        <w:rPr>
          <w:i/>
          <w:sz w:val="20"/>
          <w:szCs w:val="20"/>
        </w:rPr>
        <w:t xml:space="preserve"> </w:t>
      </w:r>
      <w:r w:rsidRPr="00D83E03">
        <w:rPr>
          <w:i/>
          <w:sz w:val="20"/>
          <w:szCs w:val="20"/>
        </w:rPr>
        <w:t>with the National Center on Substance Abuse and Child Welfare</w:t>
      </w:r>
      <w:r w:rsidR="008F4EB6">
        <w:rPr>
          <w:i/>
          <w:sz w:val="20"/>
          <w:szCs w:val="20"/>
        </w:rPr>
        <w:t>.</w:t>
      </w:r>
    </w:p>
    <w:sectPr w:rsidR="00D83E03" w:rsidSect="009D334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9E3" w:rsidRDefault="002449E3" w:rsidP="008F5417">
      <w:pPr>
        <w:spacing w:after="0" w:line="240" w:lineRule="auto"/>
      </w:pPr>
      <w:r>
        <w:separator/>
      </w:r>
    </w:p>
  </w:endnote>
  <w:endnote w:type="continuationSeparator" w:id="0">
    <w:p w:rsidR="002449E3" w:rsidRDefault="002449E3" w:rsidP="008F5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00114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449E3" w:rsidRDefault="002449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65D7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2449E3" w:rsidRDefault="002449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9787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D29D6" w:rsidRDefault="00ED29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65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449E3" w:rsidRDefault="002449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9E3" w:rsidRDefault="002449E3" w:rsidP="008F5417">
      <w:pPr>
        <w:spacing w:after="0" w:line="240" w:lineRule="auto"/>
      </w:pPr>
      <w:r>
        <w:separator/>
      </w:r>
    </w:p>
  </w:footnote>
  <w:footnote w:type="continuationSeparator" w:id="0">
    <w:p w:rsidR="002449E3" w:rsidRDefault="002449E3" w:rsidP="008F5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49E3" w:rsidRPr="007207E1" w:rsidRDefault="002449E3" w:rsidP="007207E1">
    <w:pPr>
      <w:pStyle w:val="Header"/>
      <w:jc w:val="center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49E3" w:rsidRPr="00680B53" w:rsidRDefault="002449E3" w:rsidP="00680B53">
    <w:pPr>
      <w:pStyle w:val="Header"/>
      <w:tabs>
        <w:tab w:val="clear" w:pos="4680"/>
        <w:tab w:val="clear" w:pos="9360"/>
        <w:tab w:val="left" w:pos="3915"/>
      </w:tabs>
      <w:jc w:val="center"/>
      <w:rPr>
        <w:b/>
        <w:sz w:val="28"/>
        <w:szCs w:val="28"/>
      </w:rPr>
    </w:pPr>
    <w:r w:rsidRPr="008F4EB6"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213360</wp:posOffset>
          </wp:positionH>
          <wp:positionV relativeFrom="paragraph">
            <wp:posOffset>-323850</wp:posOffset>
          </wp:positionV>
          <wp:extent cx="902970" cy="873125"/>
          <wp:effectExtent l="0" t="0" r="0" b="3175"/>
          <wp:wrapSquare wrapText="bothSides"/>
          <wp:docPr id="2" name="Picture 2" descr="C:\Users\jahorn\Pictures\OCFC 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horn\Pictures\OCFC Logo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2970" cy="873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80B53">
      <w:rPr>
        <w:b/>
        <w:sz w:val="28"/>
        <w:szCs w:val="28"/>
      </w:rPr>
      <w:t>PENNSYLVANIA DRUG &amp; ALCOHOL IN-DEPTH ANALYSIS</w:t>
    </w:r>
  </w:p>
  <w:p w:rsidR="002449E3" w:rsidRPr="00680B53" w:rsidRDefault="002449E3" w:rsidP="00680B53">
    <w:pPr>
      <w:pStyle w:val="Header"/>
      <w:tabs>
        <w:tab w:val="clear" w:pos="4680"/>
        <w:tab w:val="clear" w:pos="9360"/>
        <w:tab w:val="left" w:pos="3915"/>
      </w:tabs>
      <w:jc w:val="center"/>
      <w:rPr>
        <w:b/>
        <w:sz w:val="28"/>
        <w:szCs w:val="28"/>
      </w:rPr>
    </w:pPr>
    <w:r w:rsidRPr="00680B53">
      <w:rPr>
        <w:b/>
        <w:sz w:val="28"/>
        <w:szCs w:val="28"/>
      </w:rPr>
      <w:t>CASE FILE REVIEW FOR SUBSTANCE USE DISORDER</w:t>
    </w:r>
  </w:p>
  <w:p w:rsidR="002449E3" w:rsidRDefault="002449E3" w:rsidP="008F4EB6">
    <w:pPr>
      <w:pStyle w:val="Header"/>
      <w:tabs>
        <w:tab w:val="clear" w:pos="4680"/>
        <w:tab w:val="clear" w:pos="9360"/>
        <w:tab w:val="left" w:pos="3915"/>
      </w:tabs>
    </w:pPr>
  </w:p>
  <w:p w:rsidR="002865D7" w:rsidRDefault="002865D7" w:rsidP="008F4EB6">
    <w:pPr>
      <w:pStyle w:val="Header"/>
      <w:tabs>
        <w:tab w:val="clear" w:pos="4680"/>
        <w:tab w:val="clear" w:pos="9360"/>
        <w:tab w:val="left" w:pos="391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925E2"/>
    <w:multiLevelType w:val="hybridMultilevel"/>
    <w:tmpl w:val="446AE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B0668C"/>
    <w:multiLevelType w:val="hybridMultilevel"/>
    <w:tmpl w:val="4BD47270"/>
    <w:lvl w:ilvl="0" w:tplc="A34C2E6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UyMjM0MDYzMDBR0lEKTi0uzszPAykwrAUAmaQpXywAAAA="/>
  </w:docVars>
  <w:rsids>
    <w:rsidRoot w:val="008F5417"/>
    <w:rsid w:val="000017D6"/>
    <w:rsid w:val="0000264D"/>
    <w:rsid w:val="000314FE"/>
    <w:rsid w:val="00055024"/>
    <w:rsid w:val="00063814"/>
    <w:rsid w:val="000670DC"/>
    <w:rsid w:val="00082EB8"/>
    <w:rsid w:val="000B355E"/>
    <w:rsid w:val="00125765"/>
    <w:rsid w:val="00183D14"/>
    <w:rsid w:val="001F6D7E"/>
    <w:rsid w:val="00242628"/>
    <w:rsid w:val="002449E3"/>
    <w:rsid w:val="0027438C"/>
    <w:rsid w:val="002865D7"/>
    <w:rsid w:val="002E1733"/>
    <w:rsid w:val="002E5BF4"/>
    <w:rsid w:val="002F0010"/>
    <w:rsid w:val="002F26C4"/>
    <w:rsid w:val="003656DF"/>
    <w:rsid w:val="00371FD7"/>
    <w:rsid w:val="003A528C"/>
    <w:rsid w:val="003B4580"/>
    <w:rsid w:val="003C5371"/>
    <w:rsid w:val="003D0FA5"/>
    <w:rsid w:val="004023D1"/>
    <w:rsid w:val="00464250"/>
    <w:rsid w:val="00483DE0"/>
    <w:rsid w:val="004D2F33"/>
    <w:rsid w:val="004E635E"/>
    <w:rsid w:val="00513DC9"/>
    <w:rsid w:val="00524DBA"/>
    <w:rsid w:val="0056206D"/>
    <w:rsid w:val="0057344E"/>
    <w:rsid w:val="005B3BD7"/>
    <w:rsid w:val="005C5307"/>
    <w:rsid w:val="006258CF"/>
    <w:rsid w:val="006371C8"/>
    <w:rsid w:val="00641FC7"/>
    <w:rsid w:val="006751F8"/>
    <w:rsid w:val="00680B53"/>
    <w:rsid w:val="006A705A"/>
    <w:rsid w:val="006B7497"/>
    <w:rsid w:val="006D16BD"/>
    <w:rsid w:val="006E11DE"/>
    <w:rsid w:val="006F1EE7"/>
    <w:rsid w:val="007207E1"/>
    <w:rsid w:val="00723B13"/>
    <w:rsid w:val="00727F24"/>
    <w:rsid w:val="00732EC2"/>
    <w:rsid w:val="00736131"/>
    <w:rsid w:val="00745C07"/>
    <w:rsid w:val="00753359"/>
    <w:rsid w:val="00761DCD"/>
    <w:rsid w:val="00772E1B"/>
    <w:rsid w:val="007879FB"/>
    <w:rsid w:val="007901D4"/>
    <w:rsid w:val="007A1355"/>
    <w:rsid w:val="007A1EA6"/>
    <w:rsid w:val="007C296F"/>
    <w:rsid w:val="007D7F0C"/>
    <w:rsid w:val="007F48C0"/>
    <w:rsid w:val="00805734"/>
    <w:rsid w:val="00813139"/>
    <w:rsid w:val="00836722"/>
    <w:rsid w:val="00852F8E"/>
    <w:rsid w:val="00872878"/>
    <w:rsid w:val="0089022E"/>
    <w:rsid w:val="008904D9"/>
    <w:rsid w:val="00893B8E"/>
    <w:rsid w:val="008B60C5"/>
    <w:rsid w:val="008F4EB6"/>
    <w:rsid w:val="008F5417"/>
    <w:rsid w:val="009137CC"/>
    <w:rsid w:val="00992EDB"/>
    <w:rsid w:val="009A0634"/>
    <w:rsid w:val="009B2AC9"/>
    <w:rsid w:val="009C2C65"/>
    <w:rsid w:val="009D3346"/>
    <w:rsid w:val="00A168E1"/>
    <w:rsid w:val="00A6386E"/>
    <w:rsid w:val="00A66FA0"/>
    <w:rsid w:val="00AE0351"/>
    <w:rsid w:val="00AF62C3"/>
    <w:rsid w:val="00B01956"/>
    <w:rsid w:val="00B03AA3"/>
    <w:rsid w:val="00B27850"/>
    <w:rsid w:val="00B33122"/>
    <w:rsid w:val="00B55A75"/>
    <w:rsid w:val="00B65058"/>
    <w:rsid w:val="00B836A7"/>
    <w:rsid w:val="00BD6C03"/>
    <w:rsid w:val="00C81083"/>
    <w:rsid w:val="00C81E40"/>
    <w:rsid w:val="00CA1C74"/>
    <w:rsid w:val="00CB289A"/>
    <w:rsid w:val="00CC45FC"/>
    <w:rsid w:val="00CC4F48"/>
    <w:rsid w:val="00CD14D9"/>
    <w:rsid w:val="00D07196"/>
    <w:rsid w:val="00D17399"/>
    <w:rsid w:val="00D37FE3"/>
    <w:rsid w:val="00D413C0"/>
    <w:rsid w:val="00D429EE"/>
    <w:rsid w:val="00D45183"/>
    <w:rsid w:val="00D6496A"/>
    <w:rsid w:val="00D64CD2"/>
    <w:rsid w:val="00D83E03"/>
    <w:rsid w:val="00DD4F41"/>
    <w:rsid w:val="00E430BD"/>
    <w:rsid w:val="00E96B65"/>
    <w:rsid w:val="00ED29D6"/>
    <w:rsid w:val="00EE4F3F"/>
    <w:rsid w:val="00EE5FF5"/>
    <w:rsid w:val="00EF7983"/>
    <w:rsid w:val="00F04BA4"/>
    <w:rsid w:val="00F502CA"/>
    <w:rsid w:val="00F93B27"/>
    <w:rsid w:val="00FA4776"/>
    <w:rsid w:val="00FA54A8"/>
    <w:rsid w:val="00FB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43231887"/>
  <w15:chartTrackingRefBased/>
  <w15:docId w15:val="{93F9ED0E-B845-4B27-92DF-6F7DE15AC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417"/>
  </w:style>
  <w:style w:type="paragraph" w:styleId="Footer">
    <w:name w:val="footer"/>
    <w:basedOn w:val="Normal"/>
    <w:link w:val="FooterChar"/>
    <w:uiPriority w:val="99"/>
    <w:unhideWhenUsed/>
    <w:rsid w:val="008F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417"/>
  </w:style>
  <w:style w:type="table" w:styleId="TableGrid">
    <w:name w:val="Table Grid"/>
    <w:basedOn w:val="TableNormal"/>
    <w:uiPriority w:val="39"/>
    <w:rsid w:val="008F5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F5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41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49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9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9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9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96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057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937FF-3680-46DF-A373-EEDDFED5A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51</Words>
  <Characters>827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a Corona</dc:creator>
  <cp:keywords/>
  <dc:description/>
  <cp:lastModifiedBy>Horn, Jennifer A</cp:lastModifiedBy>
  <cp:revision>2</cp:revision>
  <cp:lastPrinted>2019-09-16T16:51:00Z</cp:lastPrinted>
  <dcterms:created xsi:type="dcterms:W3CDTF">2021-06-16T16:42:00Z</dcterms:created>
  <dcterms:modified xsi:type="dcterms:W3CDTF">2021-06-16T16:42:00Z</dcterms:modified>
</cp:coreProperties>
</file>